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XSpec="center" w:tblpY="1860"/>
        <w:tblW w:w="15511" w:type="dxa"/>
        <w:tblInd w:w="0" w:type="dxa"/>
        <w:tblLook w:val="04A0" w:firstRow="1" w:lastRow="0" w:firstColumn="1" w:lastColumn="0" w:noHBand="0" w:noVBand="1"/>
      </w:tblPr>
      <w:tblGrid>
        <w:gridCol w:w="2367"/>
        <w:gridCol w:w="1778"/>
        <w:gridCol w:w="1799"/>
        <w:gridCol w:w="6588"/>
        <w:gridCol w:w="2362"/>
        <w:gridCol w:w="617"/>
      </w:tblGrid>
      <w:tr w:rsidR="001B3EDC" w:rsidRPr="00767907" w14:paraId="144CDD78" w14:textId="77777777" w:rsidTr="00767907">
        <w:tc>
          <w:tcPr>
            <w:tcW w:w="12532" w:type="dxa"/>
            <w:gridSpan w:val="4"/>
          </w:tcPr>
          <w:p w14:paraId="3E794B17" w14:textId="4ACBC75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0" w:name="_GoBack"/>
            <w:bookmarkEnd w:id="0"/>
            <w:r w:rsidRPr="0076790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>ب.ى.د.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>خدیجە</w:t>
            </w:r>
            <w:r w:rsidRPr="00767907">
              <w:rPr>
                <w:b/>
                <w:bCs/>
                <w:color w:val="000000" w:themeColor="text1"/>
                <w:sz w:val="34"/>
                <w:szCs w:val="34"/>
                <w:lang w:val="en-GB" w:bidi="ku-Arab-IQ"/>
              </w:rPr>
              <w:t xml:space="preserve">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اسماعيل</w:t>
            </w:r>
            <w:r w:rsidR="00C252CB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/ م. هيثم حسين بابير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ar-IQ"/>
              </w:rPr>
              <w:t xml:space="preserve">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val="en-GB" w:bidi="ku-Arab-IQ"/>
              </w:rPr>
              <w:t xml:space="preserve"> </w:t>
            </w:r>
          </w:p>
        </w:tc>
        <w:tc>
          <w:tcPr>
            <w:tcW w:w="2362" w:type="dxa"/>
            <w:hideMark/>
          </w:tcPr>
          <w:p w14:paraId="2AB07B8D" w14:textId="319865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7" w:type="dxa"/>
            <w:hideMark/>
          </w:tcPr>
          <w:p w14:paraId="4F809E7C" w14:textId="6EC46E3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B3EDC" w:rsidRPr="00767907" w14:paraId="1CF7F025" w14:textId="77777777" w:rsidTr="00767907">
        <w:trPr>
          <w:trHeight w:val="485"/>
        </w:trPr>
        <w:tc>
          <w:tcPr>
            <w:tcW w:w="2367" w:type="dxa"/>
          </w:tcPr>
          <w:p w14:paraId="2FD48BA1" w14:textId="0714EE7C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1" w:name="_Hlk115954470"/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bookmarkEnd w:id="1"/>
        <w:tc>
          <w:tcPr>
            <w:tcW w:w="1778" w:type="dxa"/>
            <w:hideMark/>
          </w:tcPr>
          <w:p w14:paraId="363B8CA6" w14:textId="45077869" w:rsidR="001B3EDC" w:rsidRPr="00767907" w:rsidRDefault="001B3EDC" w:rsidP="0076646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 قوتابخانة</w:t>
            </w:r>
          </w:p>
        </w:tc>
        <w:tc>
          <w:tcPr>
            <w:tcW w:w="1799" w:type="dxa"/>
            <w:hideMark/>
          </w:tcPr>
          <w:p w14:paraId="258F8CA1" w14:textId="4AA33B1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 قوتابى</w:t>
            </w:r>
          </w:p>
        </w:tc>
        <w:tc>
          <w:tcPr>
            <w:tcW w:w="6588" w:type="dxa"/>
            <w:hideMark/>
          </w:tcPr>
          <w:p w14:paraId="7BCD55A6" w14:textId="7777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978739E" w14:textId="0F5BB0F3" w:rsidR="001B3EDC" w:rsidRPr="00767907" w:rsidRDefault="001B3EDC" w:rsidP="0076646A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362" w:type="dxa"/>
            <w:hideMark/>
          </w:tcPr>
          <w:p w14:paraId="18EB4893" w14:textId="4E42886C" w:rsidR="001B3EDC" w:rsidRPr="00767907" w:rsidRDefault="001B3EDC" w:rsidP="0076646A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17" w:type="dxa"/>
            <w:hideMark/>
          </w:tcPr>
          <w:p w14:paraId="154BEE0C" w14:textId="7777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1B3EDC" w:rsidRPr="00767907" w14:paraId="38ACCF31" w14:textId="77777777" w:rsidTr="00767907">
        <w:tc>
          <w:tcPr>
            <w:tcW w:w="2367" w:type="dxa"/>
            <w:vAlign w:val="center"/>
          </w:tcPr>
          <w:p w14:paraId="207AF054" w14:textId="369BC78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به روه رده يى </w:t>
            </w:r>
          </w:p>
        </w:tc>
        <w:tc>
          <w:tcPr>
            <w:tcW w:w="1778" w:type="dxa"/>
            <w:vAlign w:val="center"/>
          </w:tcPr>
          <w:p w14:paraId="5286B963" w14:textId="1D9B596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78387</w:t>
            </w:r>
          </w:p>
        </w:tc>
        <w:tc>
          <w:tcPr>
            <w:tcW w:w="1799" w:type="dxa"/>
            <w:vAlign w:val="center"/>
          </w:tcPr>
          <w:p w14:paraId="1582F3A5" w14:textId="6BC10B52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294418</w:t>
            </w:r>
          </w:p>
        </w:tc>
        <w:tc>
          <w:tcPr>
            <w:tcW w:w="6588" w:type="dxa"/>
          </w:tcPr>
          <w:p w14:paraId="72676C12" w14:textId="0CBF7EC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داني بنةرِةتي كضان /هةوليَر/ طةرِةكي نيشتمان</w:t>
            </w:r>
          </w:p>
        </w:tc>
        <w:tc>
          <w:tcPr>
            <w:tcW w:w="2362" w:type="dxa"/>
          </w:tcPr>
          <w:p w14:paraId="4F4CABC5" w14:textId="4CF8732D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از عباس فتح اللة</w:t>
            </w:r>
          </w:p>
        </w:tc>
        <w:tc>
          <w:tcPr>
            <w:tcW w:w="617" w:type="dxa"/>
          </w:tcPr>
          <w:p w14:paraId="4B668FF0" w14:textId="00C62036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</w:tr>
      <w:tr w:rsidR="001B3EDC" w:rsidRPr="00767907" w14:paraId="474DEC8E" w14:textId="77777777" w:rsidTr="00767907">
        <w:tc>
          <w:tcPr>
            <w:tcW w:w="2367" w:type="dxa"/>
            <w:vAlign w:val="center"/>
          </w:tcPr>
          <w:p w14:paraId="0D07DC3C" w14:textId="317C4F00" w:rsidR="001B3EDC" w:rsidRPr="00767907" w:rsidRDefault="00C252CB" w:rsidP="0076646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0902DB8" w14:textId="5720365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2928</w:t>
            </w:r>
          </w:p>
        </w:tc>
        <w:tc>
          <w:tcPr>
            <w:tcW w:w="1799" w:type="dxa"/>
            <w:vAlign w:val="center"/>
          </w:tcPr>
          <w:p w14:paraId="36369AD3" w14:textId="09D1ADC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676018</w:t>
            </w:r>
          </w:p>
        </w:tc>
        <w:tc>
          <w:tcPr>
            <w:tcW w:w="6588" w:type="dxa"/>
          </w:tcPr>
          <w:p w14:paraId="0663DEE9" w14:textId="0587D1C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مادةي محمد ناصري كضان /شادي /نزيك نةخؤشخانةي  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Erbil </w:t>
            </w:r>
            <w:proofErr w:type="spellStart"/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inernaional</w:t>
            </w:r>
            <w:proofErr w:type="spellEnd"/>
          </w:p>
        </w:tc>
        <w:tc>
          <w:tcPr>
            <w:tcW w:w="2362" w:type="dxa"/>
          </w:tcPr>
          <w:p w14:paraId="7621683F" w14:textId="04A9EFDF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ضراخان ابراهيم حسن</w:t>
            </w:r>
          </w:p>
        </w:tc>
        <w:tc>
          <w:tcPr>
            <w:tcW w:w="617" w:type="dxa"/>
            <w:hideMark/>
          </w:tcPr>
          <w:p w14:paraId="7AA92DC6" w14:textId="48B00C3D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</w:tr>
      <w:tr w:rsidR="001B3EDC" w:rsidRPr="00767907" w14:paraId="71C92823" w14:textId="77777777" w:rsidTr="00767907">
        <w:tc>
          <w:tcPr>
            <w:tcW w:w="2367" w:type="dxa"/>
          </w:tcPr>
          <w:p w14:paraId="5818499E" w14:textId="49C2AD0F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5A27E8F" w14:textId="056596E0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55226</w:t>
            </w:r>
          </w:p>
        </w:tc>
        <w:tc>
          <w:tcPr>
            <w:tcW w:w="1799" w:type="dxa"/>
            <w:vAlign w:val="center"/>
          </w:tcPr>
          <w:p w14:paraId="65DE0CBD" w14:textId="2559BCEF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67939</w:t>
            </w:r>
          </w:p>
        </w:tc>
        <w:tc>
          <w:tcPr>
            <w:tcW w:w="6588" w:type="dxa"/>
          </w:tcPr>
          <w:p w14:paraId="6CA2DC22" w14:textId="0E0489F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بةيداغي بنةرةتي كضان /طةرِةكي نةورؤز / نزيك مزطةوتي شةهيدين</w:t>
            </w:r>
          </w:p>
        </w:tc>
        <w:tc>
          <w:tcPr>
            <w:tcW w:w="2362" w:type="dxa"/>
          </w:tcPr>
          <w:p w14:paraId="759AEDB4" w14:textId="406B3A28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سعدى كريم</w:t>
            </w:r>
          </w:p>
        </w:tc>
        <w:tc>
          <w:tcPr>
            <w:tcW w:w="617" w:type="dxa"/>
            <w:hideMark/>
          </w:tcPr>
          <w:p w14:paraId="539E0F98" w14:textId="32D0FAD3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</w:tr>
      <w:tr w:rsidR="001B3EDC" w:rsidRPr="00767907" w14:paraId="01286739" w14:textId="77777777" w:rsidTr="00767907">
        <w:tc>
          <w:tcPr>
            <w:tcW w:w="2367" w:type="dxa"/>
          </w:tcPr>
          <w:p w14:paraId="731C2023" w14:textId="1B7B7FE4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199FA60" w14:textId="562A1C35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2928</w:t>
            </w:r>
          </w:p>
        </w:tc>
        <w:tc>
          <w:tcPr>
            <w:tcW w:w="1799" w:type="dxa"/>
            <w:vAlign w:val="center"/>
          </w:tcPr>
          <w:p w14:paraId="4B2707AC" w14:textId="2889009C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878627</w:t>
            </w:r>
          </w:p>
        </w:tc>
        <w:tc>
          <w:tcPr>
            <w:tcW w:w="6588" w:type="dxa"/>
          </w:tcPr>
          <w:p w14:paraId="48651D3D" w14:textId="0D86604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محمد ناصري كضان /طةرِةكي بةهاري نويَ/ جووت سايدي عبداللة حداد</w:t>
            </w:r>
          </w:p>
        </w:tc>
        <w:tc>
          <w:tcPr>
            <w:tcW w:w="2362" w:type="dxa"/>
          </w:tcPr>
          <w:p w14:paraId="503F0A1D" w14:textId="3EE3E8C2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مينة صابر مولود</w:t>
            </w:r>
          </w:p>
        </w:tc>
        <w:tc>
          <w:tcPr>
            <w:tcW w:w="617" w:type="dxa"/>
          </w:tcPr>
          <w:p w14:paraId="1D73DE6B" w14:textId="060C999A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4</w:t>
            </w:r>
          </w:p>
        </w:tc>
      </w:tr>
      <w:tr w:rsidR="001B3EDC" w:rsidRPr="00767907" w14:paraId="3CF5B1DC" w14:textId="77777777" w:rsidTr="00767907">
        <w:tc>
          <w:tcPr>
            <w:tcW w:w="2367" w:type="dxa"/>
          </w:tcPr>
          <w:p w14:paraId="2B8B859B" w14:textId="43E7ACAD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825C8EF" w14:textId="2A5D8099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81076</w:t>
            </w:r>
          </w:p>
        </w:tc>
        <w:tc>
          <w:tcPr>
            <w:tcW w:w="1799" w:type="dxa"/>
            <w:vAlign w:val="center"/>
          </w:tcPr>
          <w:p w14:paraId="4C9A47E0" w14:textId="601B38A9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454948</w:t>
            </w:r>
          </w:p>
        </w:tc>
        <w:tc>
          <w:tcPr>
            <w:tcW w:w="6588" w:type="dxa"/>
          </w:tcPr>
          <w:p w14:paraId="55A20725" w14:textId="42CF7777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ؤنياي بنةرةتي كضان /طةرةكي شادي / ناو صناعة</w:t>
            </w:r>
          </w:p>
        </w:tc>
        <w:tc>
          <w:tcPr>
            <w:tcW w:w="2362" w:type="dxa"/>
          </w:tcPr>
          <w:p w14:paraId="24F68BB9" w14:textId="6A1F80EE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ويدة علي احمد</w:t>
            </w:r>
          </w:p>
        </w:tc>
        <w:tc>
          <w:tcPr>
            <w:tcW w:w="617" w:type="dxa"/>
          </w:tcPr>
          <w:p w14:paraId="215B0C5B" w14:textId="6FB0EE73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5</w:t>
            </w:r>
          </w:p>
        </w:tc>
      </w:tr>
      <w:tr w:rsidR="001B3EDC" w:rsidRPr="00767907" w14:paraId="65512701" w14:textId="77777777" w:rsidTr="00767907">
        <w:tc>
          <w:tcPr>
            <w:tcW w:w="2367" w:type="dxa"/>
          </w:tcPr>
          <w:p w14:paraId="39FA0CFE" w14:textId="4E072F28" w:rsidR="001B3EDC" w:rsidRPr="00767907" w:rsidRDefault="00C252CB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CD8CC28" w14:textId="4BFA450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7803</w:t>
            </w:r>
          </w:p>
        </w:tc>
        <w:tc>
          <w:tcPr>
            <w:tcW w:w="1799" w:type="dxa"/>
            <w:vAlign w:val="center"/>
          </w:tcPr>
          <w:p w14:paraId="641CE382" w14:textId="5B367621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870583</w:t>
            </w:r>
          </w:p>
        </w:tc>
        <w:tc>
          <w:tcPr>
            <w:tcW w:w="6588" w:type="dxa"/>
          </w:tcPr>
          <w:p w14:paraId="441D7E2D" w14:textId="64C14D85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ةيداغي بنةرِةتي كضان /طةرةكي نةورؤز نزيك مزطةوتي  شةهيديَن</w:t>
            </w:r>
          </w:p>
        </w:tc>
        <w:tc>
          <w:tcPr>
            <w:tcW w:w="2362" w:type="dxa"/>
          </w:tcPr>
          <w:p w14:paraId="61E2BBD5" w14:textId="43F90ABB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نور حسن كريم</w:t>
            </w:r>
          </w:p>
        </w:tc>
        <w:tc>
          <w:tcPr>
            <w:tcW w:w="617" w:type="dxa"/>
          </w:tcPr>
          <w:p w14:paraId="524CBF3B" w14:textId="755232C4" w:rsidR="001B3EDC" w:rsidRPr="00767907" w:rsidRDefault="001B3EDC" w:rsidP="0076646A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6</w:t>
            </w:r>
          </w:p>
        </w:tc>
      </w:tr>
    </w:tbl>
    <w:p w14:paraId="5F8E9A25" w14:textId="7CBC728D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648387C0" w14:textId="24FBCCC2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6AEAF98D" w14:textId="53749693" w:rsidR="00E821D1" w:rsidRPr="00767907" w:rsidRDefault="00E821D1" w:rsidP="00E821D1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3AC16516" w14:textId="2ABBBCFA" w:rsidR="00E821D1" w:rsidRDefault="00E821D1" w:rsidP="00E821D1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7F4D7B9D" w14:textId="77777777" w:rsidR="00005BE8" w:rsidRPr="00767907" w:rsidRDefault="00005BE8" w:rsidP="00005BE8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290"/>
        <w:gridCol w:w="1778"/>
        <w:gridCol w:w="2275"/>
        <w:gridCol w:w="3848"/>
        <w:gridCol w:w="2698"/>
        <w:gridCol w:w="2041"/>
        <w:gridCol w:w="581"/>
      </w:tblGrid>
      <w:tr w:rsidR="007E5CF7" w:rsidRPr="00767907" w14:paraId="50EC948E" w14:textId="77777777" w:rsidTr="002622C4">
        <w:tc>
          <w:tcPr>
            <w:tcW w:w="12889" w:type="dxa"/>
            <w:gridSpan w:val="5"/>
          </w:tcPr>
          <w:p w14:paraId="798E39A4" w14:textId="432B1B2E" w:rsidR="007E5CF7" w:rsidRPr="00767907" w:rsidRDefault="0071799C" w:rsidP="00BA3F1E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  <w:lang w:bidi="ku-Arab-IQ"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ب.ي.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د.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ندی  جبار عباس</w:t>
            </w:r>
            <w:r w:rsidR="00C43D83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/ م. الان انور</w:t>
            </w:r>
            <w:r w:rsidR="001B63AC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>/ب.ى.ريبين خليل عزيز</w:t>
            </w:r>
            <w:r w:rsidR="00C43D83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 xml:space="preserve"> </w:t>
            </w:r>
            <w:r w:rsidR="007E5CF7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  <w:lang w:bidi="ku-Arab-IQ"/>
              </w:rPr>
              <w:t xml:space="preserve"> </w:t>
            </w:r>
          </w:p>
        </w:tc>
        <w:tc>
          <w:tcPr>
            <w:tcW w:w="2041" w:type="dxa"/>
            <w:hideMark/>
          </w:tcPr>
          <w:p w14:paraId="60464422" w14:textId="77777777" w:rsidR="007E5CF7" w:rsidRPr="00767907" w:rsidRDefault="007E5CF7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81" w:type="dxa"/>
            <w:hideMark/>
          </w:tcPr>
          <w:p w14:paraId="02B0BA6D" w14:textId="77777777" w:rsidR="007E5CF7" w:rsidRPr="00767907" w:rsidRDefault="007E5CF7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71799C" w:rsidRPr="00767907" w14:paraId="7E9BAA61" w14:textId="77777777" w:rsidTr="002622C4">
        <w:tc>
          <w:tcPr>
            <w:tcW w:w="2290" w:type="dxa"/>
          </w:tcPr>
          <w:p w14:paraId="1F0BE4D5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2656704F" w14:textId="120EE28A" w:rsidR="00C839D2" w:rsidRPr="00767907" w:rsidRDefault="00C839D2" w:rsidP="00BA3F1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71799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275" w:type="dxa"/>
            <w:hideMark/>
          </w:tcPr>
          <w:p w14:paraId="5D1F51A0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848" w:type="dxa"/>
            <w:hideMark/>
          </w:tcPr>
          <w:p w14:paraId="158B598B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698" w:type="dxa"/>
          </w:tcPr>
          <w:p w14:paraId="1DF6EAFC" w14:textId="77777777" w:rsidR="00C839D2" w:rsidRPr="00767907" w:rsidRDefault="00C839D2" w:rsidP="00BA3F1E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041" w:type="dxa"/>
            <w:hideMark/>
          </w:tcPr>
          <w:p w14:paraId="24A195F2" w14:textId="77777777" w:rsidR="00C839D2" w:rsidRPr="00767907" w:rsidRDefault="00C839D2" w:rsidP="00BA3F1E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81" w:type="dxa"/>
            <w:hideMark/>
          </w:tcPr>
          <w:p w14:paraId="66023AEE" w14:textId="77777777" w:rsidR="00C839D2" w:rsidRPr="00767907" w:rsidRDefault="00C839D2" w:rsidP="00BA3F1E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71799C" w:rsidRPr="00767907" w14:paraId="5FE454FA" w14:textId="77777777" w:rsidTr="002622C4">
        <w:tc>
          <w:tcPr>
            <w:tcW w:w="2290" w:type="dxa"/>
          </w:tcPr>
          <w:p w14:paraId="34E436FC" w14:textId="6934F1A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21E432E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3160903</w:t>
            </w:r>
          </w:p>
        </w:tc>
        <w:tc>
          <w:tcPr>
            <w:tcW w:w="2275" w:type="dxa"/>
            <w:vAlign w:val="center"/>
          </w:tcPr>
          <w:p w14:paraId="4E040930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17809483</w:t>
            </w:r>
          </w:p>
        </w:tc>
        <w:tc>
          <w:tcPr>
            <w:tcW w:w="3848" w:type="dxa"/>
          </w:tcPr>
          <w:p w14:paraId="0BE1493D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ةوليَر /  كةسنةزان</w:t>
            </w:r>
          </w:p>
        </w:tc>
        <w:tc>
          <w:tcPr>
            <w:tcW w:w="2698" w:type="dxa"/>
            <w:vAlign w:val="center"/>
          </w:tcPr>
          <w:p w14:paraId="5CC3519F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 دةلالي بنةرِةتي كضان</w:t>
            </w:r>
          </w:p>
        </w:tc>
        <w:tc>
          <w:tcPr>
            <w:tcW w:w="2041" w:type="dxa"/>
          </w:tcPr>
          <w:p w14:paraId="4C1F1DE6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لانة مقداد عبداللة </w:t>
            </w:r>
          </w:p>
        </w:tc>
        <w:tc>
          <w:tcPr>
            <w:tcW w:w="581" w:type="dxa"/>
          </w:tcPr>
          <w:p w14:paraId="60CAD1ED" w14:textId="77777777" w:rsidR="00C43D83" w:rsidRPr="00767907" w:rsidRDefault="00C43D83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</w:tr>
      <w:tr w:rsidR="0071799C" w:rsidRPr="00767907" w14:paraId="472A5D02" w14:textId="77777777" w:rsidTr="002622C4">
        <w:tc>
          <w:tcPr>
            <w:tcW w:w="2290" w:type="dxa"/>
          </w:tcPr>
          <w:p w14:paraId="559CD987" w14:textId="07189C80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778" w:type="dxa"/>
            <w:vAlign w:val="center"/>
          </w:tcPr>
          <w:p w14:paraId="7D5200A8" w14:textId="09B1DA83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75" w:type="dxa"/>
          </w:tcPr>
          <w:p w14:paraId="4DF02D75" w14:textId="1E7F0364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848" w:type="dxa"/>
          </w:tcPr>
          <w:p w14:paraId="120CC83C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98" w:type="dxa"/>
          </w:tcPr>
          <w:p w14:paraId="0F6A5A66" w14:textId="5B1DBA40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041" w:type="dxa"/>
          </w:tcPr>
          <w:p w14:paraId="7E1AC228" w14:textId="2EADC2FA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81" w:type="dxa"/>
            <w:hideMark/>
          </w:tcPr>
          <w:p w14:paraId="63978731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</w:tr>
      <w:tr w:rsidR="0071799C" w:rsidRPr="00767907" w14:paraId="63D9606E" w14:textId="77777777" w:rsidTr="002622C4">
        <w:tc>
          <w:tcPr>
            <w:tcW w:w="2290" w:type="dxa"/>
          </w:tcPr>
          <w:p w14:paraId="3F3EF962" w14:textId="71C7FEA7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DF1EE67" w14:textId="20813DA9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066764</w:t>
            </w:r>
          </w:p>
        </w:tc>
        <w:tc>
          <w:tcPr>
            <w:tcW w:w="2275" w:type="dxa"/>
          </w:tcPr>
          <w:p w14:paraId="7553E265" w14:textId="192752F0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807563046</w:t>
            </w:r>
          </w:p>
        </w:tc>
        <w:tc>
          <w:tcPr>
            <w:tcW w:w="3848" w:type="dxa"/>
          </w:tcPr>
          <w:p w14:paraId="14A59329" w14:textId="676B5E3A" w:rsidR="001C5444" w:rsidRPr="00010D7C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- هةوليَر / طةرِةكي هةظالاَن</w:t>
            </w:r>
          </w:p>
          <w:p w14:paraId="2E213BFF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98" w:type="dxa"/>
          </w:tcPr>
          <w:p w14:paraId="4C07707D" w14:textId="35A3309B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ثاياني بنةرةتي تيَكةلاَو</w:t>
            </w:r>
          </w:p>
        </w:tc>
        <w:tc>
          <w:tcPr>
            <w:tcW w:w="2041" w:type="dxa"/>
          </w:tcPr>
          <w:p w14:paraId="547356DB" w14:textId="2EE9C688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رِةيان رشيد حسين</w:t>
            </w:r>
          </w:p>
        </w:tc>
        <w:tc>
          <w:tcPr>
            <w:tcW w:w="581" w:type="dxa"/>
            <w:hideMark/>
          </w:tcPr>
          <w:p w14:paraId="67D7FB87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</w:tr>
      <w:tr w:rsidR="0071799C" w:rsidRPr="00767907" w14:paraId="44C9269B" w14:textId="77777777" w:rsidTr="002622C4">
        <w:tc>
          <w:tcPr>
            <w:tcW w:w="2290" w:type="dxa"/>
          </w:tcPr>
          <w:p w14:paraId="25553581" w14:textId="5EFED572" w:rsidR="001C5444" w:rsidRPr="00767907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0F24BA9" w14:textId="0395283F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2275" w:type="dxa"/>
          </w:tcPr>
          <w:p w14:paraId="0C562D50" w14:textId="5CEA0D35" w:rsidR="001C5444" w:rsidRPr="00010D7C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ab/>
            </w:r>
            <w:r w:rsidR="0071799C"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18339848</w:t>
            </w:r>
            <w:r w:rsidRPr="00010D7C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7A4D7C44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848" w:type="dxa"/>
          </w:tcPr>
          <w:p w14:paraId="09A52FCC" w14:textId="045AC2B2" w:rsidR="001C5444" w:rsidRPr="00767907" w:rsidRDefault="0071799C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طةرِةكي هةظالاَن / تةنيشت قوتابخانةي سازاني كضان</w:t>
            </w:r>
          </w:p>
        </w:tc>
        <w:tc>
          <w:tcPr>
            <w:tcW w:w="2698" w:type="dxa"/>
            <w:vAlign w:val="center"/>
          </w:tcPr>
          <w:p w14:paraId="21275896" w14:textId="2E1B42C3" w:rsidR="001C5444" w:rsidRPr="00767907" w:rsidRDefault="0071799C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ثيَشرةوي بنةرةتي تيَكةلاَو-</w:t>
            </w:r>
          </w:p>
        </w:tc>
        <w:tc>
          <w:tcPr>
            <w:tcW w:w="2041" w:type="dxa"/>
          </w:tcPr>
          <w:p w14:paraId="7D7E4429" w14:textId="7CAC16AB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يَلين خالد مصطفى</w:t>
            </w:r>
          </w:p>
        </w:tc>
        <w:tc>
          <w:tcPr>
            <w:tcW w:w="581" w:type="dxa"/>
          </w:tcPr>
          <w:p w14:paraId="7009D8A5" w14:textId="77777777" w:rsidR="001C5444" w:rsidRPr="00767907" w:rsidRDefault="001C5444" w:rsidP="0071799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4</w:t>
            </w:r>
          </w:p>
        </w:tc>
      </w:tr>
      <w:tr w:rsidR="001B63AC" w:rsidRPr="00767907" w14:paraId="7FECF5BF" w14:textId="77777777" w:rsidTr="002622C4">
        <w:tc>
          <w:tcPr>
            <w:tcW w:w="2290" w:type="dxa"/>
          </w:tcPr>
          <w:p w14:paraId="73DADB1A" w14:textId="2DBACD65" w:rsidR="001B63AC" w:rsidRPr="00767907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ريبين)</w:t>
            </w:r>
          </w:p>
        </w:tc>
        <w:tc>
          <w:tcPr>
            <w:tcW w:w="1778" w:type="dxa"/>
            <w:vAlign w:val="center"/>
          </w:tcPr>
          <w:p w14:paraId="2E1469A2" w14:textId="0D795ADA" w:rsidR="001B63AC" w:rsidRPr="00767907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2275" w:type="dxa"/>
          </w:tcPr>
          <w:p w14:paraId="602548FC" w14:textId="039F1E2A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71413</w:t>
            </w:r>
          </w:p>
        </w:tc>
        <w:tc>
          <w:tcPr>
            <w:tcW w:w="6546" w:type="dxa"/>
            <w:gridSpan w:val="2"/>
          </w:tcPr>
          <w:p w14:paraId="1630EC5B" w14:textId="77777777" w:rsidR="001B63AC" w:rsidRPr="00010D7C" w:rsidRDefault="001B63AC" w:rsidP="001B63A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ي ذياري بنةرِةتي ناحكومي /نزيك- طةرِةكي طولاَن /نزيك مزطةوتي سامي حةمة طةرددي</w:t>
            </w:r>
          </w:p>
          <w:p w14:paraId="3FB52509" w14:textId="497D8D8A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41" w:type="dxa"/>
          </w:tcPr>
          <w:p w14:paraId="235AA8FB" w14:textId="652735BF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سيا رحمان خوارحم</w:t>
            </w:r>
          </w:p>
        </w:tc>
        <w:tc>
          <w:tcPr>
            <w:tcW w:w="581" w:type="dxa"/>
          </w:tcPr>
          <w:p w14:paraId="68116F6F" w14:textId="77777777" w:rsidR="001B63AC" w:rsidRPr="00767907" w:rsidRDefault="001B63AC" w:rsidP="001B63A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</w:tr>
    </w:tbl>
    <w:p w14:paraId="63A3D1BE" w14:textId="5A8C2A19" w:rsidR="001B3EDC" w:rsidRDefault="001B3EDC" w:rsidP="00C252CB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4E37E8DB" w14:textId="51ED095A" w:rsidR="00005BE8" w:rsidRDefault="00005BE8" w:rsidP="00005BE8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0D8C9BD6" w14:textId="77777777" w:rsidR="00005BE8" w:rsidRPr="00767907" w:rsidRDefault="00005BE8" w:rsidP="00005BE8">
      <w:pPr>
        <w:bidi/>
        <w:spacing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</w:rPr>
      </w:pPr>
    </w:p>
    <w:p w14:paraId="35C16EF1" w14:textId="58C9E380" w:rsidR="001B3EDC" w:rsidRPr="00767907" w:rsidRDefault="001B3EDC" w:rsidP="00C252CB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562"/>
        <w:gridCol w:w="1778"/>
        <w:gridCol w:w="1778"/>
        <w:gridCol w:w="3932"/>
        <w:gridCol w:w="2802"/>
        <w:gridCol w:w="2042"/>
        <w:gridCol w:w="617"/>
      </w:tblGrid>
      <w:tr w:rsidR="001B3EDC" w:rsidRPr="00767907" w14:paraId="2E879C40" w14:textId="77777777" w:rsidTr="00767907">
        <w:trPr>
          <w:trHeight w:val="719"/>
        </w:trPr>
        <w:tc>
          <w:tcPr>
            <w:tcW w:w="12814" w:type="dxa"/>
            <w:gridSpan w:val="5"/>
          </w:tcPr>
          <w:p w14:paraId="635E5CD6" w14:textId="18D4D87F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ى.د.محمد قادر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د. دلوفان سيف الدين سعدي </w:t>
            </w:r>
          </w:p>
        </w:tc>
        <w:tc>
          <w:tcPr>
            <w:tcW w:w="2068" w:type="dxa"/>
            <w:hideMark/>
          </w:tcPr>
          <w:p w14:paraId="361C715C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9" w:type="dxa"/>
            <w:hideMark/>
          </w:tcPr>
          <w:p w14:paraId="7C35944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B3EDC" w:rsidRPr="00767907" w14:paraId="70ECECFC" w14:textId="77777777" w:rsidTr="0076646A">
        <w:tc>
          <w:tcPr>
            <w:tcW w:w="2635" w:type="dxa"/>
          </w:tcPr>
          <w:p w14:paraId="23821F57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555" w:type="dxa"/>
            <w:hideMark/>
          </w:tcPr>
          <w:p w14:paraId="51F90926" w14:textId="43546C53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09" w:type="dxa"/>
            <w:hideMark/>
          </w:tcPr>
          <w:p w14:paraId="59E0C7A7" w14:textId="6CD260FD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C252CB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ى</w:t>
            </w:r>
          </w:p>
        </w:tc>
        <w:tc>
          <w:tcPr>
            <w:tcW w:w="4041" w:type="dxa"/>
            <w:hideMark/>
          </w:tcPr>
          <w:p w14:paraId="1F582B22" w14:textId="77777777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874" w:type="dxa"/>
          </w:tcPr>
          <w:p w14:paraId="147B8C8C" w14:textId="77777777" w:rsidR="001B3EDC" w:rsidRPr="00767907" w:rsidRDefault="001B3ED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068" w:type="dxa"/>
            <w:hideMark/>
          </w:tcPr>
          <w:p w14:paraId="62CB9E7D" w14:textId="3C105A79" w:rsidR="001B3EDC" w:rsidRPr="00767907" w:rsidRDefault="001B3EDC" w:rsidP="00C252CB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9" w:type="dxa"/>
            <w:hideMark/>
          </w:tcPr>
          <w:p w14:paraId="388C1420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B3EDC" w:rsidRPr="00767907" w14:paraId="5F87F0EA" w14:textId="77777777" w:rsidTr="0076646A">
        <w:tc>
          <w:tcPr>
            <w:tcW w:w="2635" w:type="dxa"/>
            <w:vAlign w:val="center"/>
          </w:tcPr>
          <w:p w14:paraId="4C4C65D3" w14:textId="3D730FEB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29EB273F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97013</w:t>
            </w:r>
          </w:p>
        </w:tc>
        <w:tc>
          <w:tcPr>
            <w:tcW w:w="1709" w:type="dxa"/>
            <w:vAlign w:val="center"/>
          </w:tcPr>
          <w:p w14:paraId="3D4D5C5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623944</w:t>
            </w:r>
          </w:p>
        </w:tc>
        <w:tc>
          <w:tcPr>
            <w:tcW w:w="4041" w:type="dxa"/>
          </w:tcPr>
          <w:p w14:paraId="5BDBBE15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مصيف</w:t>
            </w:r>
          </w:p>
        </w:tc>
        <w:tc>
          <w:tcPr>
            <w:tcW w:w="2874" w:type="dxa"/>
            <w:vAlign w:val="center"/>
          </w:tcPr>
          <w:p w14:paraId="181814F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ةهيد سليَمان بيريَذي بنةرِةتي تيَكةلاَو</w:t>
            </w:r>
          </w:p>
        </w:tc>
        <w:tc>
          <w:tcPr>
            <w:tcW w:w="2068" w:type="dxa"/>
          </w:tcPr>
          <w:p w14:paraId="6EE9A37E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اء قاسم محمد</w:t>
            </w:r>
          </w:p>
        </w:tc>
        <w:tc>
          <w:tcPr>
            <w:tcW w:w="629" w:type="dxa"/>
          </w:tcPr>
          <w:p w14:paraId="14320F76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B3EDC" w:rsidRPr="00767907" w14:paraId="4002C947" w14:textId="77777777" w:rsidTr="0076646A">
        <w:tc>
          <w:tcPr>
            <w:tcW w:w="2635" w:type="dxa"/>
            <w:vAlign w:val="center"/>
          </w:tcPr>
          <w:p w14:paraId="7D32330C" w14:textId="6815C473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09DD3EBC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59055</w:t>
            </w:r>
          </w:p>
        </w:tc>
        <w:tc>
          <w:tcPr>
            <w:tcW w:w="1709" w:type="dxa"/>
            <w:vAlign w:val="center"/>
          </w:tcPr>
          <w:p w14:paraId="07BC7104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7893838</w:t>
            </w:r>
          </w:p>
        </w:tc>
        <w:tc>
          <w:tcPr>
            <w:tcW w:w="4041" w:type="dxa"/>
          </w:tcPr>
          <w:p w14:paraId="63485B3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/ نزيك بةنزينخانةي ولات</w:t>
            </w:r>
          </w:p>
        </w:tc>
        <w:tc>
          <w:tcPr>
            <w:tcW w:w="2874" w:type="dxa"/>
            <w:vAlign w:val="center"/>
          </w:tcPr>
          <w:p w14:paraId="69DFAEE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ياراني بنةرِةتي كضان</w:t>
            </w:r>
          </w:p>
        </w:tc>
        <w:tc>
          <w:tcPr>
            <w:tcW w:w="2068" w:type="dxa"/>
          </w:tcPr>
          <w:p w14:paraId="4546E6E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هان غازي بكر</w:t>
            </w:r>
          </w:p>
        </w:tc>
        <w:tc>
          <w:tcPr>
            <w:tcW w:w="629" w:type="dxa"/>
            <w:hideMark/>
          </w:tcPr>
          <w:p w14:paraId="4C1440B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B3EDC" w:rsidRPr="00767907" w14:paraId="2E8CAA13" w14:textId="77777777" w:rsidTr="0076646A">
        <w:tc>
          <w:tcPr>
            <w:tcW w:w="2635" w:type="dxa"/>
          </w:tcPr>
          <w:p w14:paraId="45F06FC0" w14:textId="51764A51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33FBF31D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2859</w:t>
            </w:r>
          </w:p>
        </w:tc>
        <w:tc>
          <w:tcPr>
            <w:tcW w:w="1709" w:type="dxa"/>
            <w:vAlign w:val="center"/>
          </w:tcPr>
          <w:p w14:paraId="63AA7B9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71027</w:t>
            </w:r>
          </w:p>
        </w:tc>
        <w:tc>
          <w:tcPr>
            <w:tcW w:w="4041" w:type="dxa"/>
          </w:tcPr>
          <w:p w14:paraId="1E5565A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 / رِيَطاي بةستؤرة</w:t>
            </w:r>
          </w:p>
        </w:tc>
        <w:tc>
          <w:tcPr>
            <w:tcW w:w="2874" w:type="dxa"/>
            <w:vAlign w:val="center"/>
          </w:tcPr>
          <w:p w14:paraId="4D2A21F8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بةستؤرَةي كضان</w:t>
            </w:r>
          </w:p>
        </w:tc>
        <w:tc>
          <w:tcPr>
            <w:tcW w:w="2068" w:type="dxa"/>
          </w:tcPr>
          <w:p w14:paraId="6466008E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ونيا مجيد خؤشةوي </w:t>
            </w:r>
          </w:p>
        </w:tc>
        <w:tc>
          <w:tcPr>
            <w:tcW w:w="629" w:type="dxa"/>
            <w:hideMark/>
          </w:tcPr>
          <w:p w14:paraId="38304325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B3EDC" w:rsidRPr="00767907" w14:paraId="06E4A435" w14:textId="77777777" w:rsidTr="0076646A">
        <w:tc>
          <w:tcPr>
            <w:tcW w:w="2635" w:type="dxa"/>
          </w:tcPr>
          <w:p w14:paraId="65656741" w14:textId="448A75FC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E3705F8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9264</w:t>
            </w:r>
          </w:p>
        </w:tc>
        <w:tc>
          <w:tcPr>
            <w:tcW w:w="1709" w:type="dxa"/>
            <w:vAlign w:val="center"/>
          </w:tcPr>
          <w:p w14:paraId="1FED07BD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9925</w:t>
            </w:r>
          </w:p>
        </w:tc>
        <w:tc>
          <w:tcPr>
            <w:tcW w:w="4041" w:type="dxa"/>
          </w:tcPr>
          <w:p w14:paraId="634E8EE3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ةر رِيَطاي طةزنة / طوندي بةرحوشتر</w:t>
            </w:r>
          </w:p>
        </w:tc>
        <w:tc>
          <w:tcPr>
            <w:tcW w:w="2874" w:type="dxa"/>
            <w:vAlign w:val="center"/>
          </w:tcPr>
          <w:p w14:paraId="57CC8144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ئاشتي تيَكةلاَو</w:t>
            </w:r>
          </w:p>
        </w:tc>
        <w:tc>
          <w:tcPr>
            <w:tcW w:w="2068" w:type="dxa"/>
          </w:tcPr>
          <w:p w14:paraId="5B87EFA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ونيا يونس احمد</w:t>
            </w:r>
          </w:p>
        </w:tc>
        <w:tc>
          <w:tcPr>
            <w:tcW w:w="629" w:type="dxa"/>
          </w:tcPr>
          <w:p w14:paraId="09010334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B3EDC" w:rsidRPr="00767907" w14:paraId="495EA062" w14:textId="77777777" w:rsidTr="0076646A">
        <w:tc>
          <w:tcPr>
            <w:tcW w:w="2635" w:type="dxa"/>
          </w:tcPr>
          <w:p w14:paraId="0C7C2F38" w14:textId="345D6E27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132C2008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56408</w:t>
            </w:r>
          </w:p>
        </w:tc>
        <w:tc>
          <w:tcPr>
            <w:tcW w:w="1709" w:type="dxa"/>
            <w:vAlign w:val="center"/>
          </w:tcPr>
          <w:p w14:paraId="1ED59E96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466363</w:t>
            </w:r>
          </w:p>
        </w:tc>
        <w:tc>
          <w:tcPr>
            <w:tcW w:w="4041" w:type="dxa"/>
          </w:tcPr>
          <w:p w14:paraId="0431A581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يرزين/نزيك نةخؤشخانةي ثيرزين</w:t>
            </w:r>
          </w:p>
        </w:tc>
        <w:tc>
          <w:tcPr>
            <w:tcW w:w="2874" w:type="dxa"/>
            <w:vAlign w:val="center"/>
          </w:tcPr>
          <w:p w14:paraId="7FA70480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ثيرزيني كضان</w:t>
            </w:r>
          </w:p>
        </w:tc>
        <w:tc>
          <w:tcPr>
            <w:tcW w:w="2068" w:type="dxa"/>
          </w:tcPr>
          <w:p w14:paraId="45649D0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ائيشة همزة سمايل</w:t>
            </w:r>
          </w:p>
        </w:tc>
        <w:tc>
          <w:tcPr>
            <w:tcW w:w="629" w:type="dxa"/>
          </w:tcPr>
          <w:p w14:paraId="3FE82EF7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3EDC" w:rsidRPr="00767907" w14:paraId="60DCF3A2" w14:textId="77777777" w:rsidTr="0076646A">
        <w:tc>
          <w:tcPr>
            <w:tcW w:w="2635" w:type="dxa"/>
          </w:tcPr>
          <w:p w14:paraId="1515625B" w14:textId="72F18C1A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06B0357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6561</w:t>
            </w:r>
          </w:p>
        </w:tc>
        <w:tc>
          <w:tcPr>
            <w:tcW w:w="1709" w:type="dxa"/>
            <w:vAlign w:val="center"/>
          </w:tcPr>
          <w:p w14:paraId="546C08FB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709634</w:t>
            </w:r>
          </w:p>
        </w:tc>
        <w:tc>
          <w:tcPr>
            <w:tcW w:w="4041" w:type="dxa"/>
          </w:tcPr>
          <w:p w14:paraId="4FA16012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ستؤرة / تةنيشت سوثةرماركيَتي تيمار</w:t>
            </w:r>
          </w:p>
        </w:tc>
        <w:tc>
          <w:tcPr>
            <w:tcW w:w="2874" w:type="dxa"/>
            <w:vAlign w:val="center"/>
          </w:tcPr>
          <w:p w14:paraId="7CEF790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ازي بنةرِةتي كورِان</w:t>
            </w:r>
          </w:p>
        </w:tc>
        <w:tc>
          <w:tcPr>
            <w:tcW w:w="2068" w:type="dxa"/>
          </w:tcPr>
          <w:p w14:paraId="0A03610F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ةلةند احمد محمد كريم</w:t>
            </w:r>
          </w:p>
        </w:tc>
        <w:tc>
          <w:tcPr>
            <w:tcW w:w="629" w:type="dxa"/>
          </w:tcPr>
          <w:p w14:paraId="3EAF29A2" w14:textId="14905867" w:rsidR="001B3EDC" w:rsidRPr="00767907" w:rsidRDefault="0076646A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1B3EDC" w:rsidRPr="00767907" w14:paraId="568E3E4C" w14:textId="77777777" w:rsidTr="0076646A">
        <w:tc>
          <w:tcPr>
            <w:tcW w:w="2635" w:type="dxa"/>
          </w:tcPr>
          <w:p w14:paraId="177B6825" w14:textId="7579EA40" w:rsidR="001B3EDC" w:rsidRPr="00767907" w:rsidRDefault="00C252CB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555" w:type="dxa"/>
            <w:vAlign w:val="center"/>
          </w:tcPr>
          <w:p w14:paraId="74570232" w14:textId="77777777" w:rsidR="001B3EDC" w:rsidRPr="00767907" w:rsidRDefault="001B3EDC" w:rsidP="00C252CB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56408</w:t>
            </w:r>
          </w:p>
        </w:tc>
        <w:tc>
          <w:tcPr>
            <w:tcW w:w="1709" w:type="dxa"/>
            <w:vAlign w:val="center"/>
          </w:tcPr>
          <w:p w14:paraId="48FC1F31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630867</w:t>
            </w:r>
          </w:p>
        </w:tc>
        <w:tc>
          <w:tcPr>
            <w:tcW w:w="4041" w:type="dxa"/>
          </w:tcPr>
          <w:p w14:paraId="0B456B5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- ثيرزين / تةنيشت نةخؤشخانةي ثيرزين</w:t>
            </w:r>
          </w:p>
        </w:tc>
        <w:tc>
          <w:tcPr>
            <w:tcW w:w="2874" w:type="dxa"/>
            <w:vAlign w:val="center"/>
          </w:tcPr>
          <w:p w14:paraId="0134194A" w14:textId="77777777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ثيرزيني كضان</w:t>
            </w:r>
          </w:p>
        </w:tc>
        <w:tc>
          <w:tcPr>
            <w:tcW w:w="2068" w:type="dxa"/>
          </w:tcPr>
          <w:p w14:paraId="46BAEB32" w14:textId="108F6D53" w:rsidR="001B3EDC" w:rsidRPr="00767907" w:rsidRDefault="001B3EDC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على</w:t>
            </w:r>
          </w:p>
        </w:tc>
        <w:tc>
          <w:tcPr>
            <w:tcW w:w="629" w:type="dxa"/>
          </w:tcPr>
          <w:p w14:paraId="0BDDC9AA" w14:textId="010B25FF" w:rsidR="001B3EDC" w:rsidRPr="00767907" w:rsidRDefault="0076646A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7</w:t>
            </w:r>
          </w:p>
        </w:tc>
      </w:tr>
    </w:tbl>
    <w:p w14:paraId="1E32F463" w14:textId="77777777" w:rsidR="001B3EDC" w:rsidRPr="00767907" w:rsidRDefault="001B3EDC" w:rsidP="00C252CB">
      <w:pPr>
        <w:bidi/>
        <w:spacing w:after="0" w:line="360" w:lineRule="auto"/>
        <w:jc w:val="center"/>
        <w:rPr>
          <w:rFonts w:cs="Ali_K_Samik"/>
          <w:b/>
          <w:bCs/>
          <w:color w:val="000000" w:themeColor="text1"/>
          <w:sz w:val="24"/>
          <w:szCs w:val="24"/>
          <w:rtl/>
        </w:rPr>
      </w:pPr>
    </w:p>
    <w:p w14:paraId="133F35BC" w14:textId="77777777" w:rsidR="004147F1" w:rsidRPr="00767907" w:rsidRDefault="004147F1" w:rsidP="00414517">
      <w:pPr>
        <w:rPr>
          <w:b/>
          <w:bCs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89"/>
        <w:gridCol w:w="1778"/>
        <w:gridCol w:w="1877"/>
        <w:gridCol w:w="3567"/>
        <w:gridCol w:w="2439"/>
        <w:gridCol w:w="3162"/>
        <w:gridCol w:w="599"/>
      </w:tblGrid>
      <w:tr w:rsidR="004147F1" w:rsidRPr="00767907" w14:paraId="3F08F86E" w14:textId="77777777" w:rsidTr="00F00220">
        <w:tc>
          <w:tcPr>
            <w:tcW w:w="11750" w:type="dxa"/>
            <w:gridSpan w:val="5"/>
          </w:tcPr>
          <w:p w14:paraId="457983AC" w14:textId="510DB829" w:rsidR="004147F1" w:rsidRPr="00767907" w:rsidRDefault="004147F1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ب.ى.د.پ</w:t>
            </w:r>
            <w:r w:rsidR="00902159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ر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وین شوكت كوثر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/</w:t>
            </w:r>
            <w:r w:rsidR="0076646A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  <w:r w:rsidR="00F00220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د. زين حمد امين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  <w:r w:rsidR="003D73CA" w:rsidRPr="00767907">
              <w:rPr>
                <w:b/>
                <w:bCs/>
                <w:color w:val="000000" w:themeColor="text1"/>
                <w:sz w:val="34"/>
                <w:szCs w:val="34"/>
              </w:rPr>
              <w:t xml:space="preserve">         </w:t>
            </w: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</w:t>
            </w:r>
          </w:p>
        </w:tc>
        <w:tc>
          <w:tcPr>
            <w:tcW w:w="3162" w:type="dxa"/>
            <w:hideMark/>
          </w:tcPr>
          <w:p w14:paraId="61BD3034" w14:textId="77777777" w:rsidR="004147F1" w:rsidRPr="00767907" w:rsidRDefault="004147F1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9" w:type="dxa"/>
            <w:hideMark/>
          </w:tcPr>
          <w:p w14:paraId="31EF291C" w14:textId="77777777" w:rsidR="004147F1" w:rsidRPr="00767907" w:rsidRDefault="004147F1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414517" w:rsidRPr="00767907" w14:paraId="379D94AA" w14:textId="77777777" w:rsidTr="00767907">
        <w:trPr>
          <w:trHeight w:val="683"/>
        </w:trPr>
        <w:tc>
          <w:tcPr>
            <w:tcW w:w="2089" w:type="dxa"/>
          </w:tcPr>
          <w:p w14:paraId="562F64F5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7340F267" w14:textId="37B62D0E" w:rsidR="00414517" w:rsidRPr="00767907" w:rsidRDefault="00414517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F0022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877" w:type="dxa"/>
            <w:hideMark/>
          </w:tcPr>
          <w:p w14:paraId="1DA04CBC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567" w:type="dxa"/>
            <w:hideMark/>
          </w:tcPr>
          <w:p w14:paraId="29AC90C1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39" w:type="dxa"/>
          </w:tcPr>
          <w:p w14:paraId="5C3A0864" w14:textId="77777777" w:rsidR="00414517" w:rsidRPr="00767907" w:rsidRDefault="00414517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3162" w:type="dxa"/>
            <w:hideMark/>
          </w:tcPr>
          <w:p w14:paraId="3960BAB9" w14:textId="77777777" w:rsidR="00414517" w:rsidRPr="00767907" w:rsidRDefault="00414517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9" w:type="dxa"/>
            <w:hideMark/>
          </w:tcPr>
          <w:p w14:paraId="4EE80F3E" w14:textId="77777777" w:rsidR="00414517" w:rsidRPr="00767907" w:rsidRDefault="00414517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F00220" w:rsidRPr="00767907" w14:paraId="55221D31" w14:textId="77777777" w:rsidTr="00767907">
        <w:trPr>
          <w:trHeight w:val="719"/>
        </w:trPr>
        <w:tc>
          <w:tcPr>
            <w:tcW w:w="2089" w:type="dxa"/>
          </w:tcPr>
          <w:p w14:paraId="335D211D" w14:textId="2098915E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6CC29D5" w14:textId="137DA41F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1378234</w:t>
            </w:r>
          </w:p>
        </w:tc>
        <w:tc>
          <w:tcPr>
            <w:tcW w:w="1877" w:type="dxa"/>
            <w:vAlign w:val="center"/>
          </w:tcPr>
          <w:p w14:paraId="316D911E" w14:textId="560DE40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13241</w:t>
            </w:r>
          </w:p>
        </w:tc>
        <w:tc>
          <w:tcPr>
            <w:tcW w:w="3567" w:type="dxa"/>
          </w:tcPr>
          <w:p w14:paraId="53650357" w14:textId="6DF26F5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كاريزان/نزيك مزطةوتي تةقوا</w:t>
            </w:r>
          </w:p>
        </w:tc>
        <w:tc>
          <w:tcPr>
            <w:tcW w:w="2439" w:type="dxa"/>
            <w:vAlign w:val="center"/>
          </w:tcPr>
          <w:p w14:paraId="653DF978" w14:textId="08A5FAF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شاسواري بنةرِةتي تيَكةلاَو</w:t>
            </w:r>
          </w:p>
        </w:tc>
        <w:tc>
          <w:tcPr>
            <w:tcW w:w="3162" w:type="dxa"/>
          </w:tcPr>
          <w:p w14:paraId="15985AC5" w14:textId="62992BD8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حمد عبدالرحمن قادر</w:t>
            </w:r>
          </w:p>
        </w:tc>
        <w:tc>
          <w:tcPr>
            <w:tcW w:w="599" w:type="dxa"/>
          </w:tcPr>
          <w:p w14:paraId="10DEF9CE" w14:textId="7777777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F00220" w:rsidRPr="00767907" w14:paraId="0FEFCE7D" w14:textId="77777777" w:rsidTr="00767907">
        <w:trPr>
          <w:trHeight w:val="701"/>
        </w:trPr>
        <w:tc>
          <w:tcPr>
            <w:tcW w:w="2089" w:type="dxa"/>
          </w:tcPr>
          <w:p w14:paraId="18C6B3F9" w14:textId="180D8A42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9F322C3" w14:textId="2C109536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351713</w:t>
            </w:r>
          </w:p>
        </w:tc>
        <w:tc>
          <w:tcPr>
            <w:tcW w:w="1877" w:type="dxa"/>
            <w:vAlign w:val="center"/>
          </w:tcPr>
          <w:p w14:paraId="1F895B5F" w14:textId="13390E90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3967683</w:t>
            </w:r>
          </w:p>
        </w:tc>
        <w:tc>
          <w:tcPr>
            <w:tcW w:w="3567" w:type="dxa"/>
          </w:tcPr>
          <w:p w14:paraId="73831EC1" w14:textId="0EF06AE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موفتي / بةرامبةر هؤتيَل كريستال</w:t>
            </w:r>
          </w:p>
        </w:tc>
        <w:tc>
          <w:tcPr>
            <w:tcW w:w="2439" w:type="dxa"/>
            <w:vAlign w:val="center"/>
          </w:tcPr>
          <w:p w14:paraId="083FCAC0" w14:textId="3841E96C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بةهاري بنةرةتي كضان</w:t>
            </w:r>
          </w:p>
        </w:tc>
        <w:tc>
          <w:tcPr>
            <w:tcW w:w="3162" w:type="dxa"/>
          </w:tcPr>
          <w:p w14:paraId="1251EC50" w14:textId="53A4B55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نيطار تحسين محي الدين</w:t>
            </w:r>
          </w:p>
        </w:tc>
        <w:tc>
          <w:tcPr>
            <w:tcW w:w="599" w:type="dxa"/>
            <w:hideMark/>
          </w:tcPr>
          <w:p w14:paraId="6BE37441" w14:textId="77777777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F00220" w:rsidRPr="00767907" w14:paraId="50C4B794" w14:textId="77777777" w:rsidTr="00F00220">
        <w:tc>
          <w:tcPr>
            <w:tcW w:w="2089" w:type="dxa"/>
          </w:tcPr>
          <w:p w14:paraId="72E782DE" w14:textId="266B2FDB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6946573" w14:textId="054ED384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877" w:type="dxa"/>
            <w:vAlign w:val="center"/>
          </w:tcPr>
          <w:p w14:paraId="7604CEB5" w14:textId="3C1531A4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414451</w:t>
            </w:r>
          </w:p>
        </w:tc>
        <w:tc>
          <w:tcPr>
            <w:tcW w:w="3567" w:type="dxa"/>
          </w:tcPr>
          <w:p w14:paraId="317ADF1B" w14:textId="141E2D62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ةكي كاريَزان/نزيك ثةيمانطاي رٍاهيَنان و طةشة ثيَدان</w:t>
            </w:r>
          </w:p>
        </w:tc>
        <w:tc>
          <w:tcPr>
            <w:tcW w:w="2439" w:type="dxa"/>
            <w:vAlign w:val="center"/>
          </w:tcPr>
          <w:p w14:paraId="51CDD145" w14:textId="64BFC30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ةتي تيَكةلاَو</w:t>
            </w:r>
          </w:p>
        </w:tc>
        <w:tc>
          <w:tcPr>
            <w:tcW w:w="3162" w:type="dxa"/>
          </w:tcPr>
          <w:p w14:paraId="5FE22253" w14:textId="2BAA70E9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رِاز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خضر مصطفى</w:t>
            </w:r>
          </w:p>
        </w:tc>
        <w:tc>
          <w:tcPr>
            <w:tcW w:w="599" w:type="dxa"/>
          </w:tcPr>
          <w:p w14:paraId="014BB754" w14:textId="150787B1" w:rsidR="00F00220" w:rsidRPr="00767907" w:rsidRDefault="008D0AEE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F00220" w:rsidRPr="00767907" w14:paraId="04C121FE" w14:textId="77777777" w:rsidTr="00F00220">
        <w:tc>
          <w:tcPr>
            <w:tcW w:w="2089" w:type="dxa"/>
          </w:tcPr>
          <w:p w14:paraId="25C38D19" w14:textId="7917A1D9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A08BF56" w14:textId="27258BF5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877" w:type="dxa"/>
            <w:vAlign w:val="center"/>
          </w:tcPr>
          <w:p w14:paraId="1CA13C7B" w14:textId="6676FEAF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1301097</w:t>
            </w:r>
          </w:p>
        </w:tc>
        <w:tc>
          <w:tcPr>
            <w:tcW w:w="3567" w:type="dxa"/>
          </w:tcPr>
          <w:p w14:paraId="709A0649" w14:textId="7E1560C1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ةكي كاريَزان/نزيك ثةيمانطاي رٍاهيَنان و طةشة ثيَدان</w:t>
            </w:r>
          </w:p>
        </w:tc>
        <w:tc>
          <w:tcPr>
            <w:tcW w:w="2439" w:type="dxa"/>
            <w:vAlign w:val="center"/>
          </w:tcPr>
          <w:p w14:paraId="5FF002EC" w14:textId="152DBC82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ةتي تيَكةلاَو</w:t>
            </w:r>
          </w:p>
        </w:tc>
        <w:tc>
          <w:tcPr>
            <w:tcW w:w="3162" w:type="dxa"/>
          </w:tcPr>
          <w:p w14:paraId="15AD00DD" w14:textId="16A58C63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وين حاجي حمد</w:t>
            </w:r>
          </w:p>
        </w:tc>
        <w:tc>
          <w:tcPr>
            <w:tcW w:w="599" w:type="dxa"/>
          </w:tcPr>
          <w:p w14:paraId="2906CBB2" w14:textId="18AA72FB" w:rsidR="00F00220" w:rsidRPr="00767907" w:rsidRDefault="008D0AEE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</w:tr>
      <w:tr w:rsidR="00F00220" w:rsidRPr="00767907" w14:paraId="23B55D3B" w14:textId="77777777" w:rsidTr="00767907">
        <w:trPr>
          <w:trHeight w:val="1115"/>
        </w:trPr>
        <w:tc>
          <w:tcPr>
            <w:tcW w:w="2089" w:type="dxa"/>
          </w:tcPr>
          <w:p w14:paraId="0041B4D7" w14:textId="1AA8F201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3C34BFB" w14:textId="3DAD2FBB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45277</w:t>
            </w:r>
          </w:p>
        </w:tc>
        <w:tc>
          <w:tcPr>
            <w:tcW w:w="1877" w:type="dxa"/>
            <w:vAlign w:val="center"/>
          </w:tcPr>
          <w:p w14:paraId="2646DF03" w14:textId="380CE7AF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240947</w:t>
            </w:r>
          </w:p>
        </w:tc>
        <w:tc>
          <w:tcPr>
            <w:tcW w:w="3567" w:type="dxa"/>
          </w:tcPr>
          <w:p w14:paraId="07E63D80" w14:textId="6220FABD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طةرِةكي باداوة / شةقامي طةنم و جؤ / تةنيشت رِيَستورانتي  </w:t>
            </w:r>
            <w:r w:rsidRPr="00767907">
              <w:rPr>
                <w:rFonts w:cs="Ali_K_Samik"/>
                <w:b/>
                <w:bCs/>
                <w:color w:val="000000" w:themeColor="text1"/>
                <w:sz w:val="18"/>
                <w:szCs w:val="18"/>
              </w:rPr>
              <w:t>Top Organic</w:t>
            </w:r>
          </w:p>
        </w:tc>
        <w:tc>
          <w:tcPr>
            <w:tcW w:w="2439" w:type="dxa"/>
            <w:vAlign w:val="center"/>
          </w:tcPr>
          <w:p w14:paraId="26D20EF3" w14:textId="2640208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طوهداري بنةرِةتي تيَكةلاَو</w:t>
            </w:r>
          </w:p>
        </w:tc>
        <w:tc>
          <w:tcPr>
            <w:tcW w:w="3162" w:type="dxa"/>
          </w:tcPr>
          <w:p w14:paraId="639443A3" w14:textId="052C4B76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سمية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عثمان حمدامين</w:t>
            </w:r>
          </w:p>
        </w:tc>
        <w:tc>
          <w:tcPr>
            <w:tcW w:w="599" w:type="dxa"/>
          </w:tcPr>
          <w:p w14:paraId="49F3A95E" w14:textId="3F72B914" w:rsidR="00F00220" w:rsidRPr="00767907" w:rsidRDefault="00387DBB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5</w:t>
            </w:r>
          </w:p>
        </w:tc>
      </w:tr>
      <w:tr w:rsidR="00F00220" w:rsidRPr="00767907" w14:paraId="0FB92E12" w14:textId="77777777" w:rsidTr="00767907">
        <w:trPr>
          <w:trHeight w:val="1070"/>
        </w:trPr>
        <w:tc>
          <w:tcPr>
            <w:tcW w:w="2089" w:type="dxa"/>
          </w:tcPr>
          <w:p w14:paraId="34438BF9" w14:textId="0DE52636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E5DA819" w14:textId="2237532D" w:rsidR="00F00220" w:rsidRPr="00767907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520504</w:t>
            </w:r>
          </w:p>
        </w:tc>
        <w:tc>
          <w:tcPr>
            <w:tcW w:w="1877" w:type="dxa"/>
            <w:vAlign w:val="center"/>
          </w:tcPr>
          <w:p w14:paraId="0A069C5B" w14:textId="3F7EAB1B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055605</w:t>
            </w:r>
          </w:p>
        </w:tc>
        <w:tc>
          <w:tcPr>
            <w:tcW w:w="3567" w:type="dxa"/>
          </w:tcPr>
          <w:p w14:paraId="3AA8F74C" w14:textId="797708C4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94 باداوة / بةرامبةر سوثةرِماركيَتي جياواز</w:t>
            </w:r>
          </w:p>
        </w:tc>
        <w:tc>
          <w:tcPr>
            <w:tcW w:w="2439" w:type="dxa"/>
            <w:vAlign w:val="center"/>
          </w:tcPr>
          <w:p w14:paraId="7F23E6D6" w14:textId="66983EDD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سةركةشي بنةرِةتي تيَكةلاَو</w:t>
            </w:r>
          </w:p>
        </w:tc>
        <w:tc>
          <w:tcPr>
            <w:tcW w:w="3162" w:type="dxa"/>
          </w:tcPr>
          <w:p w14:paraId="1F5BA3D8" w14:textId="79B08145" w:rsidR="00F00220" w:rsidRPr="00767907" w:rsidRDefault="00F00220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ماريا حسين محمود</w:t>
            </w:r>
          </w:p>
        </w:tc>
        <w:tc>
          <w:tcPr>
            <w:tcW w:w="599" w:type="dxa"/>
          </w:tcPr>
          <w:p w14:paraId="19A951F0" w14:textId="54A853DE" w:rsidR="00F00220" w:rsidRPr="00767907" w:rsidRDefault="00387DBB" w:rsidP="00F00220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6</w:t>
            </w:r>
          </w:p>
        </w:tc>
      </w:tr>
    </w:tbl>
    <w:p w14:paraId="4111A4FB" w14:textId="337C828C" w:rsidR="00414517" w:rsidRPr="00767907" w:rsidRDefault="00414517" w:rsidP="00414517">
      <w:pPr>
        <w:rPr>
          <w:b/>
          <w:bCs/>
        </w:rPr>
      </w:pPr>
    </w:p>
    <w:p w14:paraId="4AA8F2D3" w14:textId="4E786ACF" w:rsidR="009A1BA9" w:rsidRPr="00767907" w:rsidRDefault="009A1BA9" w:rsidP="00414517">
      <w:pPr>
        <w:rPr>
          <w:b/>
          <w:bCs/>
        </w:rPr>
      </w:pPr>
    </w:p>
    <w:p w14:paraId="7CA65F16" w14:textId="66CDE308" w:rsidR="009A1BA9" w:rsidRPr="00767907" w:rsidRDefault="009A1BA9" w:rsidP="00414517">
      <w:pPr>
        <w:rPr>
          <w:b/>
          <w:bCs/>
          <w:rtl/>
        </w:rPr>
      </w:pPr>
    </w:p>
    <w:p w14:paraId="038B8D44" w14:textId="4E310293" w:rsidR="006D2656" w:rsidRPr="00767907" w:rsidRDefault="0071799C" w:rsidP="0071799C">
      <w:pPr>
        <w:tabs>
          <w:tab w:val="left" w:pos="10980"/>
        </w:tabs>
        <w:rPr>
          <w:b/>
          <w:bCs/>
          <w:rtl/>
        </w:rPr>
      </w:pPr>
      <w:r w:rsidRPr="00767907">
        <w:rPr>
          <w:b/>
          <w:bCs/>
        </w:rPr>
        <w:tab/>
      </w:r>
    </w:p>
    <w:p w14:paraId="493C904D" w14:textId="77777777" w:rsidR="0071799C" w:rsidRPr="00767907" w:rsidRDefault="0071799C" w:rsidP="0071799C">
      <w:pPr>
        <w:tabs>
          <w:tab w:val="left" w:pos="10980"/>
        </w:tabs>
        <w:rPr>
          <w:b/>
          <w:bCs/>
          <w:rtl/>
        </w:rPr>
      </w:pPr>
    </w:p>
    <w:p w14:paraId="5A1288F4" w14:textId="77777777" w:rsidR="006D2656" w:rsidRPr="00767907" w:rsidRDefault="006D2656" w:rsidP="00414517">
      <w:pPr>
        <w:rPr>
          <w:b/>
          <w:bCs/>
        </w:rPr>
      </w:pPr>
    </w:p>
    <w:p w14:paraId="6F6A5E91" w14:textId="77777777" w:rsidR="009A1BA9" w:rsidRPr="00767907" w:rsidRDefault="009A1BA9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641"/>
        <w:gridCol w:w="1800"/>
        <w:gridCol w:w="2070"/>
        <w:gridCol w:w="3510"/>
        <w:gridCol w:w="2520"/>
        <w:gridCol w:w="2970"/>
      </w:tblGrid>
      <w:tr w:rsidR="004147F1" w:rsidRPr="00767907" w14:paraId="2DEA5514" w14:textId="77777777" w:rsidTr="00767907">
        <w:trPr>
          <w:trHeight w:val="665"/>
        </w:trPr>
        <w:tc>
          <w:tcPr>
            <w:tcW w:w="12541" w:type="dxa"/>
            <w:gridSpan w:val="5"/>
          </w:tcPr>
          <w:p w14:paraId="69B2A168" w14:textId="6142F715" w:rsidR="004147F1" w:rsidRPr="00767907" w:rsidRDefault="004147F1" w:rsidP="002C7356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ى. ژ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ن حمد أمين عبدالله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/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F00220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ب.ي.د.بروينشوكت كوثر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970" w:type="dxa"/>
            <w:hideMark/>
          </w:tcPr>
          <w:p w14:paraId="04E7065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</w:tr>
      <w:tr w:rsidR="004147F1" w:rsidRPr="00767907" w14:paraId="03AAA114" w14:textId="77777777" w:rsidTr="00767907">
        <w:trPr>
          <w:trHeight w:val="620"/>
        </w:trPr>
        <w:tc>
          <w:tcPr>
            <w:tcW w:w="2641" w:type="dxa"/>
          </w:tcPr>
          <w:p w14:paraId="11CE9937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00" w:type="dxa"/>
            <w:hideMark/>
          </w:tcPr>
          <w:p w14:paraId="3DD88841" w14:textId="5C4A2A71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71799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70" w:type="dxa"/>
            <w:hideMark/>
          </w:tcPr>
          <w:p w14:paraId="36F0051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510" w:type="dxa"/>
            <w:hideMark/>
          </w:tcPr>
          <w:p w14:paraId="30FF6D1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520" w:type="dxa"/>
          </w:tcPr>
          <w:p w14:paraId="5209C8C0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5C675812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</w:tr>
      <w:tr w:rsidR="004147F1" w:rsidRPr="00767907" w14:paraId="4BBD8DC8" w14:textId="77777777" w:rsidTr="00767907">
        <w:trPr>
          <w:trHeight w:val="620"/>
        </w:trPr>
        <w:tc>
          <w:tcPr>
            <w:tcW w:w="2641" w:type="dxa"/>
          </w:tcPr>
          <w:p w14:paraId="43F23D61" w14:textId="219C4B90" w:rsidR="004147F1" w:rsidRPr="00767907" w:rsidRDefault="004147F1" w:rsidP="00010D7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F298629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82999</w:t>
            </w:r>
          </w:p>
        </w:tc>
        <w:tc>
          <w:tcPr>
            <w:tcW w:w="2070" w:type="dxa"/>
            <w:vAlign w:val="center"/>
          </w:tcPr>
          <w:p w14:paraId="370C972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839352</w:t>
            </w:r>
          </w:p>
        </w:tc>
        <w:tc>
          <w:tcPr>
            <w:tcW w:w="3510" w:type="dxa"/>
          </w:tcPr>
          <w:p w14:paraId="790F9F3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مةنتكاوة</w:t>
            </w:r>
          </w:p>
        </w:tc>
        <w:tc>
          <w:tcPr>
            <w:tcW w:w="2520" w:type="dxa"/>
            <w:vAlign w:val="center"/>
          </w:tcPr>
          <w:p w14:paraId="675BD7F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كاروانب بنةرِةتي كورِان</w:t>
            </w:r>
          </w:p>
        </w:tc>
        <w:tc>
          <w:tcPr>
            <w:tcW w:w="2970" w:type="dxa"/>
          </w:tcPr>
          <w:p w14:paraId="497940F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دانا جمال فقي احمد</w:t>
            </w:r>
          </w:p>
        </w:tc>
      </w:tr>
      <w:tr w:rsidR="004147F1" w:rsidRPr="00767907" w14:paraId="3F73B926" w14:textId="77777777" w:rsidTr="00767907">
        <w:trPr>
          <w:trHeight w:val="710"/>
        </w:trPr>
        <w:tc>
          <w:tcPr>
            <w:tcW w:w="2641" w:type="dxa"/>
          </w:tcPr>
          <w:p w14:paraId="41F513E3" w14:textId="1FC9318D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208CA52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646AA58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9719977</w:t>
            </w:r>
          </w:p>
        </w:tc>
        <w:tc>
          <w:tcPr>
            <w:tcW w:w="3510" w:type="dxa"/>
          </w:tcPr>
          <w:p w14:paraId="7001C3D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rtl/>
              </w:rPr>
              <w:t xml:space="preserve">هةوليَر/طةرِةكي منتكاوة </w:t>
            </w:r>
          </w:p>
        </w:tc>
        <w:tc>
          <w:tcPr>
            <w:tcW w:w="2520" w:type="dxa"/>
            <w:vAlign w:val="center"/>
          </w:tcPr>
          <w:p w14:paraId="0EC3E395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طرداغي بنةرةتي تيَكةلاَو</w:t>
            </w:r>
          </w:p>
        </w:tc>
        <w:tc>
          <w:tcPr>
            <w:tcW w:w="2970" w:type="dxa"/>
          </w:tcPr>
          <w:p w14:paraId="0BFE8CFF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محمد بايز عبدالرحمن</w:t>
            </w:r>
          </w:p>
        </w:tc>
      </w:tr>
      <w:tr w:rsidR="004147F1" w:rsidRPr="00767907" w14:paraId="340D3F2F" w14:textId="77777777" w:rsidTr="00767907">
        <w:trPr>
          <w:trHeight w:val="890"/>
        </w:trPr>
        <w:tc>
          <w:tcPr>
            <w:tcW w:w="2641" w:type="dxa"/>
          </w:tcPr>
          <w:p w14:paraId="5592CE94" w14:textId="11B1067C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C0BF38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718B8F1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9758</w:t>
            </w:r>
          </w:p>
        </w:tc>
        <w:tc>
          <w:tcPr>
            <w:tcW w:w="3510" w:type="dxa"/>
          </w:tcPr>
          <w:p w14:paraId="11FD2C9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38A552FC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-A-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396D601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بةناز ثشتيوان علي</w:t>
            </w:r>
          </w:p>
        </w:tc>
      </w:tr>
      <w:tr w:rsidR="004147F1" w:rsidRPr="00767907" w14:paraId="14ED16AB" w14:textId="77777777" w:rsidTr="00767907">
        <w:trPr>
          <w:trHeight w:val="890"/>
        </w:trPr>
        <w:tc>
          <w:tcPr>
            <w:tcW w:w="2641" w:type="dxa"/>
          </w:tcPr>
          <w:p w14:paraId="7B3DB135" w14:textId="27F33E5E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08C434D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6A2CF0C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19244</w:t>
            </w:r>
          </w:p>
        </w:tc>
        <w:tc>
          <w:tcPr>
            <w:tcW w:w="3510" w:type="dxa"/>
          </w:tcPr>
          <w:p w14:paraId="591EE59A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115B2BD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71AD0030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د سلام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</w:tr>
      <w:tr w:rsidR="009A1BA9" w:rsidRPr="00767907" w14:paraId="0D82E7EB" w14:textId="77777777" w:rsidTr="00767907">
        <w:trPr>
          <w:trHeight w:val="620"/>
        </w:trPr>
        <w:tc>
          <w:tcPr>
            <w:tcW w:w="2641" w:type="dxa"/>
            <w:vAlign w:val="center"/>
          </w:tcPr>
          <w:p w14:paraId="5F89E245" w14:textId="02A241C9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47BA4C67" w14:textId="623B0173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111F55E" w14:textId="0CB392D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2367402</w:t>
            </w:r>
          </w:p>
        </w:tc>
        <w:tc>
          <w:tcPr>
            <w:tcW w:w="3510" w:type="dxa"/>
          </w:tcPr>
          <w:p w14:paraId="38FEEAD8" w14:textId="6014F175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40 مةتري / تةنيشت شوقةكاني  روناكي</w:t>
            </w:r>
          </w:p>
        </w:tc>
        <w:tc>
          <w:tcPr>
            <w:tcW w:w="2520" w:type="dxa"/>
            <w:vAlign w:val="center"/>
          </w:tcPr>
          <w:p w14:paraId="26843630" w14:textId="1E800DEB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ئامادةي بيرمةندي كورِان</w:t>
            </w:r>
          </w:p>
        </w:tc>
        <w:tc>
          <w:tcPr>
            <w:tcW w:w="2970" w:type="dxa"/>
          </w:tcPr>
          <w:p w14:paraId="391FA17C" w14:textId="31A29FE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محمد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 xml:space="preserve">عثمان </w:t>
            </w: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عدؤ</w:t>
            </w:r>
          </w:p>
        </w:tc>
      </w:tr>
      <w:tr w:rsidR="009A1BA9" w:rsidRPr="00767907" w14:paraId="1EB9C71B" w14:textId="77777777" w:rsidTr="00010D7C">
        <w:tc>
          <w:tcPr>
            <w:tcW w:w="2641" w:type="dxa"/>
            <w:vAlign w:val="center"/>
          </w:tcPr>
          <w:p w14:paraId="7207DBFD" w14:textId="28B025F4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28F6CE6" w14:textId="08D17B0D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4351944A" w14:textId="676A5C1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890521</w:t>
            </w:r>
          </w:p>
        </w:tc>
        <w:tc>
          <w:tcPr>
            <w:tcW w:w="3510" w:type="dxa"/>
          </w:tcPr>
          <w:p w14:paraId="2BB2A178" w14:textId="765BCB4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40 مةتري / تةنيشت شوقةكاني رِوناكي</w:t>
            </w:r>
          </w:p>
        </w:tc>
        <w:tc>
          <w:tcPr>
            <w:tcW w:w="2520" w:type="dxa"/>
            <w:vAlign w:val="center"/>
          </w:tcPr>
          <w:p w14:paraId="7EE9301D" w14:textId="3A9326D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مادةي بيرمةندي كورِان</w:t>
            </w:r>
          </w:p>
        </w:tc>
        <w:tc>
          <w:tcPr>
            <w:tcW w:w="2970" w:type="dxa"/>
          </w:tcPr>
          <w:p w14:paraId="52E7B93A" w14:textId="3A469054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سر عارف شريف </w:t>
            </w:r>
          </w:p>
        </w:tc>
      </w:tr>
    </w:tbl>
    <w:p w14:paraId="3642C2A5" w14:textId="3A32071D" w:rsidR="0014161C" w:rsidRPr="00767907" w:rsidRDefault="0014161C" w:rsidP="00414517">
      <w:pPr>
        <w:rPr>
          <w:b/>
          <w:bCs/>
          <w:rtl/>
        </w:rPr>
      </w:pPr>
    </w:p>
    <w:p w14:paraId="2C47AED7" w14:textId="550B36A3" w:rsidR="0014161C" w:rsidRPr="00767907" w:rsidRDefault="0014161C" w:rsidP="00414517">
      <w:pPr>
        <w:rPr>
          <w:b/>
          <w:bCs/>
          <w:rtl/>
        </w:rPr>
      </w:pPr>
    </w:p>
    <w:p w14:paraId="2A3BDE76" w14:textId="604E157F" w:rsidR="0014161C" w:rsidRPr="00767907" w:rsidRDefault="0014161C" w:rsidP="00414517">
      <w:pPr>
        <w:rPr>
          <w:b/>
          <w:bCs/>
          <w:rtl/>
        </w:rPr>
      </w:pPr>
    </w:p>
    <w:p w14:paraId="7AEC5AFC" w14:textId="77777777" w:rsidR="00875984" w:rsidRPr="00767907" w:rsidRDefault="00875984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1988"/>
        <w:gridCol w:w="2093"/>
        <w:gridCol w:w="1980"/>
        <w:gridCol w:w="3406"/>
        <w:gridCol w:w="2051"/>
        <w:gridCol w:w="3369"/>
        <w:gridCol w:w="624"/>
      </w:tblGrid>
      <w:tr w:rsidR="000C672C" w:rsidRPr="00767907" w14:paraId="4A9BB9CF" w14:textId="77777777" w:rsidTr="00767907">
        <w:trPr>
          <w:trHeight w:val="908"/>
        </w:trPr>
        <w:tc>
          <w:tcPr>
            <w:tcW w:w="11518" w:type="dxa"/>
            <w:gridSpan w:val="5"/>
          </w:tcPr>
          <w:p w14:paraId="2226EC62" w14:textId="6464D459" w:rsidR="000C672C" w:rsidRPr="00767907" w:rsidRDefault="000C672C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م.د.ڕەوشەن دزه يى</w:t>
            </w:r>
            <w:r w:rsidR="001E3A3E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/ ب.د. انجومه ن محمد صابر</w:t>
            </w:r>
          </w:p>
        </w:tc>
        <w:tc>
          <w:tcPr>
            <w:tcW w:w="3369" w:type="dxa"/>
            <w:hideMark/>
          </w:tcPr>
          <w:p w14:paraId="4A473BB3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4" w:type="dxa"/>
            <w:hideMark/>
          </w:tcPr>
          <w:p w14:paraId="29CA2289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715AAA2A" w14:textId="77777777" w:rsidTr="0076646A">
        <w:tc>
          <w:tcPr>
            <w:tcW w:w="1988" w:type="dxa"/>
          </w:tcPr>
          <w:p w14:paraId="5334247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093" w:type="dxa"/>
            <w:hideMark/>
          </w:tcPr>
          <w:p w14:paraId="126718FC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80" w:type="dxa"/>
            <w:hideMark/>
          </w:tcPr>
          <w:p w14:paraId="183640C9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406" w:type="dxa"/>
            <w:hideMark/>
          </w:tcPr>
          <w:p w14:paraId="74600C33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051" w:type="dxa"/>
          </w:tcPr>
          <w:p w14:paraId="23C0EEAD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3369" w:type="dxa"/>
            <w:hideMark/>
          </w:tcPr>
          <w:p w14:paraId="3B9116EC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4" w:type="dxa"/>
            <w:hideMark/>
          </w:tcPr>
          <w:p w14:paraId="48293EC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14161C" w:rsidRPr="00767907" w14:paraId="73C38E68" w14:textId="77777777" w:rsidTr="0076646A">
        <w:tc>
          <w:tcPr>
            <w:tcW w:w="1988" w:type="dxa"/>
          </w:tcPr>
          <w:p w14:paraId="295D3100" w14:textId="27FE3FE5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-به روه رده يى </w:t>
            </w:r>
          </w:p>
        </w:tc>
        <w:tc>
          <w:tcPr>
            <w:tcW w:w="2093" w:type="dxa"/>
            <w:vAlign w:val="center"/>
          </w:tcPr>
          <w:p w14:paraId="772DA0EB" w14:textId="6F575649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2C8341FF" w14:textId="0496182C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4456154</w:t>
            </w:r>
          </w:p>
        </w:tc>
        <w:tc>
          <w:tcPr>
            <w:tcW w:w="3406" w:type="dxa"/>
          </w:tcPr>
          <w:p w14:paraId="42879965" w14:textId="0D2A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فلكةي زراعة / طةرِةكي ئةندازياران  تةنيشت ماركيَتي وةفايي </w:t>
            </w:r>
          </w:p>
        </w:tc>
        <w:tc>
          <w:tcPr>
            <w:tcW w:w="2051" w:type="dxa"/>
            <w:vAlign w:val="center"/>
          </w:tcPr>
          <w:p w14:paraId="671495A6" w14:textId="20800FC8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 بنةرةتي تيَكةلاَو</w:t>
            </w:r>
          </w:p>
        </w:tc>
        <w:tc>
          <w:tcPr>
            <w:tcW w:w="3369" w:type="dxa"/>
          </w:tcPr>
          <w:p w14:paraId="1BBDF8F8" w14:textId="6BEA33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بيرق عمر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  <w:tc>
          <w:tcPr>
            <w:tcW w:w="624" w:type="dxa"/>
          </w:tcPr>
          <w:p w14:paraId="6204F8A4" w14:textId="107103BF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14161C" w:rsidRPr="00767907" w14:paraId="0E7A722C" w14:textId="77777777" w:rsidTr="0076646A">
        <w:tc>
          <w:tcPr>
            <w:tcW w:w="1988" w:type="dxa"/>
          </w:tcPr>
          <w:p w14:paraId="3E149EB5" w14:textId="1BF7A5C1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38196956" w14:textId="6A05CD4D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41EACB14" w14:textId="7BA1DFCE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71456</w:t>
            </w:r>
          </w:p>
        </w:tc>
        <w:tc>
          <w:tcPr>
            <w:tcW w:w="3406" w:type="dxa"/>
          </w:tcPr>
          <w:p w14:paraId="677D9900" w14:textId="0C13E411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ِةكي مامؤستايان ( قرية زانكؤ )</w:t>
            </w:r>
          </w:p>
        </w:tc>
        <w:tc>
          <w:tcPr>
            <w:tcW w:w="2051" w:type="dxa"/>
            <w:vAlign w:val="center"/>
          </w:tcPr>
          <w:p w14:paraId="586393ED" w14:textId="7221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ي تيَكةلاَوي بنةرِةتي</w:t>
            </w:r>
          </w:p>
        </w:tc>
        <w:tc>
          <w:tcPr>
            <w:tcW w:w="3369" w:type="dxa"/>
          </w:tcPr>
          <w:p w14:paraId="7F2EDFC2" w14:textId="783B5383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ئةوين ئوميَد مسعود محمود</w:t>
            </w:r>
          </w:p>
        </w:tc>
        <w:tc>
          <w:tcPr>
            <w:tcW w:w="624" w:type="dxa"/>
          </w:tcPr>
          <w:p w14:paraId="444B0E90" w14:textId="3054D4B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14161C" w:rsidRPr="00767907" w14:paraId="3F5CA9C0" w14:textId="77777777" w:rsidTr="0076646A">
        <w:tc>
          <w:tcPr>
            <w:tcW w:w="1988" w:type="dxa"/>
          </w:tcPr>
          <w:p w14:paraId="0A7ABCE2" w14:textId="26A12E5D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21ACD4BD" w14:textId="3A17B5AF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4866</w:t>
            </w:r>
          </w:p>
        </w:tc>
        <w:tc>
          <w:tcPr>
            <w:tcW w:w="1980" w:type="dxa"/>
            <w:vAlign w:val="center"/>
          </w:tcPr>
          <w:p w14:paraId="7E6A17B2" w14:textId="3AA1C47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65747</w:t>
            </w:r>
          </w:p>
        </w:tc>
        <w:tc>
          <w:tcPr>
            <w:tcW w:w="3406" w:type="dxa"/>
          </w:tcPr>
          <w:p w14:paraId="471BFAFB" w14:textId="6AFA73B9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ِِةكي مامؤستاياني زانكؤ / نةخؤشخانةي زانكؤي ئةهلي</w:t>
            </w:r>
          </w:p>
        </w:tc>
        <w:tc>
          <w:tcPr>
            <w:tcW w:w="2051" w:type="dxa"/>
            <w:vAlign w:val="center"/>
          </w:tcPr>
          <w:p w14:paraId="177837A4" w14:textId="25367B6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-A-Samik" w:hint="cs"/>
                <w:b/>
                <w:bCs/>
                <w:color w:val="000000" w:themeColor="text1"/>
                <w:rtl/>
                <w:lang w:bidi="ar-IQ"/>
              </w:rPr>
              <w:t>ق/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طةردووني بنةرِةتي تيَكةلاَو</w:t>
            </w:r>
          </w:p>
        </w:tc>
        <w:tc>
          <w:tcPr>
            <w:tcW w:w="3369" w:type="dxa"/>
          </w:tcPr>
          <w:p w14:paraId="79FB5ADA" w14:textId="3628767B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رِاميار فرهاد مجيد</w:t>
            </w:r>
          </w:p>
        </w:tc>
        <w:tc>
          <w:tcPr>
            <w:tcW w:w="624" w:type="dxa"/>
          </w:tcPr>
          <w:p w14:paraId="3AD959F4" w14:textId="19F0955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A1BA9" w:rsidRPr="00767907" w14:paraId="66788747" w14:textId="77777777" w:rsidTr="0076646A">
        <w:tc>
          <w:tcPr>
            <w:tcW w:w="1988" w:type="dxa"/>
          </w:tcPr>
          <w:p w14:paraId="60E908DC" w14:textId="48874849" w:rsidR="009A1BA9" w:rsidRPr="00767907" w:rsidRDefault="0076646A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6705BF27" w14:textId="683F381A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980" w:type="dxa"/>
            <w:vAlign w:val="center"/>
          </w:tcPr>
          <w:p w14:paraId="62833633" w14:textId="5C583B19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38217150</w:t>
            </w:r>
          </w:p>
        </w:tc>
        <w:tc>
          <w:tcPr>
            <w:tcW w:w="3406" w:type="dxa"/>
          </w:tcPr>
          <w:p w14:paraId="5EC3261B" w14:textId="3FE01F6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ةكي  رووناكي /تةنيشت سةنديكاي توندوو تيزي ئافرةتان</w:t>
            </w:r>
          </w:p>
        </w:tc>
        <w:tc>
          <w:tcPr>
            <w:tcW w:w="2051" w:type="dxa"/>
            <w:vAlign w:val="center"/>
          </w:tcPr>
          <w:p w14:paraId="7F99C301" w14:textId="142071EE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ئامادةي شكؤداري تيَكةلاَو</w:t>
            </w:r>
          </w:p>
        </w:tc>
        <w:tc>
          <w:tcPr>
            <w:tcW w:w="3369" w:type="dxa"/>
          </w:tcPr>
          <w:p w14:paraId="48DAFE77" w14:textId="3BBF78F3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زينب ئازاد احمد</w:t>
            </w:r>
          </w:p>
        </w:tc>
        <w:tc>
          <w:tcPr>
            <w:tcW w:w="624" w:type="dxa"/>
          </w:tcPr>
          <w:p w14:paraId="1460F3E0" w14:textId="57F3C86A" w:rsidR="009A1BA9" w:rsidRPr="00767907" w:rsidRDefault="001E3A3E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</w:tr>
    </w:tbl>
    <w:p w14:paraId="4CA09774" w14:textId="46973E5C" w:rsidR="0014161C" w:rsidRPr="00767907" w:rsidRDefault="0014161C" w:rsidP="00414517">
      <w:pPr>
        <w:rPr>
          <w:b/>
          <w:bCs/>
          <w:rtl/>
        </w:rPr>
      </w:pPr>
    </w:p>
    <w:p w14:paraId="3340339A" w14:textId="321FC475" w:rsidR="0014161C" w:rsidRDefault="0014161C" w:rsidP="00414517">
      <w:pPr>
        <w:rPr>
          <w:b/>
          <w:bCs/>
          <w:rtl/>
        </w:rPr>
      </w:pPr>
    </w:p>
    <w:p w14:paraId="07C087A9" w14:textId="77777777" w:rsidR="002622C4" w:rsidRPr="00767907" w:rsidRDefault="002622C4" w:rsidP="00414517">
      <w:pPr>
        <w:rPr>
          <w:b/>
          <w:bCs/>
          <w:rtl/>
        </w:rPr>
      </w:pPr>
    </w:p>
    <w:p w14:paraId="0CDE8DFF" w14:textId="43ED8B2D" w:rsidR="00875984" w:rsidRDefault="00875984" w:rsidP="00414517">
      <w:pPr>
        <w:rPr>
          <w:b/>
          <w:bCs/>
          <w:rtl/>
        </w:rPr>
      </w:pPr>
    </w:p>
    <w:p w14:paraId="0B010C67" w14:textId="77777777" w:rsidR="00767907" w:rsidRPr="00767907" w:rsidRDefault="00767907" w:rsidP="00414517">
      <w:pPr>
        <w:rPr>
          <w:b/>
          <w:bCs/>
          <w:rtl/>
        </w:rPr>
      </w:pPr>
    </w:p>
    <w:p w14:paraId="2A1DAD3E" w14:textId="77777777" w:rsidR="000C672C" w:rsidRPr="00767907" w:rsidRDefault="000C672C" w:rsidP="00414517">
      <w:pPr>
        <w:rPr>
          <w:b/>
          <w:bCs/>
          <w:rtl/>
        </w:rPr>
      </w:pPr>
    </w:p>
    <w:p w14:paraId="7B9D7E63" w14:textId="4CBEEC4A" w:rsidR="0014161C" w:rsidRPr="00767907" w:rsidRDefault="0014161C" w:rsidP="00414517">
      <w:pPr>
        <w:rPr>
          <w:b/>
          <w:bCs/>
          <w:rtl/>
        </w:rPr>
      </w:pPr>
    </w:p>
    <w:p w14:paraId="537BB856" w14:textId="244B0D11" w:rsidR="00902159" w:rsidRPr="00767907" w:rsidRDefault="00902159" w:rsidP="00414517">
      <w:pPr>
        <w:rPr>
          <w:b/>
          <w:bCs/>
          <w:rtl/>
        </w:rPr>
      </w:pPr>
    </w:p>
    <w:p w14:paraId="6E40FABF" w14:textId="77777777" w:rsidR="0071799C" w:rsidRPr="00767907" w:rsidRDefault="0071799C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37"/>
        <w:gridCol w:w="1919"/>
        <w:gridCol w:w="1884"/>
        <w:gridCol w:w="3913"/>
        <w:gridCol w:w="2278"/>
        <w:gridCol w:w="2864"/>
        <w:gridCol w:w="616"/>
      </w:tblGrid>
      <w:tr w:rsidR="00875984" w:rsidRPr="00767907" w14:paraId="3ACDC883" w14:textId="77777777" w:rsidTr="00902159">
        <w:tc>
          <w:tcPr>
            <w:tcW w:w="11911" w:type="dxa"/>
            <w:gridSpan w:val="5"/>
          </w:tcPr>
          <w:p w14:paraId="5BF4A237" w14:textId="0EFCD937" w:rsidR="00875984" w:rsidRPr="00767907" w:rsidRDefault="00875984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ب.د.ئەنجومەن محمد صابر</w:t>
            </w:r>
            <w:r w:rsidR="00902159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 د. ره وشه ن دزه يى </w:t>
            </w:r>
          </w:p>
        </w:tc>
        <w:tc>
          <w:tcPr>
            <w:tcW w:w="2970" w:type="dxa"/>
            <w:hideMark/>
          </w:tcPr>
          <w:p w14:paraId="52FFFA36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30" w:type="dxa"/>
            <w:hideMark/>
          </w:tcPr>
          <w:p w14:paraId="412EC87A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334EC0A9" w14:textId="77777777" w:rsidTr="00902159">
        <w:tc>
          <w:tcPr>
            <w:tcW w:w="2101" w:type="dxa"/>
          </w:tcPr>
          <w:p w14:paraId="03921B6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530" w:type="dxa"/>
            <w:hideMark/>
          </w:tcPr>
          <w:p w14:paraId="17327279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90" w:type="dxa"/>
            <w:hideMark/>
          </w:tcPr>
          <w:p w14:paraId="055E51F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4050" w:type="dxa"/>
            <w:hideMark/>
          </w:tcPr>
          <w:p w14:paraId="0E7A570E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340" w:type="dxa"/>
          </w:tcPr>
          <w:p w14:paraId="066A7906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3DB192DA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30" w:type="dxa"/>
            <w:hideMark/>
          </w:tcPr>
          <w:p w14:paraId="605B8D76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902159" w:rsidRPr="00767907" w14:paraId="5C4200FE" w14:textId="77777777" w:rsidTr="00902159">
        <w:tc>
          <w:tcPr>
            <w:tcW w:w="2101" w:type="dxa"/>
          </w:tcPr>
          <w:p w14:paraId="6F41D03C" w14:textId="10E1BE7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ADE7A84" w14:textId="3BE46B3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890" w:type="dxa"/>
            <w:vAlign w:val="center"/>
          </w:tcPr>
          <w:p w14:paraId="540F095F" w14:textId="44F1C24B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5692</w:t>
            </w:r>
          </w:p>
        </w:tc>
        <w:tc>
          <w:tcPr>
            <w:tcW w:w="4050" w:type="dxa"/>
          </w:tcPr>
          <w:p w14:paraId="5FE75F2C" w14:textId="09B7A29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وناكي / تةنيشت سةنيكاي توندوتيذي ئافرةتان</w:t>
            </w:r>
          </w:p>
        </w:tc>
        <w:tc>
          <w:tcPr>
            <w:tcW w:w="2340" w:type="dxa"/>
            <w:vAlign w:val="center"/>
          </w:tcPr>
          <w:p w14:paraId="4A3AF6C5" w14:textId="64E66C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شكؤداري تيَكةلاَو</w:t>
            </w:r>
          </w:p>
        </w:tc>
        <w:tc>
          <w:tcPr>
            <w:tcW w:w="2970" w:type="dxa"/>
          </w:tcPr>
          <w:p w14:paraId="5319D0F6" w14:textId="76D97F8F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نا رِزطار انور</w:t>
            </w:r>
          </w:p>
        </w:tc>
        <w:tc>
          <w:tcPr>
            <w:tcW w:w="630" w:type="dxa"/>
          </w:tcPr>
          <w:p w14:paraId="20724EB4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902159" w:rsidRPr="00767907" w14:paraId="145EBADC" w14:textId="77777777" w:rsidTr="00902159">
        <w:tc>
          <w:tcPr>
            <w:tcW w:w="2101" w:type="dxa"/>
          </w:tcPr>
          <w:p w14:paraId="6B2CF38D" w14:textId="4C4C9BD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36885BEA" w14:textId="595B79A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90286</w:t>
            </w:r>
          </w:p>
        </w:tc>
        <w:tc>
          <w:tcPr>
            <w:tcW w:w="1890" w:type="dxa"/>
            <w:vAlign w:val="center"/>
          </w:tcPr>
          <w:p w14:paraId="283AE4DE" w14:textId="255825C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328020</w:t>
            </w:r>
          </w:p>
        </w:tc>
        <w:tc>
          <w:tcPr>
            <w:tcW w:w="4050" w:type="dxa"/>
          </w:tcPr>
          <w:p w14:paraId="766AEFB6" w14:textId="41AE697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30 مةتري بةرامبةر ثةروةردةي طشتي </w:t>
            </w:r>
          </w:p>
        </w:tc>
        <w:tc>
          <w:tcPr>
            <w:tcW w:w="2340" w:type="dxa"/>
            <w:vAlign w:val="center"/>
          </w:tcPr>
          <w:p w14:paraId="7F7B1BDD" w14:textId="5B118F3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سنؤبةري بنةرةتي </w:t>
            </w:r>
          </w:p>
        </w:tc>
        <w:tc>
          <w:tcPr>
            <w:tcW w:w="2970" w:type="dxa"/>
          </w:tcPr>
          <w:p w14:paraId="30E8EC24" w14:textId="4BB10528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شةيدا بةذدار قاسم</w:t>
            </w:r>
          </w:p>
        </w:tc>
        <w:tc>
          <w:tcPr>
            <w:tcW w:w="630" w:type="dxa"/>
            <w:hideMark/>
          </w:tcPr>
          <w:p w14:paraId="72B7E87B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902159" w:rsidRPr="00767907" w14:paraId="4BB2BBFD" w14:textId="77777777" w:rsidTr="00902159">
        <w:tc>
          <w:tcPr>
            <w:tcW w:w="2101" w:type="dxa"/>
          </w:tcPr>
          <w:p w14:paraId="11334D49" w14:textId="2662C9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828A84E" w14:textId="611F9BE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7412</w:t>
            </w:r>
          </w:p>
        </w:tc>
        <w:tc>
          <w:tcPr>
            <w:tcW w:w="1890" w:type="dxa"/>
            <w:vAlign w:val="center"/>
          </w:tcPr>
          <w:p w14:paraId="4ACDC0C8" w14:textId="14AC0A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463666</w:t>
            </w:r>
          </w:p>
        </w:tc>
        <w:tc>
          <w:tcPr>
            <w:tcW w:w="4050" w:type="dxa"/>
          </w:tcPr>
          <w:p w14:paraId="526989A7" w14:textId="271A372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0 مةتري ثشت شوقةكاني ئيسكان</w:t>
            </w:r>
          </w:p>
        </w:tc>
        <w:tc>
          <w:tcPr>
            <w:tcW w:w="2340" w:type="dxa"/>
            <w:vAlign w:val="center"/>
          </w:tcPr>
          <w:p w14:paraId="35D2B312" w14:textId="33C25DF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نؤي بنةرةتي</w:t>
            </w:r>
          </w:p>
        </w:tc>
        <w:tc>
          <w:tcPr>
            <w:tcW w:w="2970" w:type="dxa"/>
          </w:tcPr>
          <w:p w14:paraId="6F2C867D" w14:textId="429B5FD6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شةيدا محمد سليمان </w:t>
            </w:r>
          </w:p>
        </w:tc>
        <w:tc>
          <w:tcPr>
            <w:tcW w:w="630" w:type="dxa"/>
            <w:hideMark/>
          </w:tcPr>
          <w:p w14:paraId="1A305828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02159" w:rsidRPr="00767907" w14:paraId="552FA2F1" w14:textId="77777777" w:rsidTr="00902159">
        <w:tc>
          <w:tcPr>
            <w:tcW w:w="2101" w:type="dxa"/>
          </w:tcPr>
          <w:p w14:paraId="22E2C15D" w14:textId="2968796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020C833" w14:textId="0D45ABE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78</w:t>
            </w:r>
          </w:p>
        </w:tc>
        <w:tc>
          <w:tcPr>
            <w:tcW w:w="1890" w:type="dxa"/>
            <w:vAlign w:val="center"/>
          </w:tcPr>
          <w:p w14:paraId="34AD4E4E" w14:textId="44E0FA4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58474</w:t>
            </w:r>
          </w:p>
        </w:tc>
        <w:tc>
          <w:tcPr>
            <w:tcW w:w="4050" w:type="dxa"/>
          </w:tcPr>
          <w:p w14:paraId="77A1D0E3" w14:textId="05EDB66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ٍووناكي / تةنيشت قوتابخانةي ئامادةيي ثيشةيي ئيَواراني  هةوليَري كضان</w:t>
            </w:r>
          </w:p>
        </w:tc>
        <w:tc>
          <w:tcPr>
            <w:tcW w:w="2340" w:type="dxa"/>
            <w:vAlign w:val="center"/>
          </w:tcPr>
          <w:p w14:paraId="15D78A68" w14:textId="0B7B740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خةباتي بنةرةتي كجان</w:t>
            </w:r>
          </w:p>
        </w:tc>
        <w:tc>
          <w:tcPr>
            <w:tcW w:w="2970" w:type="dxa"/>
          </w:tcPr>
          <w:p w14:paraId="08E567AA" w14:textId="1A1DCAA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يديا حاتم حمة</w:t>
            </w:r>
          </w:p>
        </w:tc>
        <w:tc>
          <w:tcPr>
            <w:tcW w:w="630" w:type="dxa"/>
          </w:tcPr>
          <w:p w14:paraId="63C69ADB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4B1B4A13" w14:textId="77777777" w:rsidTr="00902159">
        <w:tc>
          <w:tcPr>
            <w:tcW w:w="2101" w:type="dxa"/>
          </w:tcPr>
          <w:p w14:paraId="1F8ADA29" w14:textId="67B9090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2CE00BDF" w14:textId="67D13C6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8</w:t>
            </w:r>
          </w:p>
        </w:tc>
        <w:tc>
          <w:tcPr>
            <w:tcW w:w="1890" w:type="dxa"/>
            <w:vAlign w:val="center"/>
          </w:tcPr>
          <w:p w14:paraId="2A342D99" w14:textId="6107954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30915</w:t>
            </w:r>
          </w:p>
        </w:tc>
        <w:tc>
          <w:tcPr>
            <w:tcW w:w="4050" w:type="dxa"/>
          </w:tcPr>
          <w:p w14:paraId="2EC61A47" w14:textId="7AF7D9A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ةكي رووناكي / نزيك قوتابخانةي نيلوفةر</w:t>
            </w:r>
          </w:p>
        </w:tc>
        <w:tc>
          <w:tcPr>
            <w:tcW w:w="2340" w:type="dxa"/>
            <w:vAlign w:val="center"/>
          </w:tcPr>
          <w:p w14:paraId="00EAEB84" w14:textId="1164DED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خةباتي بنةرِةتي كضان</w:t>
            </w:r>
          </w:p>
        </w:tc>
        <w:tc>
          <w:tcPr>
            <w:tcW w:w="2970" w:type="dxa"/>
          </w:tcPr>
          <w:p w14:paraId="4F59D2A3" w14:textId="65C5A0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حكيم فخري</w:t>
            </w:r>
          </w:p>
        </w:tc>
        <w:tc>
          <w:tcPr>
            <w:tcW w:w="630" w:type="dxa"/>
          </w:tcPr>
          <w:p w14:paraId="43F28D1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902159" w:rsidRPr="00767907" w14:paraId="1A809F8B" w14:textId="77777777" w:rsidTr="00902159">
        <w:tc>
          <w:tcPr>
            <w:tcW w:w="2101" w:type="dxa"/>
          </w:tcPr>
          <w:p w14:paraId="6DDCDAFD" w14:textId="4116CD5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CCA1080" w14:textId="05323D3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74455</w:t>
            </w:r>
          </w:p>
        </w:tc>
        <w:tc>
          <w:tcPr>
            <w:tcW w:w="1890" w:type="dxa"/>
            <w:vAlign w:val="center"/>
          </w:tcPr>
          <w:p w14:paraId="7EE7CA40" w14:textId="73645AC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187424</w:t>
            </w:r>
          </w:p>
        </w:tc>
        <w:tc>
          <w:tcPr>
            <w:tcW w:w="4050" w:type="dxa"/>
          </w:tcPr>
          <w:p w14:paraId="1D46EB98" w14:textId="6BFB434E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زطاري 2 / نزيك نةخؤشخانةي محمد  باجلان</w:t>
            </w:r>
          </w:p>
        </w:tc>
        <w:tc>
          <w:tcPr>
            <w:tcW w:w="2340" w:type="dxa"/>
            <w:vAlign w:val="center"/>
          </w:tcPr>
          <w:p w14:paraId="44C8E0E3" w14:textId="2151FE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شنايي بنةرِةتي تيَكةلاَو</w:t>
            </w:r>
          </w:p>
        </w:tc>
        <w:tc>
          <w:tcPr>
            <w:tcW w:w="2970" w:type="dxa"/>
          </w:tcPr>
          <w:p w14:paraId="696846EB" w14:textId="61995AA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سمة شيَركؤ مولود</w:t>
            </w:r>
          </w:p>
        </w:tc>
        <w:tc>
          <w:tcPr>
            <w:tcW w:w="630" w:type="dxa"/>
          </w:tcPr>
          <w:p w14:paraId="60759922" w14:textId="6CFEDFF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CE40C77" w14:textId="16693337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CDE7DED" w14:textId="0F7CBC50" w:rsidR="0014161C" w:rsidRPr="00767907" w:rsidRDefault="0014161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F50F07A" w14:textId="1F2640A1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8A1ED5" w14:textId="77777777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E4D1726" w14:textId="77777777" w:rsidR="001E3A3E" w:rsidRPr="00767907" w:rsidRDefault="001E3A3E" w:rsidP="001E3A3E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CEB3C2" w14:textId="29D2DCB0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281"/>
        <w:gridCol w:w="2016"/>
        <w:gridCol w:w="1919"/>
        <w:gridCol w:w="3797"/>
        <w:gridCol w:w="2479"/>
        <w:gridCol w:w="2398"/>
        <w:gridCol w:w="621"/>
      </w:tblGrid>
      <w:tr w:rsidR="000C672C" w:rsidRPr="00767907" w14:paraId="1EEC29F3" w14:textId="77777777" w:rsidTr="00902159">
        <w:tc>
          <w:tcPr>
            <w:tcW w:w="12492" w:type="dxa"/>
            <w:gridSpan w:val="5"/>
          </w:tcPr>
          <w:p w14:paraId="4645C071" w14:textId="03AE6F20" w:rsidR="000C672C" w:rsidRPr="00767907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ي.</w:t>
            </w:r>
            <w:r w:rsidR="000C672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شیرین</w:t>
            </w:r>
            <w:r w:rsidR="00902159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سعدالله/ د. رشوان </w:t>
            </w:r>
            <w:r w:rsidR="00D770B5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رمضان </w:t>
            </w:r>
          </w:p>
        </w:tc>
        <w:tc>
          <w:tcPr>
            <w:tcW w:w="2398" w:type="dxa"/>
            <w:hideMark/>
          </w:tcPr>
          <w:p w14:paraId="7CF4836B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1" w:type="dxa"/>
            <w:hideMark/>
          </w:tcPr>
          <w:p w14:paraId="4B628DF1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4161C" w:rsidRPr="00767907" w14:paraId="79865FB7" w14:textId="77777777" w:rsidTr="00902159">
        <w:tc>
          <w:tcPr>
            <w:tcW w:w="2281" w:type="dxa"/>
          </w:tcPr>
          <w:p w14:paraId="6512091F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016" w:type="dxa"/>
            <w:hideMark/>
          </w:tcPr>
          <w:p w14:paraId="7FF4CCCA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19" w:type="dxa"/>
            <w:hideMark/>
          </w:tcPr>
          <w:p w14:paraId="6D615C1D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797" w:type="dxa"/>
            <w:hideMark/>
          </w:tcPr>
          <w:p w14:paraId="4B17B2C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79" w:type="dxa"/>
          </w:tcPr>
          <w:p w14:paraId="6731777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398" w:type="dxa"/>
            <w:hideMark/>
          </w:tcPr>
          <w:p w14:paraId="6FC02861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1" w:type="dxa"/>
            <w:hideMark/>
          </w:tcPr>
          <w:p w14:paraId="39D9F485" w14:textId="77777777" w:rsidR="0014161C" w:rsidRPr="00767907" w:rsidRDefault="0014161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902159" w:rsidRPr="00767907" w14:paraId="565009A9" w14:textId="77777777" w:rsidTr="00902159">
        <w:tc>
          <w:tcPr>
            <w:tcW w:w="2281" w:type="dxa"/>
          </w:tcPr>
          <w:p w14:paraId="3312E1AC" w14:textId="36B8A26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7668566D" w14:textId="6BC3EDD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919" w:type="dxa"/>
            <w:vAlign w:val="center"/>
          </w:tcPr>
          <w:p w14:paraId="1BC896BA" w14:textId="5687AB3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78952</w:t>
            </w:r>
          </w:p>
        </w:tc>
        <w:tc>
          <w:tcPr>
            <w:tcW w:w="3797" w:type="dxa"/>
          </w:tcPr>
          <w:p w14:paraId="794B0C3F" w14:textId="2DBF543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</w:tc>
        <w:tc>
          <w:tcPr>
            <w:tcW w:w="2479" w:type="dxa"/>
            <w:vAlign w:val="center"/>
          </w:tcPr>
          <w:p w14:paraId="4F21D34F" w14:textId="200F6F0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398" w:type="dxa"/>
          </w:tcPr>
          <w:p w14:paraId="5FB45271" w14:textId="0B23CC6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يار محمد عولا</w:t>
            </w:r>
          </w:p>
        </w:tc>
        <w:tc>
          <w:tcPr>
            <w:tcW w:w="621" w:type="dxa"/>
          </w:tcPr>
          <w:p w14:paraId="23CBA39A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902159" w:rsidRPr="00767907" w14:paraId="02FF8C2D" w14:textId="77777777" w:rsidTr="00902159">
        <w:tc>
          <w:tcPr>
            <w:tcW w:w="2281" w:type="dxa"/>
          </w:tcPr>
          <w:p w14:paraId="578F7382" w14:textId="363B24B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354F1745" w14:textId="3B37440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919" w:type="dxa"/>
            <w:vAlign w:val="center"/>
          </w:tcPr>
          <w:p w14:paraId="363C9220" w14:textId="523A131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68891</w:t>
            </w:r>
          </w:p>
        </w:tc>
        <w:tc>
          <w:tcPr>
            <w:tcW w:w="3797" w:type="dxa"/>
          </w:tcPr>
          <w:p w14:paraId="4CBEAA38" w14:textId="18FB42E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</w:tc>
        <w:tc>
          <w:tcPr>
            <w:tcW w:w="2479" w:type="dxa"/>
            <w:vAlign w:val="center"/>
          </w:tcPr>
          <w:p w14:paraId="499502F4" w14:textId="7A437BA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398" w:type="dxa"/>
          </w:tcPr>
          <w:p w14:paraId="749F37F5" w14:textId="09EC862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سليمان رسول</w:t>
            </w:r>
          </w:p>
        </w:tc>
        <w:tc>
          <w:tcPr>
            <w:tcW w:w="621" w:type="dxa"/>
            <w:hideMark/>
          </w:tcPr>
          <w:p w14:paraId="1B32B2BC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902159" w:rsidRPr="00767907" w14:paraId="2B1486C3" w14:textId="77777777" w:rsidTr="00902159">
        <w:tc>
          <w:tcPr>
            <w:tcW w:w="2281" w:type="dxa"/>
          </w:tcPr>
          <w:p w14:paraId="20B13E77" w14:textId="708596F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4AB623D7" w14:textId="51E4163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60247</w:t>
            </w:r>
          </w:p>
        </w:tc>
        <w:tc>
          <w:tcPr>
            <w:tcW w:w="1919" w:type="dxa"/>
            <w:vAlign w:val="center"/>
          </w:tcPr>
          <w:p w14:paraId="4889B9F5" w14:textId="3635C3E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765126</w:t>
            </w:r>
          </w:p>
        </w:tc>
        <w:tc>
          <w:tcPr>
            <w:tcW w:w="3797" w:type="dxa"/>
          </w:tcPr>
          <w:p w14:paraId="66AFD773" w14:textId="47A85E8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شةقامي نةمامطة /بةرامبةر نةخؤشخانةي زانكؤي تايبةت</w:t>
            </w:r>
          </w:p>
        </w:tc>
        <w:tc>
          <w:tcPr>
            <w:tcW w:w="2479" w:type="dxa"/>
            <w:vAlign w:val="center"/>
          </w:tcPr>
          <w:p w14:paraId="02E942C1" w14:textId="213F98C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محمد ماجدي كضان</w:t>
            </w:r>
          </w:p>
        </w:tc>
        <w:tc>
          <w:tcPr>
            <w:tcW w:w="2398" w:type="dxa"/>
          </w:tcPr>
          <w:p w14:paraId="49B28FC6" w14:textId="1FD47FB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شكر شريف</w:t>
            </w:r>
          </w:p>
        </w:tc>
        <w:tc>
          <w:tcPr>
            <w:tcW w:w="621" w:type="dxa"/>
            <w:hideMark/>
          </w:tcPr>
          <w:p w14:paraId="62427878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902159" w:rsidRPr="00767907" w14:paraId="6977A6E6" w14:textId="77777777" w:rsidTr="00902159">
        <w:tc>
          <w:tcPr>
            <w:tcW w:w="2281" w:type="dxa"/>
          </w:tcPr>
          <w:p w14:paraId="4D82A149" w14:textId="60B2CAA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27723B12" w14:textId="4254E22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849859</w:t>
            </w:r>
          </w:p>
        </w:tc>
        <w:tc>
          <w:tcPr>
            <w:tcW w:w="1919" w:type="dxa"/>
            <w:vAlign w:val="center"/>
          </w:tcPr>
          <w:p w14:paraId="6450FB4D" w14:textId="4D75EDC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118008</w:t>
            </w:r>
          </w:p>
        </w:tc>
        <w:tc>
          <w:tcPr>
            <w:tcW w:w="3797" w:type="dxa"/>
          </w:tcPr>
          <w:p w14:paraId="11C5AA0B" w14:textId="402EE64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- طةرِةكي برايةتي /جووت سايدي سةرةكي دارةتوو</w:t>
            </w:r>
          </w:p>
        </w:tc>
        <w:tc>
          <w:tcPr>
            <w:tcW w:w="2479" w:type="dxa"/>
            <w:vAlign w:val="center"/>
          </w:tcPr>
          <w:p w14:paraId="67191F24" w14:textId="6245BBA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دارةتووي كضان</w:t>
            </w:r>
          </w:p>
        </w:tc>
        <w:tc>
          <w:tcPr>
            <w:tcW w:w="2398" w:type="dxa"/>
          </w:tcPr>
          <w:p w14:paraId="49CC9C4B" w14:textId="283C47B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كار عبدالرحمن محمد</w:t>
            </w:r>
          </w:p>
        </w:tc>
        <w:tc>
          <w:tcPr>
            <w:tcW w:w="621" w:type="dxa"/>
          </w:tcPr>
          <w:p w14:paraId="4994B88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4094F669" w14:textId="77777777" w:rsidTr="00902159">
        <w:tc>
          <w:tcPr>
            <w:tcW w:w="2281" w:type="dxa"/>
          </w:tcPr>
          <w:p w14:paraId="2E4AA491" w14:textId="1480473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16" w:type="dxa"/>
            <w:vAlign w:val="center"/>
          </w:tcPr>
          <w:p w14:paraId="00980E72" w14:textId="584D498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60003</w:t>
            </w:r>
          </w:p>
        </w:tc>
        <w:tc>
          <w:tcPr>
            <w:tcW w:w="1919" w:type="dxa"/>
            <w:vAlign w:val="center"/>
          </w:tcPr>
          <w:p w14:paraId="646ECEA1" w14:textId="504D20F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311890</w:t>
            </w:r>
          </w:p>
        </w:tc>
        <w:tc>
          <w:tcPr>
            <w:tcW w:w="3797" w:type="dxa"/>
          </w:tcPr>
          <w:p w14:paraId="09F9DE92" w14:textId="35C2345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99 زانكؤ / ثشت سوثةرماركيَتي هدي</w:t>
            </w:r>
          </w:p>
        </w:tc>
        <w:tc>
          <w:tcPr>
            <w:tcW w:w="2479" w:type="dxa"/>
            <w:vAlign w:val="center"/>
          </w:tcPr>
          <w:p w14:paraId="51DC2B14" w14:textId="5C4D724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لَي كوردستاني بنةرِةتي تيَكةلاَو</w:t>
            </w:r>
          </w:p>
        </w:tc>
        <w:tc>
          <w:tcPr>
            <w:tcW w:w="2398" w:type="dxa"/>
          </w:tcPr>
          <w:p w14:paraId="066D8645" w14:textId="1952755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ةنيا فةرهاد خالد</w:t>
            </w:r>
          </w:p>
        </w:tc>
        <w:tc>
          <w:tcPr>
            <w:tcW w:w="621" w:type="dxa"/>
          </w:tcPr>
          <w:p w14:paraId="32C4BD0A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9692328" w14:textId="4397FDA6" w:rsidR="0014161C" w:rsidRPr="00767907" w:rsidRDefault="0014161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8EA9030" w14:textId="5CE9E96F" w:rsidR="00E41687" w:rsidRPr="00767907" w:rsidRDefault="00E41687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4AD3BD7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6854F96" w14:textId="334B1006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980"/>
        <w:gridCol w:w="2160"/>
        <w:gridCol w:w="2701"/>
        <w:gridCol w:w="2575"/>
        <w:gridCol w:w="3371"/>
        <w:gridCol w:w="623"/>
      </w:tblGrid>
      <w:tr w:rsidR="000C672C" w:rsidRPr="00767907" w14:paraId="49BEBFA4" w14:textId="77777777" w:rsidTr="00902159">
        <w:tc>
          <w:tcPr>
            <w:tcW w:w="11517" w:type="dxa"/>
            <w:gridSpan w:val="5"/>
          </w:tcPr>
          <w:p w14:paraId="74AEC155" w14:textId="3A7BEDDC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ب.ى.رێبین</w:t>
            </w:r>
            <w:r w:rsidR="00902159"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 عزيز/ د. اسماء عباس برايم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 م. اسماء خوشمير </w:t>
            </w:r>
          </w:p>
        </w:tc>
        <w:tc>
          <w:tcPr>
            <w:tcW w:w="3371" w:type="dxa"/>
            <w:hideMark/>
          </w:tcPr>
          <w:p w14:paraId="6F3BC759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3" w:type="dxa"/>
            <w:hideMark/>
          </w:tcPr>
          <w:p w14:paraId="635B89B5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41687" w:rsidRPr="00767907" w14:paraId="3FBD7330" w14:textId="77777777" w:rsidTr="00902159">
        <w:tc>
          <w:tcPr>
            <w:tcW w:w="2101" w:type="dxa"/>
          </w:tcPr>
          <w:p w14:paraId="35CADD1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80" w:type="dxa"/>
            <w:hideMark/>
          </w:tcPr>
          <w:p w14:paraId="429034B0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160" w:type="dxa"/>
            <w:hideMark/>
          </w:tcPr>
          <w:p w14:paraId="31421769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2701" w:type="dxa"/>
            <w:hideMark/>
          </w:tcPr>
          <w:p w14:paraId="4F88D7F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575" w:type="dxa"/>
          </w:tcPr>
          <w:p w14:paraId="4FD1B06A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371" w:type="dxa"/>
            <w:hideMark/>
          </w:tcPr>
          <w:p w14:paraId="3A69A741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3" w:type="dxa"/>
            <w:hideMark/>
          </w:tcPr>
          <w:p w14:paraId="02422CCD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902159" w:rsidRPr="00767907" w14:paraId="44AA4158" w14:textId="77777777" w:rsidTr="00902159">
        <w:tc>
          <w:tcPr>
            <w:tcW w:w="2101" w:type="dxa"/>
          </w:tcPr>
          <w:p w14:paraId="61F8D38D" w14:textId="1D0F103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21D8B445" w14:textId="4B3AF43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87105</w:t>
            </w:r>
          </w:p>
        </w:tc>
        <w:tc>
          <w:tcPr>
            <w:tcW w:w="2160" w:type="dxa"/>
            <w:vAlign w:val="center"/>
          </w:tcPr>
          <w:p w14:paraId="11889210" w14:textId="2FB7DFC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9273931</w:t>
            </w:r>
          </w:p>
        </w:tc>
        <w:tc>
          <w:tcPr>
            <w:tcW w:w="2701" w:type="dxa"/>
          </w:tcPr>
          <w:p w14:paraId="3F581EDE" w14:textId="3C10FAE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صلاَوة / بةرامبةر  تربية</w:t>
            </w:r>
          </w:p>
        </w:tc>
        <w:tc>
          <w:tcPr>
            <w:tcW w:w="2575" w:type="dxa"/>
            <w:vAlign w:val="center"/>
          </w:tcPr>
          <w:p w14:paraId="32A50730" w14:textId="72759A4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اخاني كضان</w:t>
            </w:r>
          </w:p>
        </w:tc>
        <w:tc>
          <w:tcPr>
            <w:tcW w:w="3371" w:type="dxa"/>
          </w:tcPr>
          <w:p w14:paraId="00117C6E" w14:textId="24AC580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لارا يوسف انور</w:t>
            </w:r>
          </w:p>
        </w:tc>
        <w:tc>
          <w:tcPr>
            <w:tcW w:w="623" w:type="dxa"/>
          </w:tcPr>
          <w:p w14:paraId="39DF401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902159" w:rsidRPr="00767907" w14:paraId="19994FD9" w14:textId="77777777" w:rsidTr="00902159">
        <w:tc>
          <w:tcPr>
            <w:tcW w:w="2101" w:type="dxa"/>
          </w:tcPr>
          <w:p w14:paraId="52999AAB" w14:textId="7EE6EA9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69CF79D2" w14:textId="6584C24B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28676</w:t>
            </w:r>
          </w:p>
        </w:tc>
        <w:tc>
          <w:tcPr>
            <w:tcW w:w="2160" w:type="dxa"/>
            <w:vAlign w:val="center"/>
          </w:tcPr>
          <w:p w14:paraId="5781561D" w14:textId="311E941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94122</w:t>
            </w:r>
          </w:p>
        </w:tc>
        <w:tc>
          <w:tcPr>
            <w:tcW w:w="2701" w:type="dxa"/>
          </w:tcPr>
          <w:p w14:paraId="17D174CC" w14:textId="7D23C57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بنصلاوة</w:t>
            </w:r>
          </w:p>
        </w:tc>
        <w:tc>
          <w:tcPr>
            <w:tcW w:w="2575" w:type="dxa"/>
            <w:vAlign w:val="center"/>
          </w:tcPr>
          <w:p w14:paraId="597A7CEA" w14:textId="605C40C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زةي بنةرِةتي كضان</w:t>
            </w:r>
          </w:p>
        </w:tc>
        <w:tc>
          <w:tcPr>
            <w:tcW w:w="3371" w:type="dxa"/>
          </w:tcPr>
          <w:p w14:paraId="4B170FCC" w14:textId="4E2DC93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رِيَز هاوكار محمد</w:t>
            </w:r>
          </w:p>
        </w:tc>
        <w:tc>
          <w:tcPr>
            <w:tcW w:w="623" w:type="dxa"/>
            <w:hideMark/>
          </w:tcPr>
          <w:p w14:paraId="4EC5E970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902159" w:rsidRPr="00767907" w14:paraId="1147B5C8" w14:textId="77777777" w:rsidTr="00902159">
        <w:tc>
          <w:tcPr>
            <w:tcW w:w="2101" w:type="dxa"/>
          </w:tcPr>
          <w:p w14:paraId="2998E95D" w14:textId="4F70375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أسماء خوشمير)</w:t>
            </w:r>
          </w:p>
        </w:tc>
        <w:tc>
          <w:tcPr>
            <w:tcW w:w="1980" w:type="dxa"/>
            <w:vAlign w:val="center"/>
          </w:tcPr>
          <w:p w14:paraId="6A3D4ABB" w14:textId="587890D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2160" w:type="dxa"/>
            <w:vAlign w:val="center"/>
          </w:tcPr>
          <w:p w14:paraId="4C68DFBE" w14:textId="245A306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805950</w:t>
            </w:r>
          </w:p>
        </w:tc>
        <w:tc>
          <w:tcPr>
            <w:tcW w:w="2701" w:type="dxa"/>
          </w:tcPr>
          <w:p w14:paraId="6E5C66DE" w14:textId="32FE99C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يةران / نزيك جيسر زةيتونة</w:t>
            </w:r>
          </w:p>
        </w:tc>
        <w:tc>
          <w:tcPr>
            <w:tcW w:w="2575" w:type="dxa"/>
            <w:vAlign w:val="center"/>
          </w:tcPr>
          <w:p w14:paraId="69E35399" w14:textId="6C5D7AD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وهةري كضان</w:t>
            </w:r>
          </w:p>
        </w:tc>
        <w:tc>
          <w:tcPr>
            <w:tcW w:w="3371" w:type="dxa"/>
          </w:tcPr>
          <w:p w14:paraId="510B05A6" w14:textId="593F9D3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ةروون سليم بكر</w:t>
            </w:r>
          </w:p>
        </w:tc>
        <w:tc>
          <w:tcPr>
            <w:tcW w:w="623" w:type="dxa"/>
            <w:hideMark/>
          </w:tcPr>
          <w:p w14:paraId="2EE48ED1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902159" w:rsidRPr="00767907" w14:paraId="134A34D2" w14:textId="77777777" w:rsidTr="00902159">
        <w:tc>
          <w:tcPr>
            <w:tcW w:w="2101" w:type="dxa"/>
          </w:tcPr>
          <w:p w14:paraId="07156292" w14:textId="5D4ABA1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5A733542" w14:textId="4001DEB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2160" w:type="dxa"/>
            <w:vAlign w:val="center"/>
          </w:tcPr>
          <w:p w14:paraId="10CF03FD" w14:textId="22C9590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6924664</w:t>
            </w:r>
          </w:p>
        </w:tc>
        <w:tc>
          <w:tcPr>
            <w:tcW w:w="2701" w:type="dxa"/>
          </w:tcPr>
          <w:p w14:paraId="70D8C0AC" w14:textId="216895B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ران/جادةي كؤرنيش</w:t>
            </w:r>
          </w:p>
        </w:tc>
        <w:tc>
          <w:tcPr>
            <w:tcW w:w="2575" w:type="dxa"/>
            <w:vAlign w:val="center"/>
          </w:tcPr>
          <w:p w14:paraId="4664766D" w14:textId="44446E3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طةوهةري كضان</w:t>
            </w:r>
          </w:p>
        </w:tc>
        <w:tc>
          <w:tcPr>
            <w:tcW w:w="3371" w:type="dxa"/>
          </w:tcPr>
          <w:p w14:paraId="17201BD3" w14:textId="1044FA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سةركةوت احمد</w:t>
            </w:r>
          </w:p>
        </w:tc>
        <w:tc>
          <w:tcPr>
            <w:tcW w:w="623" w:type="dxa"/>
          </w:tcPr>
          <w:p w14:paraId="45D83A87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368CDEF4" w14:textId="77777777" w:rsidTr="00902159">
        <w:tc>
          <w:tcPr>
            <w:tcW w:w="2101" w:type="dxa"/>
          </w:tcPr>
          <w:p w14:paraId="20D925B9" w14:textId="716FEAE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80" w:type="dxa"/>
            <w:vAlign w:val="center"/>
          </w:tcPr>
          <w:p w14:paraId="4588DDFC" w14:textId="1340351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12035</w:t>
            </w:r>
          </w:p>
        </w:tc>
        <w:tc>
          <w:tcPr>
            <w:tcW w:w="2160" w:type="dxa"/>
            <w:vAlign w:val="center"/>
          </w:tcPr>
          <w:p w14:paraId="2EB8D3BB" w14:textId="2142B444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16471</w:t>
            </w:r>
          </w:p>
        </w:tc>
        <w:tc>
          <w:tcPr>
            <w:tcW w:w="2701" w:type="dxa"/>
          </w:tcPr>
          <w:p w14:paraId="039F75D8" w14:textId="170A4B8E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/نزيك يانةي  وةرزشي برايةتي</w:t>
            </w:r>
          </w:p>
        </w:tc>
        <w:tc>
          <w:tcPr>
            <w:tcW w:w="2575" w:type="dxa"/>
            <w:vAlign w:val="center"/>
          </w:tcPr>
          <w:p w14:paraId="177888D5" w14:textId="010138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كاري بنةرةتي تيَكةلاَو</w:t>
            </w:r>
          </w:p>
        </w:tc>
        <w:tc>
          <w:tcPr>
            <w:tcW w:w="3371" w:type="dxa"/>
          </w:tcPr>
          <w:p w14:paraId="0626110C" w14:textId="26E3CC1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دي مصلح احمد</w:t>
            </w:r>
          </w:p>
        </w:tc>
        <w:tc>
          <w:tcPr>
            <w:tcW w:w="623" w:type="dxa"/>
          </w:tcPr>
          <w:p w14:paraId="7D68BFA4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E41687" w:rsidRPr="00767907" w14:paraId="381CF16C" w14:textId="77777777" w:rsidTr="00902159">
        <w:tc>
          <w:tcPr>
            <w:tcW w:w="2101" w:type="dxa"/>
          </w:tcPr>
          <w:p w14:paraId="55521187" w14:textId="0C18ADA1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980" w:type="dxa"/>
            <w:vAlign w:val="center"/>
          </w:tcPr>
          <w:p w14:paraId="48774E8B" w14:textId="11D3568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60" w:type="dxa"/>
            <w:vAlign w:val="center"/>
          </w:tcPr>
          <w:p w14:paraId="240D16EB" w14:textId="50A98154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01" w:type="dxa"/>
          </w:tcPr>
          <w:p w14:paraId="253508D8" w14:textId="02389B46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  <w:vAlign w:val="center"/>
          </w:tcPr>
          <w:p w14:paraId="7EA10747" w14:textId="43828BC3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371" w:type="dxa"/>
          </w:tcPr>
          <w:p w14:paraId="02A13392" w14:textId="457C101A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623" w:type="dxa"/>
          </w:tcPr>
          <w:p w14:paraId="7D44166B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1B28A8C" w14:textId="5446B3DB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76ECAD3" w14:textId="0A21B90E" w:rsidR="00E41687" w:rsidRPr="00767907" w:rsidRDefault="00E41687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AC4FF50" w14:textId="028386DE" w:rsidR="00902159" w:rsidRPr="00767907" w:rsidRDefault="00902159" w:rsidP="0090215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AD9AE38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B38C552" w14:textId="6BF689B1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93"/>
        <w:gridCol w:w="1778"/>
        <w:gridCol w:w="1875"/>
        <w:gridCol w:w="3568"/>
        <w:gridCol w:w="2452"/>
        <w:gridCol w:w="3151"/>
        <w:gridCol w:w="594"/>
      </w:tblGrid>
      <w:tr w:rsidR="000C672C" w:rsidRPr="00767907" w14:paraId="78AADFF4" w14:textId="77777777" w:rsidTr="00405FA2">
        <w:tc>
          <w:tcPr>
            <w:tcW w:w="11766" w:type="dxa"/>
            <w:gridSpan w:val="5"/>
          </w:tcPr>
          <w:p w14:paraId="59CD8B09" w14:textId="6291AC63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محمد عومەر</w:t>
            </w:r>
            <w:r w:rsidR="00806D5A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|د. بندر عبدالقهار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 شيرين سعد الله</w:t>
            </w:r>
            <w:r w:rsidR="00806D5A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151" w:type="dxa"/>
            <w:hideMark/>
          </w:tcPr>
          <w:p w14:paraId="3D5BBAF3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4" w:type="dxa"/>
            <w:hideMark/>
          </w:tcPr>
          <w:p w14:paraId="031FDE96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E41687" w:rsidRPr="00767907" w14:paraId="591EF666" w14:textId="77777777" w:rsidTr="00405FA2">
        <w:tc>
          <w:tcPr>
            <w:tcW w:w="2093" w:type="dxa"/>
          </w:tcPr>
          <w:p w14:paraId="4E5E8E13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1C7D582E" w14:textId="3487AFA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 قوتابخانة</w:t>
            </w:r>
          </w:p>
        </w:tc>
        <w:tc>
          <w:tcPr>
            <w:tcW w:w="1875" w:type="dxa"/>
            <w:hideMark/>
          </w:tcPr>
          <w:p w14:paraId="0FAC980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68" w:type="dxa"/>
            <w:hideMark/>
          </w:tcPr>
          <w:p w14:paraId="6B522587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52" w:type="dxa"/>
          </w:tcPr>
          <w:p w14:paraId="4976A115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51" w:type="dxa"/>
            <w:hideMark/>
          </w:tcPr>
          <w:p w14:paraId="670E71FA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4" w:type="dxa"/>
            <w:hideMark/>
          </w:tcPr>
          <w:p w14:paraId="30376B5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03B02B7D" w14:textId="77777777" w:rsidTr="00405FA2">
        <w:tc>
          <w:tcPr>
            <w:tcW w:w="2093" w:type="dxa"/>
          </w:tcPr>
          <w:p w14:paraId="13DF8D8F" w14:textId="0A936A2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 شيرين سعد الله</w:t>
            </w:r>
            <w:r w:rsidR="003C0273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  <w:r w:rsidR="003C0273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)</w:t>
            </w:r>
          </w:p>
        </w:tc>
        <w:tc>
          <w:tcPr>
            <w:tcW w:w="1778" w:type="dxa"/>
            <w:vAlign w:val="center"/>
          </w:tcPr>
          <w:p w14:paraId="02466D03" w14:textId="58AB674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59055</w:t>
            </w:r>
          </w:p>
        </w:tc>
        <w:tc>
          <w:tcPr>
            <w:tcW w:w="1875" w:type="dxa"/>
            <w:vAlign w:val="center"/>
          </w:tcPr>
          <w:p w14:paraId="62D0B932" w14:textId="42A6847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57069</w:t>
            </w:r>
          </w:p>
        </w:tc>
        <w:tc>
          <w:tcPr>
            <w:tcW w:w="3568" w:type="dxa"/>
          </w:tcPr>
          <w:p w14:paraId="7C5D9A57" w14:textId="0935538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استي / نزيك ثةيمانطاي ثؤلؤ تةكنيكي</w:t>
            </w:r>
          </w:p>
        </w:tc>
        <w:tc>
          <w:tcPr>
            <w:tcW w:w="2452" w:type="dxa"/>
            <w:vAlign w:val="center"/>
          </w:tcPr>
          <w:p w14:paraId="2DF6F105" w14:textId="5DD22AA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ذياري بنةرِةتي تيَكةلاَو</w:t>
            </w:r>
          </w:p>
        </w:tc>
        <w:tc>
          <w:tcPr>
            <w:tcW w:w="3151" w:type="dxa"/>
          </w:tcPr>
          <w:p w14:paraId="75891891" w14:textId="62BAFC8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ن احمد حميد امين</w:t>
            </w:r>
          </w:p>
        </w:tc>
        <w:tc>
          <w:tcPr>
            <w:tcW w:w="594" w:type="dxa"/>
          </w:tcPr>
          <w:p w14:paraId="2780650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345CEC21" w14:textId="77777777" w:rsidTr="00405FA2">
        <w:tc>
          <w:tcPr>
            <w:tcW w:w="2093" w:type="dxa"/>
          </w:tcPr>
          <w:p w14:paraId="18811681" w14:textId="106885E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B492044" w14:textId="52912D3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94559</w:t>
            </w:r>
          </w:p>
        </w:tc>
        <w:tc>
          <w:tcPr>
            <w:tcW w:w="1875" w:type="dxa"/>
            <w:vAlign w:val="center"/>
          </w:tcPr>
          <w:p w14:paraId="2F679C88" w14:textId="2681544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3998432</w:t>
            </w:r>
          </w:p>
        </w:tc>
        <w:tc>
          <w:tcPr>
            <w:tcW w:w="3568" w:type="dxa"/>
          </w:tcPr>
          <w:p w14:paraId="34ECE05A" w14:textId="4A8BF15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 سيَبيران/ بةرامبةر دلاوةر بازار / تةنيشت شارةواني سيَبيران</w:t>
            </w:r>
          </w:p>
        </w:tc>
        <w:tc>
          <w:tcPr>
            <w:tcW w:w="2452" w:type="dxa"/>
            <w:vAlign w:val="center"/>
          </w:tcPr>
          <w:p w14:paraId="7E67B974" w14:textId="75B5F7C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كاردينياي كضان</w:t>
            </w:r>
          </w:p>
        </w:tc>
        <w:tc>
          <w:tcPr>
            <w:tcW w:w="3151" w:type="dxa"/>
          </w:tcPr>
          <w:p w14:paraId="6C429265" w14:textId="60F0A74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اظطة خالد محمد</w:t>
            </w:r>
          </w:p>
        </w:tc>
        <w:tc>
          <w:tcPr>
            <w:tcW w:w="594" w:type="dxa"/>
            <w:hideMark/>
          </w:tcPr>
          <w:p w14:paraId="50F72540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73DE8C8" w14:textId="77777777" w:rsidTr="00405FA2">
        <w:tc>
          <w:tcPr>
            <w:tcW w:w="2093" w:type="dxa"/>
          </w:tcPr>
          <w:p w14:paraId="6BDB8CB2" w14:textId="58129BE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0B17948" w14:textId="0B4F0C6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79323</w:t>
            </w:r>
          </w:p>
        </w:tc>
        <w:tc>
          <w:tcPr>
            <w:tcW w:w="1875" w:type="dxa"/>
            <w:vAlign w:val="center"/>
          </w:tcPr>
          <w:p w14:paraId="1386994C" w14:textId="729C175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654254</w:t>
            </w:r>
          </w:p>
        </w:tc>
        <w:tc>
          <w:tcPr>
            <w:tcW w:w="3568" w:type="dxa"/>
          </w:tcPr>
          <w:p w14:paraId="2DB3BFCB" w14:textId="693981A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ئيلنجاغ / نزيك قوشتةثة</w:t>
            </w:r>
          </w:p>
        </w:tc>
        <w:tc>
          <w:tcPr>
            <w:tcW w:w="2452" w:type="dxa"/>
            <w:vAlign w:val="center"/>
          </w:tcPr>
          <w:p w14:paraId="63D197A6" w14:textId="5E30FF3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يلنجاغي بنةرِةتي تيَكةلاَو</w:t>
            </w:r>
          </w:p>
        </w:tc>
        <w:tc>
          <w:tcPr>
            <w:tcW w:w="3151" w:type="dxa"/>
          </w:tcPr>
          <w:p w14:paraId="7AB3B163" w14:textId="18BD0A9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ريسكة قهار عمر</w:t>
            </w:r>
          </w:p>
        </w:tc>
        <w:tc>
          <w:tcPr>
            <w:tcW w:w="594" w:type="dxa"/>
            <w:hideMark/>
          </w:tcPr>
          <w:p w14:paraId="5AA92D5B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7AD08F1F" w14:textId="77777777" w:rsidTr="00405FA2">
        <w:tc>
          <w:tcPr>
            <w:tcW w:w="2093" w:type="dxa"/>
          </w:tcPr>
          <w:p w14:paraId="0D1809A4" w14:textId="0227A76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E3688E8" w14:textId="4F099EF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821</w:t>
            </w:r>
          </w:p>
        </w:tc>
        <w:tc>
          <w:tcPr>
            <w:tcW w:w="1875" w:type="dxa"/>
            <w:vAlign w:val="center"/>
          </w:tcPr>
          <w:p w14:paraId="3D2F0C31" w14:textId="3F25619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950570</w:t>
            </w:r>
          </w:p>
        </w:tc>
        <w:tc>
          <w:tcPr>
            <w:tcW w:w="3568" w:type="dxa"/>
          </w:tcPr>
          <w:p w14:paraId="50F37A75" w14:textId="181CFC14" w:rsidR="00C43D83" w:rsidRPr="00B22D24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B22D2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شت دائيرةي  مروري قةديم</w:t>
            </w:r>
          </w:p>
        </w:tc>
        <w:tc>
          <w:tcPr>
            <w:tcW w:w="2452" w:type="dxa"/>
            <w:vAlign w:val="center"/>
          </w:tcPr>
          <w:p w14:paraId="27ADBF5C" w14:textId="2AFF3D2B" w:rsidR="00C43D83" w:rsidRPr="00B22D24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B22D2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كاري بنةرِةتي تيَكةلاَو</w:t>
            </w:r>
          </w:p>
        </w:tc>
        <w:tc>
          <w:tcPr>
            <w:tcW w:w="3151" w:type="dxa"/>
          </w:tcPr>
          <w:p w14:paraId="4F92F2A1" w14:textId="1CDA736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سين عباس حيدر</w:t>
            </w:r>
          </w:p>
        </w:tc>
        <w:tc>
          <w:tcPr>
            <w:tcW w:w="594" w:type="dxa"/>
          </w:tcPr>
          <w:p w14:paraId="5372EBE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0346DE2C" w14:textId="77777777" w:rsidTr="00405FA2">
        <w:tc>
          <w:tcPr>
            <w:tcW w:w="2093" w:type="dxa"/>
          </w:tcPr>
          <w:p w14:paraId="2E0F9DC9" w14:textId="261C236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824F5DF" w14:textId="39B2F80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94559</w:t>
            </w:r>
          </w:p>
        </w:tc>
        <w:tc>
          <w:tcPr>
            <w:tcW w:w="1875" w:type="dxa"/>
            <w:vAlign w:val="center"/>
          </w:tcPr>
          <w:p w14:paraId="2CF93B4A" w14:textId="21E1F8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475753</w:t>
            </w:r>
          </w:p>
        </w:tc>
        <w:tc>
          <w:tcPr>
            <w:tcW w:w="3568" w:type="dxa"/>
          </w:tcPr>
          <w:p w14:paraId="70644019" w14:textId="750B713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وندي  سيَبيران/ بةرامبةر دلاوةر بازار / تةنيشت شارةواني</w:t>
            </w:r>
          </w:p>
        </w:tc>
        <w:tc>
          <w:tcPr>
            <w:tcW w:w="2452" w:type="dxa"/>
            <w:vAlign w:val="center"/>
          </w:tcPr>
          <w:p w14:paraId="50FC0474" w14:textId="5303C83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كاردينياي كضان</w:t>
            </w:r>
          </w:p>
        </w:tc>
        <w:tc>
          <w:tcPr>
            <w:tcW w:w="3151" w:type="dxa"/>
          </w:tcPr>
          <w:p w14:paraId="6F43BC44" w14:textId="5325A3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شادية جلال قادر </w:t>
            </w:r>
          </w:p>
        </w:tc>
        <w:tc>
          <w:tcPr>
            <w:tcW w:w="594" w:type="dxa"/>
          </w:tcPr>
          <w:p w14:paraId="149A6CA6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C43D83" w:rsidRPr="00767907" w14:paraId="49BAC6AA" w14:textId="77777777" w:rsidTr="00405FA2">
        <w:tc>
          <w:tcPr>
            <w:tcW w:w="2093" w:type="dxa"/>
          </w:tcPr>
          <w:p w14:paraId="50C5E47F" w14:textId="71564CD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2DBC3EA" w14:textId="36F981D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821</w:t>
            </w:r>
          </w:p>
        </w:tc>
        <w:tc>
          <w:tcPr>
            <w:tcW w:w="1875" w:type="dxa"/>
            <w:vAlign w:val="center"/>
          </w:tcPr>
          <w:p w14:paraId="53F7C871" w14:textId="1CF73B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4667918</w:t>
            </w:r>
          </w:p>
        </w:tc>
        <w:tc>
          <w:tcPr>
            <w:tcW w:w="3568" w:type="dxa"/>
          </w:tcPr>
          <w:p w14:paraId="63D1681F" w14:textId="56E2F11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استي نويَ/ ثشت بةرِيَوةبةرايةتي هاتووضؤي كؤن</w:t>
            </w:r>
          </w:p>
        </w:tc>
        <w:tc>
          <w:tcPr>
            <w:tcW w:w="2452" w:type="dxa"/>
            <w:vAlign w:val="center"/>
          </w:tcPr>
          <w:p w14:paraId="73945BA1" w14:textId="4727A098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كاري بنةرِةتي تيَكةلاَو</w:t>
            </w:r>
          </w:p>
        </w:tc>
        <w:tc>
          <w:tcPr>
            <w:tcW w:w="3151" w:type="dxa"/>
          </w:tcPr>
          <w:p w14:paraId="1D8C1EAF" w14:textId="5648B691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زياد مامةر</w:t>
            </w:r>
          </w:p>
        </w:tc>
        <w:tc>
          <w:tcPr>
            <w:tcW w:w="594" w:type="dxa"/>
          </w:tcPr>
          <w:p w14:paraId="2381E855" w14:textId="7777777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C0D4043" w14:textId="370A73E6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15EAB95" w14:textId="77777777" w:rsidR="00902159" w:rsidRPr="00767907" w:rsidRDefault="00902159" w:rsidP="0090215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6C6B03C" w14:textId="4F63D7E5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371"/>
        <w:gridCol w:w="1832"/>
        <w:gridCol w:w="1778"/>
        <w:gridCol w:w="3575"/>
        <w:gridCol w:w="2358"/>
        <w:gridCol w:w="2979"/>
        <w:gridCol w:w="618"/>
      </w:tblGrid>
      <w:tr w:rsidR="000C672C" w:rsidRPr="00767907" w14:paraId="77572D55" w14:textId="77777777" w:rsidTr="001E3A3E">
        <w:tc>
          <w:tcPr>
            <w:tcW w:w="11914" w:type="dxa"/>
            <w:gridSpan w:val="5"/>
          </w:tcPr>
          <w:p w14:paraId="5D524292" w14:textId="124EC02A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.دلۆڤان سيف الدين غفورى 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ب.ي.د.محمد قادر </w:t>
            </w:r>
          </w:p>
        </w:tc>
        <w:tc>
          <w:tcPr>
            <w:tcW w:w="2979" w:type="dxa"/>
            <w:hideMark/>
          </w:tcPr>
          <w:p w14:paraId="37D0BF4B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8" w:type="dxa"/>
            <w:hideMark/>
          </w:tcPr>
          <w:p w14:paraId="5E477B6F" w14:textId="77777777" w:rsidR="000C672C" w:rsidRPr="00767907" w:rsidRDefault="000C672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E3A3E" w:rsidRPr="00767907" w14:paraId="5D7D2221" w14:textId="77777777" w:rsidTr="001E3A3E">
        <w:tc>
          <w:tcPr>
            <w:tcW w:w="2371" w:type="dxa"/>
          </w:tcPr>
          <w:p w14:paraId="6673182D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2" w:type="dxa"/>
            <w:hideMark/>
          </w:tcPr>
          <w:p w14:paraId="687371C1" w14:textId="4A5F0C15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78" w:type="dxa"/>
            <w:hideMark/>
          </w:tcPr>
          <w:p w14:paraId="2FDFD92C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75" w:type="dxa"/>
            <w:hideMark/>
          </w:tcPr>
          <w:p w14:paraId="399B4194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358" w:type="dxa"/>
          </w:tcPr>
          <w:p w14:paraId="142FA761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979" w:type="dxa"/>
            <w:hideMark/>
          </w:tcPr>
          <w:p w14:paraId="0334FB33" w14:textId="47C936F4" w:rsidR="00E41687" w:rsidRPr="00767907" w:rsidRDefault="00E41687" w:rsidP="001E3A3E">
            <w:pPr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يان </w:t>
            </w:r>
          </w:p>
        </w:tc>
        <w:tc>
          <w:tcPr>
            <w:tcW w:w="618" w:type="dxa"/>
            <w:hideMark/>
          </w:tcPr>
          <w:p w14:paraId="22958788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E3A3E" w:rsidRPr="00767907" w14:paraId="1EE3CEE3" w14:textId="77777777" w:rsidTr="001E3A3E">
        <w:tc>
          <w:tcPr>
            <w:tcW w:w="2371" w:type="dxa"/>
            <w:vAlign w:val="center"/>
          </w:tcPr>
          <w:p w14:paraId="249345E6" w14:textId="33DA9C37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40ED5056" w14:textId="3B06D58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921504</w:t>
            </w:r>
          </w:p>
        </w:tc>
        <w:tc>
          <w:tcPr>
            <w:tcW w:w="1778" w:type="dxa"/>
            <w:vAlign w:val="center"/>
          </w:tcPr>
          <w:p w14:paraId="6B2FCD87" w14:textId="103ABE6A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02326</w:t>
            </w:r>
          </w:p>
        </w:tc>
        <w:tc>
          <w:tcPr>
            <w:tcW w:w="3575" w:type="dxa"/>
          </w:tcPr>
          <w:p w14:paraId="23ECAF87" w14:textId="38A7B396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خةيات / تةنيشت ثةيمانطاي تةكنيكي خةبات</w:t>
            </w:r>
          </w:p>
        </w:tc>
        <w:tc>
          <w:tcPr>
            <w:tcW w:w="2358" w:type="dxa"/>
            <w:vAlign w:val="center"/>
          </w:tcPr>
          <w:p w14:paraId="4A168EB5" w14:textId="14A15B7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كوردياري كضان</w:t>
            </w:r>
          </w:p>
        </w:tc>
        <w:tc>
          <w:tcPr>
            <w:tcW w:w="2979" w:type="dxa"/>
          </w:tcPr>
          <w:p w14:paraId="5E6D863A" w14:textId="0D3F5D4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ذدة انور شيخة عدي</w:t>
            </w:r>
          </w:p>
        </w:tc>
        <w:tc>
          <w:tcPr>
            <w:tcW w:w="618" w:type="dxa"/>
          </w:tcPr>
          <w:p w14:paraId="2AC33C0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E3A3E" w:rsidRPr="00767907" w14:paraId="5D0E0269" w14:textId="77777777" w:rsidTr="001E3A3E">
        <w:tc>
          <w:tcPr>
            <w:tcW w:w="2371" w:type="dxa"/>
            <w:vAlign w:val="center"/>
          </w:tcPr>
          <w:p w14:paraId="2484A03A" w14:textId="6F4FCC5A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0F0388AC" w14:textId="4BC0259D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778" w:type="dxa"/>
            <w:vAlign w:val="center"/>
          </w:tcPr>
          <w:p w14:paraId="159ED96C" w14:textId="256FE32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71456</w:t>
            </w:r>
          </w:p>
        </w:tc>
        <w:tc>
          <w:tcPr>
            <w:tcW w:w="3575" w:type="dxa"/>
          </w:tcPr>
          <w:p w14:paraId="0A07BAC9" w14:textId="506B522C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طةرِةكي مامؤستايان ( قرية زانكؤ )</w:t>
            </w:r>
          </w:p>
        </w:tc>
        <w:tc>
          <w:tcPr>
            <w:tcW w:w="2358" w:type="dxa"/>
            <w:vAlign w:val="center"/>
          </w:tcPr>
          <w:p w14:paraId="65956D7C" w14:textId="403C427E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وةفايي تيَكةلاَوي بنةرِةتي</w:t>
            </w:r>
          </w:p>
        </w:tc>
        <w:tc>
          <w:tcPr>
            <w:tcW w:w="2979" w:type="dxa"/>
          </w:tcPr>
          <w:p w14:paraId="30961E4A" w14:textId="62CFB3D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ةوين ئوميَد مسعود محمود</w:t>
            </w:r>
          </w:p>
        </w:tc>
        <w:tc>
          <w:tcPr>
            <w:tcW w:w="618" w:type="dxa"/>
            <w:hideMark/>
          </w:tcPr>
          <w:p w14:paraId="0A14DA79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E3A3E" w:rsidRPr="00767907" w14:paraId="01367A98" w14:textId="77777777" w:rsidTr="001E3A3E">
        <w:tc>
          <w:tcPr>
            <w:tcW w:w="2371" w:type="dxa"/>
          </w:tcPr>
          <w:p w14:paraId="7D7F67A8" w14:textId="6FC7CE53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1BB89F5B" w14:textId="6BB2D24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20390</w:t>
            </w:r>
          </w:p>
        </w:tc>
        <w:tc>
          <w:tcPr>
            <w:tcW w:w="1778" w:type="dxa"/>
            <w:vAlign w:val="center"/>
          </w:tcPr>
          <w:p w14:paraId="14C61B56" w14:textId="4639D36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787812</w:t>
            </w:r>
          </w:p>
        </w:tc>
        <w:tc>
          <w:tcPr>
            <w:tcW w:w="3575" w:type="dxa"/>
          </w:tcPr>
          <w:p w14:paraId="0F136B57" w14:textId="33711F45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زانكؤ / نزيك داخلي 18 ي شوبات</w:t>
            </w:r>
          </w:p>
        </w:tc>
        <w:tc>
          <w:tcPr>
            <w:tcW w:w="2358" w:type="dxa"/>
            <w:vAlign w:val="center"/>
          </w:tcPr>
          <w:p w14:paraId="7709ABD0" w14:textId="15C95AA8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ةيداي بنةرِةتي تيَكةلاَو</w:t>
            </w:r>
          </w:p>
        </w:tc>
        <w:tc>
          <w:tcPr>
            <w:tcW w:w="2979" w:type="dxa"/>
          </w:tcPr>
          <w:p w14:paraId="49114824" w14:textId="68A7A88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وات توفيق طة</w:t>
            </w:r>
          </w:p>
        </w:tc>
        <w:tc>
          <w:tcPr>
            <w:tcW w:w="618" w:type="dxa"/>
            <w:hideMark/>
          </w:tcPr>
          <w:p w14:paraId="37097767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E3A3E" w:rsidRPr="00767907" w14:paraId="56503734" w14:textId="77777777" w:rsidTr="001E3A3E">
        <w:tc>
          <w:tcPr>
            <w:tcW w:w="2371" w:type="dxa"/>
          </w:tcPr>
          <w:p w14:paraId="2209DA55" w14:textId="508C6729" w:rsidR="00E41687" w:rsidRPr="00767907" w:rsidRDefault="001E3A3E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6F09C2CC" w14:textId="608F560F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67718</w:t>
            </w:r>
          </w:p>
        </w:tc>
        <w:tc>
          <w:tcPr>
            <w:tcW w:w="1778" w:type="dxa"/>
            <w:vAlign w:val="center"/>
          </w:tcPr>
          <w:p w14:paraId="6483023B" w14:textId="75E555C9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6609033</w:t>
            </w:r>
          </w:p>
        </w:tc>
        <w:tc>
          <w:tcPr>
            <w:tcW w:w="3575" w:type="dxa"/>
          </w:tcPr>
          <w:p w14:paraId="10F98C3F" w14:textId="7A190623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طولاَن (1) بةرامبةر مزطةوتي عطية خان </w:t>
            </w:r>
          </w:p>
        </w:tc>
        <w:tc>
          <w:tcPr>
            <w:tcW w:w="2358" w:type="dxa"/>
            <w:vAlign w:val="center"/>
          </w:tcPr>
          <w:p w14:paraId="5085F533" w14:textId="2D0D7250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تافطةي بنةرةتي تيَكةلاَو</w:t>
            </w:r>
          </w:p>
        </w:tc>
        <w:tc>
          <w:tcPr>
            <w:tcW w:w="2979" w:type="dxa"/>
          </w:tcPr>
          <w:p w14:paraId="3E1C74BA" w14:textId="77E73BCE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برزؤ قادر</w:t>
            </w:r>
          </w:p>
        </w:tc>
        <w:tc>
          <w:tcPr>
            <w:tcW w:w="618" w:type="dxa"/>
          </w:tcPr>
          <w:p w14:paraId="64B6DD2F" w14:textId="77777777" w:rsidR="00E41687" w:rsidRPr="00767907" w:rsidRDefault="00E416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2622C4" w:rsidRPr="00767907" w14:paraId="768E6384" w14:textId="77777777" w:rsidTr="00AC1843">
        <w:tc>
          <w:tcPr>
            <w:tcW w:w="2371" w:type="dxa"/>
          </w:tcPr>
          <w:p w14:paraId="5E62ABA4" w14:textId="705E1299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0A5FA60C" w14:textId="63FC5A30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481076</w:t>
            </w:r>
          </w:p>
        </w:tc>
        <w:tc>
          <w:tcPr>
            <w:tcW w:w="1778" w:type="dxa"/>
            <w:vAlign w:val="center"/>
          </w:tcPr>
          <w:p w14:paraId="1271CA51" w14:textId="631CBEC6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3610676</w:t>
            </w:r>
          </w:p>
        </w:tc>
        <w:tc>
          <w:tcPr>
            <w:tcW w:w="3575" w:type="dxa"/>
          </w:tcPr>
          <w:p w14:paraId="326B427E" w14:textId="7E424614" w:rsidR="002622C4" w:rsidRPr="00767907" w:rsidRDefault="002622C4" w:rsidP="00F17D51">
            <w:pPr>
              <w:tabs>
                <w:tab w:val="right" w:pos="1800"/>
              </w:tabs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طةرِةكي شادي / نزيك نةخؤشخانةي  هةوليَري نيَودةولَةتي</w:t>
            </w:r>
          </w:p>
        </w:tc>
        <w:tc>
          <w:tcPr>
            <w:tcW w:w="2358" w:type="dxa"/>
          </w:tcPr>
          <w:p w14:paraId="57E2B709" w14:textId="1C9378B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رِؤنياي بنةرِةتي كضان</w:t>
            </w:r>
          </w:p>
        </w:tc>
        <w:tc>
          <w:tcPr>
            <w:tcW w:w="2979" w:type="dxa"/>
          </w:tcPr>
          <w:p w14:paraId="2F94B740" w14:textId="396E1FB1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9BBB59" w:themeColor="accent3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ور توانا محمد</w:t>
            </w:r>
          </w:p>
        </w:tc>
        <w:tc>
          <w:tcPr>
            <w:tcW w:w="618" w:type="dxa"/>
          </w:tcPr>
          <w:p w14:paraId="7746EA10" w14:textId="5969C53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2622C4" w:rsidRPr="00767907" w14:paraId="4CB5BA1D" w14:textId="77777777" w:rsidTr="001E3A3E">
        <w:tc>
          <w:tcPr>
            <w:tcW w:w="2371" w:type="dxa"/>
          </w:tcPr>
          <w:p w14:paraId="4F8CBAF5" w14:textId="22BE179C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2" w:type="dxa"/>
            <w:vAlign w:val="center"/>
          </w:tcPr>
          <w:p w14:paraId="64ED3A85" w14:textId="719C79B6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2177</w:t>
            </w:r>
          </w:p>
        </w:tc>
        <w:tc>
          <w:tcPr>
            <w:tcW w:w="1778" w:type="dxa"/>
            <w:vAlign w:val="center"/>
          </w:tcPr>
          <w:p w14:paraId="7BEAE145" w14:textId="1AF6243F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423665</w:t>
            </w:r>
          </w:p>
        </w:tc>
        <w:tc>
          <w:tcPr>
            <w:tcW w:w="3575" w:type="dxa"/>
          </w:tcPr>
          <w:p w14:paraId="7CD115EA" w14:textId="6FD9325E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 / نزيك قوتابخانةي شيَروانة</w:t>
            </w:r>
          </w:p>
        </w:tc>
        <w:tc>
          <w:tcPr>
            <w:tcW w:w="2358" w:type="dxa"/>
            <w:vAlign w:val="center"/>
          </w:tcPr>
          <w:p w14:paraId="7C42A9F7" w14:textId="7A6E23CD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تريفةي  كضان</w:t>
            </w:r>
          </w:p>
        </w:tc>
        <w:tc>
          <w:tcPr>
            <w:tcW w:w="2979" w:type="dxa"/>
          </w:tcPr>
          <w:p w14:paraId="247F6198" w14:textId="6E605FCA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ؤ سردار مجيد</w:t>
            </w:r>
          </w:p>
        </w:tc>
        <w:tc>
          <w:tcPr>
            <w:tcW w:w="618" w:type="dxa"/>
          </w:tcPr>
          <w:p w14:paraId="45CFB73F" w14:textId="12C523D5" w:rsidR="002622C4" w:rsidRPr="00767907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445E4DD3" w14:textId="77777777" w:rsidR="00E41687" w:rsidRPr="00767907" w:rsidRDefault="00E41687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9495670" w14:textId="795CBB16" w:rsidR="00D37131" w:rsidRPr="00767907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p w14:paraId="758223D0" w14:textId="77777777" w:rsidR="00800EE4" w:rsidRPr="00767907" w:rsidRDefault="00800EE4" w:rsidP="00800EE4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871" w:type="dxa"/>
        <w:tblInd w:w="-1026" w:type="dxa"/>
        <w:tblLook w:val="04A0" w:firstRow="1" w:lastRow="0" w:firstColumn="1" w:lastColumn="0" w:noHBand="0" w:noVBand="1"/>
      </w:tblPr>
      <w:tblGrid>
        <w:gridCol w:w="2190"/>
        <w:gridCol w:w="1787"/>
        <w:gridCol w:w="1778"/>
        <w:gridCol w:w="4356"/>
        <w:gridCol w:w="2710"/>
        <w:gridCol w:w="2510"/>
        <w:gridCol w:w="540"/>
      </w:tblGrid>
      <w:tr w:rsidR="00F65287" w:rsidRPr="00767907" w14:paraId="7E46F254" w14:textId="77777777" w:rsidTr="00F76A65">
        <w:tc>
          <w:tcPr>
            <w:tcW w:w="12821" w:type="dxa"/>
            <w:gridSpan w:val="5"/>
          </w:tcPr>
          <w:p w14:paraId="5DB20348" w14:textId="1B23A3D4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پەخشان أسماعيل حمد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</w:t>
            </w:r>
            <w:r w:rsidR="00453A7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نه وشه عالب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م. </w:t>
            </w:r>
            <w:r w:rsidR="001B6A47"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u w:val="single"/>
                <w:rtl/>
              </w:rPr>
              <w:t>الان انور</w:t>
            </w:r>
            <w:r w:rsid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510" w:type="dxa"/>
            <w:hideMark/>
          </w:tcPr>
          <w:p w14:paraId="1134C9E9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40" w:type="dxa"/>
            <w:hideMark/>
          </w:tcPr>
          <w:p w14:paraId="3132A093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76A65" w:rsidRPr="00767907" w14:paraId="300D4116" w14:textId="77777777" w:rsidTr="00405FA2">
        <w:tc>
          <w:tcPr>
            <w:tcW w:w="2190" w:type="dxa"/>
          </w:tcPr>
          <w:p w14:paraId="02CB72EF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87" w:type="dxa"/>
            <w:hideMark/>
          </w:tcPr>
          <w:p w14:paraId="5204FC63" w14:textId="78BB7C74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</w:t>
            </w:r>
          </w:p>
        </w:tc>
        <w:tc>
          <w:tcPr>
            <w:tcW w:w="1778" w:type="dxa"/>
            <w:hideMark/>
          </w:tcPr>
          <w:p w14:paraId="24533956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4356" w:type="dxa"/>
            <w:hideMark/>
          </w:tcPr>
          <w:p w14:paraId="27CB5AC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710" w:type="dxa"/>
          </w:tcPr>
          <w:p w14:paraId="3F666985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2510" w:type="dxa"/>
            <w:hideMark/>
          </w:tcPr>
          <w:p w14:paraId="56EAFC5D" w14:textId="71A7E0F0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F76A65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يان</w:t>
            </w:r>
          </w:p>
        </w:tc>
        <w:tc>
          <w:tcPr>
            <w:tcW w:w="540" w:type="dxa"/>
            <w:hideMark/>
          </w:tcPr>
          <w:p w14:paraId="0FE06EF4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F76A65" w:rsidRPr="00767907" w14:paraId="7F98DC4D" w14:textId="77777777" w:rsidTr="00405FA2">
        <w:tc>
          <w:tcPr>
            <w:tcW w:w="2190" w:type="dxa"/>
          </w:tcPr>
          <w:p w14:paraId="0786B68C" w14:textId="5004249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5615CC42" w14:textId="55DDA23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1902</w:t>
            </w:r>
          </w:p>
        </w:tc>
        <w:tc>
          <w:tcPr>
            <w:tcW w:w="1778" w:type="dxa"/>
            <w:vAlign w:val="center"/>
          </w:tcPr>
          <w:p w14:paraId="1D49F10C" w14:textId="32A61751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135844</w:t>
            </w:r>
          </w:p>
        </w:tc>
        <w:tc>
          <w:tcPr>
            <w:tcW w:w="4356" w:type="dxa"/>
          </w:tcPr>
          <w:p w14:paraId="38B11082" w14:textId="28D93C6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طةرِةكي شيَخ احمد نزيك مزطةوتي عةتية خان</w:t>
            </w:r>
          </w:p>
        </w:tc>
        <w:tc>
          <w:tcPr>
            <w:tcW w:w="2710" w:type="dxa"/>
            <w:vAlign w:val="center"/>
          </w:tcPr>
          <w:p w14:paraId="7BD31913" w14:textId="30EEAA7C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سيمي بنةرِةتي تيَكةلاَو</w:t>
            </w:r>
          </w:p>
        </w:tc>
        <w:tc>
          <w:tcPr>
            <w:tcW w:w="2510" w:type="dxa"/>
          </w:tcPr>
          <w:p w14:paraId="6C75E38A" w14:textId="4F0F2EF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ا خدر احمد</w:t>
            </w:r>
          </w:p>
        </w:tc>
        <w:tc>
          <w:tcPr>
            <w:tcW w:w="540" w:type="dxa"/>
          </w:tcPr>
          <w:p w14:paraId="01A705DF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F76A65" w:rsidRPr="00767907" w14:paraId="4A55A594" w14:textId="77777777" w:rsidTr="00405FA2">
        <w:tc>
          <w:tcPr>
            <w:tcW w:w="2190" w:type="dxa"/>
          </w:tcPr>
          <w:p w14:paraId="26488131" w14:textId="7C596D89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4691068C" w14:textId="363C07B4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2660</w:t>
            </w:r>
          </w:p>
        </w:tc>
        <w:tc>
          <w:tcPr>
            <w:tcW w:w="1778" w:type="dxa"/>
            <w:vAlign w:val="center"/>
          </w:tcPr>
          <w:p w14:paraId="44B50938" w14:textId="38005C48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566246</w:t>
            </w:r>
          </w:p>
        </w:tc>
        <w:tc>
          <w:tcPr>
            <w:tcW w:w="4356" w:type="dxa"/>
          </w:tcPr>
          <w:p w14:paraId="702F7372" w14:textId="00E11279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برايةتي /  ثشت بةنزينخانةي رِزطاري</w:t>
            </w:r>
          </w:p>
        </w:tc>
        <w:tc>
          <w:tcPr>
            <w:tcW w:w="2710" w:type="dxa"/>
            <w:vAlign w:val="center"/>
          </w:tcPr>
          <w:p w14:paraId="676CCEE7" w14:textId="558E570A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ؤدؤي بنةرِةتي تيَكةلاَو</w:t>
            </w:r>
          </w:p>
        </w:tc>
        <w:tc>
          <w:tcPr>
            <w:tcW w:w="2510" w:type="dxa"/>
          </w:tcPr>
          <w:p w14:paraId="544A62BC" w14:textId="50AE057B" w:rsidR="00F76A65" w:rsidRPr="00767907" w:rsidRDefault="00F76A65" w:rsidP="004C73FE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د نةوزاد صادق</w:t>
            </w:r>
          </w:p>
        </w:tc>
        <w:tc>
          <w:tcPr>
            <w:tcW w:w="540" w:type="dxa"/>
            <w:hideMark/>
          </w:tcPr>
          <w:p w14:paraId="44BAB8F0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F76A65" w:rsidRPr="00767907" w14:paraId="3045AF21" w14:textId="77777777" w:rsidTr="00405FA2">
        <w:tc>
          <w:tcPr>
            <w:tcW w:w="2190" w:type="dxa"/>
          </w:tcPr>
          <w:p w14:paraId="52BE092A" w14:textId="69BB11FB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5F726766" w14:textId="173D1CE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704893</w:t>
            </w:r>
          </w:p>
        </w:tc>
        <w:tc>
          <w:tcPr>
            <w:tcW w:w="1778" w:type="dxa"/>
            <w:vAlign w:val="center"/>
          </w:tcPr>
          <w:p w14:paraId="42F59769" w14:textId="1E8A3816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25262</w:t>
            </w:r>
          </w:p>
        </w:tc>
        <w:tc>
          <w:tcPr>
            <w:tcW w:w="4356" w:type="dxa"/>
          </w:tcPr>
          <w:p w14:paraId="62BE6B70" w14:textId="379674F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ئالَ/ نزيك خانووي ئةمين عامةكان</w:t>
            </w:r>
          </w:p>
        </w:tc>
        <w:tc>
          <w:tcPr>
            <w:tcW w:w="2710" w:type="dxa"/>
            <w:vAlign w:val="center"/>
          </w:tcPr>
          <w:p w14:paraId="3E2C8ECA" w14:textId="2212F55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قوتابخانةي ئاظةندي بنةرِةتي كضان</w:t>
            </w:r>
          </w:p>
        </w:tc>
        <w:tc>
          <w:tcPr>
            <w:tcW w:w="2510" w:type="dxa"/>
          </w:tcPr>
          <w:p w14:paraId="4E6EB2D3" w14:textId="4C59CB03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ينايى احمد ميرزا</w:t>
            </w:r>
          </w:p>
        </w:tc>
        <w:tc>
          <w:tcPr>
            <w:tcW w:w="540" w:type="dxa"/>
            <w:hideMark/>
          </w:tcPr>
          <w:p w14:paraId="07CF2185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F76A65" w:rsidRPr="00767907" w14:paraId="3C11883A" w14:textId="77777777" w:rsidTr="00405FA2">
        <w:tc>
          <w:tcPr>
            <w:tcW w:w="2190" w:type="dxa"/>
          </w:tcPr>
          <w:p w14:paraId="7C5C4739" w14:textId="4A0F999E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87" w:type="dxa"/>
            <w:vAlign w:val="center"/>
          </w:tcPr>
          <w:p w14:paraId="7B25456C" w14:textId="135BB645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3330</w:t>
            </w:r>
          </w:p>
        </w:tc>
        <w:tc>
          <w:tcPr>
            <w:tcW w:w="1778" w:type="dxa"/>
            <w:vAlign w:val="center"/>
          </w:tcPr>
          <w:p w14:paraId="5FE539D7" w14:textId="406C35F4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37859</w:t>
            </w:r>
          </w:p>
        </w:tc>
        <w:tc>
          <w:tcPr>
            <w:tcW w:w="4356" w:type="dxa"/>
          </w:tcPr>
          <w:p w14:paraId="77E8E5D0" w14:textId="125EB706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0 مةتري / نزيك مزطةوتي حاجي موراد</w:t>
            </w:r>
          </w:p>
        </w:tc>
        <w:tc>
          <w:tcPr>
            <w:tcW w:w="2710" w:type="dxa"/>
            <w:vAlign w:val="center"/>
          </w:tcPr>
          <w:p w14:paraId="3CC54E4E" w14:textId="56A00B70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ةسةني بنةرةتي تيَكةلاَو</w:t>
            </w:r>
          </w:p>
        </w:tc>
        <w:tc>
          <w:tcPr>
            <w:tcW w:w="2510" w:type="dxa"/>
          </w:tcPr>
          <w:p w14:paraId="7859D5FB" w14:textId="54E3B29C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سةنطةر فارس</w:t>
            </w:r>
          </w:p>
        </w:tc>
        <w:tc>
          <w:tcPr>
            <w:tcW w:w="540" w:type="dxa"/>
          </w:tcPr>
          <w:p w14:paraId="2973019C" w14:textId="77777777" w:rsidR="00F76A65" w:rsidRPr="00767907" w:rsidRDefault="00F76A65" w:rsidP="00F76A65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53A77" w:rsidRPr="00767907" w14:paraId="09052AB6" w14:textId="77777777" w:rsidTr="00405FA2">
        <w:tc>
          <w:tcPr>
            <w:tcW w:w="2190" w:type="dxa"/>
          </w:tcPr>
          <w:p w14:paraId="07A3E8A6" w14:textId="344AE77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4C73FE" w:rsidRPr="001B6A4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م.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الان أنور)</w:t>
            </w:r>
          </w:p>
        </w:tc>
        <w:tc>
          <w:tcPr>
            <w:tcW w:w="1787" w:type="dxa"/>
            <w:vAlign w:val="center"/>
          </w:tcPr>
          <w:p w14:paraId="3620D809" w14:textId="22334656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14020</w:t>
            </w:r>
          </w:p>
        </w:tc>
        <w:tc>
          <w:tcPr>
            <w:tcW w:w="1778" w:type="dxa"/>
            <w:vAlign w:val="center"/>
          </w:tcPr>
          <w:p w14:paraId="250C9FCC" w14:textId="241E085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491808</w:t>
            </w:r>
          </w:p>
        </w:tc>
        <w:tc>
          <w:tcPr>
            <w:tcW w:w="4356" w:type="dxa"/>
          </w:tcPr>
          <w:p w14:paraId="705B165F" w14:textId="2F31D24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نةورؤز / نزيك كؤليَذي جيهان</w:t>
            </w:r>
          </w:p>
        </w:tc>
        <w:tc>
          <w:tcPr>
            <w:tcW w:w="2710" w:type="dxa"/>
            <w:vAlign w:val="center"/>
          </w:tcPr>
          <w:p w14:paraId="71761C5E" w14:textId="255DF419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ؤخي بنةرِةتي كضان</w:t>
            </w:r>
          </w:p>
        </w:tc>
        <w:tc>
          <w:tcPr>
            <w:tcW w:w="2510" w:type="dxa"/>
          </w:tcPr>
          <w:p w14:paraId="5B2B24AE" w14:textId="206A1CEE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ة حسام غيدان</w:t>
            </w:r>
          </w:p>
        </w:tc>
        <w:tc>
          <w:tcPr>
            <w:tcW w:w="540" w:type="dxa"/>
          </w:tcPr>
          <w:p w14:paraId="212AFBA8" w14:textId="77777777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6A47" w:rsidRPr="00767907" w14:paraId="0D3B0DCC" w14:textId="77777777" w:rsidTr="009A7C8C">
        <w:tc>
          <w:tcPr>
            <w:tcW w:w="2190" w:type="dxa"/>
            <w:vAlign w:val="center"/>
          </w:tcPr>
          <w:p w14:paraId="264430F4" w14:textId="7DDAA47E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به روه رده يى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u w:val="single"/>
                <w:rtl/>
              </w:rPr>
              <w:t>(م.الان أنور)</w:t>
            </w:r>
          </w:p>
        </w:tc>
        <w:tc>
          <w:tcPr>
            <w:tcW w:w="1787" w:type="dxa"/>
          </w:tcPr>
          <w:p w14:paraId="2116DA42" w14:textId="0A830D5A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1778" w:type="dxa"/>
          </w:tcPr>
          <w:p w14:paraId="04BFD2BF" w14:textId="1123092B" w:rsidR="001B6A47" w:rsidRPr="00767907" w:rsidRDefault="001B6A47" w:rsidP="001B6A47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30554319</w:t>
            </w:r>
          </w:p>
        </w:tc>
        <w:tc>
          <w:tcPr>
            <w:tcW w:w="7066" w:type="dxa"/>
            <w:gridSpan w:val="2"/>
          </w:tcPr>
          <w:p w14:paraId="01BFB008" w14:textId="77777777" w:rsidR="001B6A47" w:rsidRPr="001B6A47" w:rsidRDefault="001B6A47" w:rsidP="001B6A47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زادي بنةرةتي كضان- طةرِةكي ئازادي / نزيك ئامادةي بارزاني نةمر-بةرامبةر ماركيَتي سيتي 2</w:t>
            </w:r>
          </w:p>
          <w:p w14:paraId="23CBA765" w14:textId="1C8C7EBB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10" w:type="dxa"/>
          </w:tcPr>
          <w:p w14:paraId="56E1A402" w14:textId="2CE80C19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1B6A4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رير دلزار عثمان نجم</w:t>
            </w:r>
          </w:p>
        </w:tc>
        <w:tc>
          <w:tcPr>
            <w:tcW w:w="540" w:type="dxa"/>
          </w:tcPr>
          <w:p w14:paraId="295DC428" w14:textId="77777777" w:rsidR="001B6A47" w:rsidRPr="00767907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78FD447C" w14:textId="7E43C657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91CECF2" w14:textId="002118FE" w:rsidR="00D37131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0C87D67" w14:textId="77777777" w:rsidR="002622C4" w:rsidRPr="00767907" w:rsidRDefault="002622C4" w:rsidP="002622C4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DA4A127" w14:textId="77777777" w:rsidR="00405FA2" w:rsidRPr="00767907" w:rsidRDefault="00405FA2" w:rsidP="00405FA2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78D8B98" w14:textId="1C312CF3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985"/>
        <w:gridCol w:w="1164"/>
        <w:gridCol w:w="1778"/>
        <w:gridCol w:w="1874"/>
        <w:gridCol w:w="3568"/>
        <w:gridCol w:w="2433"/>
        <w:gridCol w:w="3119"/>
        <w:gridCol w:w="590"/>
      </w:tblGrid>
      <w:tr w:rsidR="00F65287" w:rsidRPr="00767907" w14:paraId="77B645C4" w14:textId="77777777" w:rsidTr="001C5444">
        <w:tc>
          <w:tcPr>
            <w:tcW w:w="11802" w:type="dxa"/>
            <w:gridSpan w:val="6"/>
          </w:tcPr>
          <w:p w14:paraId="24677447" w14:textId="0CB9F621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.اسماء عباس برايم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/>
              </w:rPr>
              <w:t>/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>ب.ي.د</w:t>
            </w:r>
            <w:r w:rsidR="007E5CF7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7E5CF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 ريبين عزيز</w:t>
            </w:r>
          </w:p>
        </w:tc>
        <w:tc>
          <w:tcPr>
            <w:tcW w:w="3119" w:type="dxa"/>
            <w:hideMark/>
          </w:tcPr>
          <w:p w14:paraId="2FE49E69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90" w:type="dxa"/>
            <w:hideMark/>
          </w:tcPr>
          <w:p w14:paraId="709DFB15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D37131" w:rsidRPr="00767907" w14:paraId="489A8305" w14:textId="77777777" w:rsidTr="001C5444">
        <w:tc>
          <w:tcPr>
            <w:tcW w:w="985" w:type="dxa"/>
          </w:tcPr>
          <w:p w14:paraId="269F7B32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942" w:type="dxa"/>
            <w:gridSpan w:val="2"/>
            <w:hideMark/>
          </w:tcPr>
          <w:p w14:paraId="4F4604E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74" w:type="dxa"/>
            <w:hideMark/>
          </w:tcPr>
          <w:p w14:paraId="4C3706A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68" w:type="dxa"/>
            <w:hideMark/>
          </w:tcPr>
          <w:p w14:paraId="760734B8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33" w:type="dxa"/>
          </w:tcPr>
          <w:p w14:paraId="0D7E60F2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19" w:type="dxa"/>
            <w:hideMark/>
          </w:tcPr>
          <w:p w14:paraId="4459DF2F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90" w:type="dxa"/>
            <w:hideMark/>
          </w:tcPr>
          <w:p w14:paraId="46D3DB8D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3D01794E" w14:textId="77777777" w:rsidTr="001C5444">
        <w:tc>
          <w:tcPr>
            <w:tcW w:w="2149" w:type="dxa"/>
            <w:gridSpan w:val="2"/>
          </w:tcPr>
          <w:p w14:paraId="438829CD" w14:textId="2D6E27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9B86CD2" w14:textId="1D53FE7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87435</w:t>
            </w:r>
          </w:p>
        </w:tc>
        <w:tc>
          <w:tcPr>
            <w:tcW w:w="1874" w:type="dxa"/>
            <w:vAlign w:val="center"/>
          </w:tcPr>
          <w:p w14:paraId="13339BD8" w14:textId="3A565A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41304</w:t>
            </w:r>
          </w:p>
        </w:tc>
        <w:tc>
          <w:tcPr>
            <w:tcW w:w="3568" w:type="dxa"/>
          </w:tcPr>
          <w:p w14:paraId="3DEE61FE" w14:textId="1DE155D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/نزيك قوتابخانةي ئيماراتي</w:t>
            </w:r>
          </w:p>
        </w:tc>
        <w:tc>
          <w:tcPr>
            <w:tcW w:w="2433" w:type="dxa"/>
            <w:vAlign w:val="center"/>
          </w:tcPr>
          <w:p w14:paraId="7D3233C6" w14:textId="68A725B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وهةري كضان</w:t>
            </w:r>
          </w:p>
        </w:tc>
        <w:tc>
          <w:tcPr>
            <w:tcW w:w="3119" w:type="dxa"/>
          </w:tcPr>
          <w:p w14:paraId="09F91F5B" w14:textId="6F5FE7E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ةريا لاوكؤ عبداللة </w:t>
            </w:r>
          </w:p>
        </w:tc>
        <w:tc>
          <w:tcPr>
            <w:tcW w:w="590" w:type="dxa"/>
            <w:hideMark/>
          </w:tcPr>
          <w:p w14:paraId="3534933E" w14:textId="1AB4403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607A8CA2" w14:textId="77777777" w:rsidTr="001C5444">
        <w:tc>
          <w:tcPr>
            <w:tcW w:w="2149" w:type="dxa"/>
            <w:gridSpan w:val="2"/>
          </w:tcPr>
          <w:p w14:paraId="7C977F9F" w14:textId="4AE6D3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5B07F23E" w14:textId="351A501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75961</w:t>
            </w:r>
          </w:p>
        </w:tc>
        <w:tc>
          <w:tcPr>
            <w:tcW w:w="1874" w:type="dxa"/>
            <w:vAlign w:val="center"/>
          </w:tcPr>
          <w:p w14:paraId="5AE51B8C" w14:textId="4D7FCF5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740206</w:t>
            </w:r>
          </w:p>
        </w:tc>
        <w:tc>
          <w:tcPr>
            <w:tcW w:w="3568" w:type="dxa"/>
          </w:tcPr>
          <w:p w14:paraId="225EC0B3" w14:textId="3B42D5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ثشت قوتابخانةي كليَظةر</w:t>
            </w:r>
          </w:p>
        </w:tc>
        <w:tc>
          <w:tcPr>
            <w:tcW w:w="2433" w:type="dxa"/>
            <w:vAlign w:val="center"/>
          </w:tcPr>
          <w:p w14:paraId="281349A7" w14:textId="0DF49C1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طةوهةري كضان</w:t>
            </w:r>
          </w:p>
        </w:tc>
        <w:tc>
          <w:tcPr>
            <w:tcW w:w="3119" w:type="dxa"/>
          </w:tcPr>
          <w:p w14:paraId="06FD4F1B" w14:textId="7C14A03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فاخر عارب</w:t>
            </w:r>
          </w:p>
        </w:tc>
        <w:tc>
          <w:tcPr>
            <w:tcW w:w="590" w:type="dxa"/>
            <w:hideMark/>
          </w:tcPr>
          <w:p w14:paraId="3ED08491" w14:textId="3CC3A40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C235E52" w14:textId="77777777" w:rsidTr="001C5444">
        <w:tc>
          <w:tcPr>
            <w:tcW w:w="2149" w:type="dxa"/>
            <w:gridSpan w:val="2"/>
          </w:tcPr>
          <w:p w14:paraId="58721A83" w14:textId="05FDD32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C6FF081" w14:textId="6245721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0792</w:t>
            </w:r>
          </w:p>
        </w:tc>
        <w:tc>
          <w:tcPr>
            <w:tcW w:w="1874" w:type="dxa"/>
            <w:vAlign w:val="center"/>
          </w:tcPr>
          <w:p w14:paraId="5D6A4154" w14:textId="1D37A90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37876</w:t>
            </w:r>
          </w:p>
        </w:tc>
        <w:tc>
          <w:tcPr>
            <w:tcW w:w="3568" w:type="dxa"/>
          </w:tcPr>
          <w:p w14:paraId="505923C2" w14:textId="7B5CAAB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/ شاري زةيتون</w:t>
            </w:r>
          </w:p>
        </w:tc>
        <w:tc>
          <w:tcPr>
            <w:tcW w:w="2433" w:type="dxa"/>
            <w:vAlign w:val="center"/>
          </w:tcPr>
          <w:p w14:paraId="06BDA711" w14:textId="2D0D1BC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زةيتوني بنةرِةتي تيَكةلاَو</w:t>
            </w:r>
          </w:p>
        </w:tc>
        <w:tc>
          <w:tcPr>
            <w:tcW w:w="3119" w:type="dxa"/>
          </w:tcPr>
          <w:p w14:paraId="34BEE5A2" w14:textId="6AEF3BE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اوين ابراهيم رمضان</w:t>
            </w:r>
          </w:p>
        </w:tc>
        <w:tc>
          <w:tcPr>
            <w:tcW w:w="590" w:type="dxa"/>
          </w:tcPr>
          <w:p w14:paraId="1A7C4302" w14:textId="7C390A1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3E6C2ADA" w14:textId="77777777" w:rsidTr="001C5444">
        <w:tc>
          <w:tcPr>
            <w:tcW w:w="2149" w:type="dxa"/>
            <w:gridSpan w:val="2"/>
          </w:tcPr>
          <w:p w14:paraId="6C8EC80A" w14:textId="3B7F1BE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C9D2703" w14:textId="0434CAB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737303</w:t>
            </w:r>
          </w:p>
        </w:tc>
        <w:tc>
          <w:tcPr>
            <w:tcW w:w="1874" w:type="dxa"/>
            <w:vAlign w:val="center"/>
          </w:tcPr>
          <w:p w14:paraId="73EE6FD5" w14:textId="7850EC2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45665</w:t>
            </w:r>
          </w:p>
        </w:tc>
        <w:tc>
          <w:tcPr>
            <w:tcW w:w="3568" w:type="dxa"/>
          </w:tcPr>
          <w:p w14:paraId="1D45451A" w14:textId="5381483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/ جووت سايدي شهيد و ئةنفالكراوةكان / ثشت مزطةوتي شهيد و ئةنفالكراوةكان</w:t>
            </w:r>
          </w:p>
        </w:tc>
        <w:tc>
          <w:tcPr>
            <w:tcW w:w="2433" w:type="dxa"/>
            <w:vAlign w:val="center"/>
          </w:tcPr>
          <w:p w14:paraId="0578C0B4" w14:textId="21BB9BE1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طةوهةري كضان</w:t>
            </w:r>
          </w:p>
        </w:tc>
        <w:tc>
          <w:tcPr>
            <w:tcW w:w="3119" w:type="dxa"/>
          </w:tcPr>
          <w:p w14:paraId="04856D18" w14:textId="3557C7E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سةربةست عبدالحكيم</w:t>
            </w:r>
          </w:p>
        </w:tc>
        <w:tc>
          <w:tcPr>
            <w:tcW w:w="590" w:type="dxa"/>
          </w:tcPr>
          <w:p w14:paraId="0DB6F1F0" w14:textId="751D5F37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2FBE8E48" w14:textId="77777777" w:rsidTr="001C5444">
        <w:tc>
          <w:tcPr>
            <w:tcW w:w="2149" w:type="dxa"/>
            <w:gridSpan w:val="2"/>
          </w:tcPr>
          <w:p w14:paraId="56B4BC8B" w14:textId="52C072C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6EB2080B" w14:textId="093D007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90</w:t>
            </w:r>
          </w:p>
        </w:tc>
        <w:tc>
          <w:tcPr>
            <w:tcW w:w="1874" w:type="dxa"/>
            <w:vAlign w:val="center"/>
          </w:tcPr>
          <w:p w14:paraId="3EEB8F3F" w14:textId="0448434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45505</w:t>
            </w:r>
          </w:p>
        </w:tc>
        <w:tc>
          <w:tcPr>
            <w:tcW w:w="3568" w:type="dxa"/>
          </w:tcPr>
          <w:p w14:paraId="6DE34A76" w14:textId="6349EE6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مانبةران / نزيك ماركيَتي لازيا</w:t>
            </w:r>
          </w:p>
        </w:tc>
        <w:tc>
          <w:tcPr>
            <w:tcW w:w="2433" w:type="dxa"/>
            <w:vAlign w:val="center"/>
          </w:tcPr>
          <w:p w14:paraId="43AC8442" w14:textId="264B940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احمد اسماعيلي نانةكةلي كورِان</w:t>
            </w:r>
          </w:p>
        </w:tc>
        <w:tc>
          <w:tcPr>
            <w:tcW w:w="3119" w:type="dxa"/>
          </w:tcPr>
          <w:p w14:paraId="4C5AA753" w14:textId="3C7B973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وسف سلمان نوري</w:t>
            </w:r>
          </w:p>
        </w:tc>
        <w:tc>
          <w:tcPr>
            <w:tcW w:w="590" w:type="dxa"/>
          </w:tcPr>
          <w:p w14:paraId="4CD202B4" w14:textId="1AA8570D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C43D83" w:rsidRPr="00767907" w14:paraId="413889AA" w14:textId="77777777" w:rsidTr="001C5444">
        <w:tc>
          <w:tcPr>
            <w:tcW w:w="2149" w:type="dxa"/>
            <w:gridSpan w:val="2"/>
          </w:tcPr>
          <w:p w14:paraId="3C65204C" w14:textId="77924FEF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E94C9AC" w14:textId="4F49EF4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75961</w:t>
            </w:r>
          </w:p>
        </w:tc>
        <w:tc>
          <w:tcPr>
            <w:tcW w:w="1874" w:type="dxa"/>
            <w:vAlign w:val="center"/>
          </w:tcPr>
          <w:p w14:paraId="7D097896" w14:textId="626C4702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795495</w:t>
            </w:r>
          </w:p>
        </w:tc>
        <w:tc>
          <w:tcPr>
            <w:tcW w:w="3568" w:type="dxa"/>
          </w:tcPr>
          <w:p w14:paraId="6F642007" w14:textId="6EED12F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زيك لازيا ماركيت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</w:rPr>
              <w:t>/</w:t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فةرمانبةران</w:t>
            </w:r>
          </w:p>
        </w:tc>
        <w:tc>
          <w:tcPr>
            <w:tcW w:w="2433" w:type="dxa"/>
            <w:vAlign w:val="center"/>
          </w:tcPr>
          <w:p w14:paraId="6F2DB163" w14:textId="17FE1F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طةوهةري كضان</w:t>
            </w:r>
          </w:p>
        </w:tc>
        <w:tc>
          <w:tcPr>
            <w:tcW w:w="3119" w:type="dxa"/>
          </w:tcPr>
          <w:p w14:paraId="46FB251D" w14:textId="0B11BFF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لاف شكر عبداللة</w:t>
            </w:r>
          </w:p>
        </w:tc>
        <w:tc>
          <w:tcPr>
            <w:tcW w:w="590" w:type="dxa"/>
          </w:tcPr>
          <w:p w14:paraId="2BCBB702" w14:textId="3E046C96" w:rsidR="00C43D83" w:rsidRPr="00767907" w:rsidRDefault="001C544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51048199" w14:textId="6BD82041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8C52E5D" w14:textId="3F90A517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B1A2E36" w14:textId="266B92B4" w:rsidR="00D37131" w:rsidRPr="00767907" w:rsidRDefault="00D37131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1001"/>
        <w:gridCol w:w="1084"/>
        <w:gridCol w:w="14"/>
        <w:gridCol w:w="1778"/>
        <w:gridCol w:w="1875"/>
        <w:gridCol w:w="3548"/>
        <w:gridCol w:w="2444"/>
        <w:gridCol w:w="3154"/>
        <w:gridCol w:w="613"/>
      </w:tblGrid>
      <w:tr w:rsidR="00F65287" w:rsidRPr="00767907" w14:paraId="6612310F" w14:textId="77777777" w:rsidTr="00C43D83">
        <w:tc>
          <w:tcPr>
            <w:tcW w:w="11744" w:type="dxa"/>
            <w:gridSpan w:val="7"/>
          </w:tcPr>
          <w:p w14:paraId="72BA87E2" w14:textId="389D9818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د.باسمە</w:t>
            </w:r>
            <w:r w:rsidR="008C31F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عثمان 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ئار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ف مرزا اصطيفو </w:t>
            </w:r>
          </w:p>
        </w:tc>
        <w:tc>
          <w:tcPr>
            <w:tcW w:w="3154" w:type="dxa"/>
            <w:hideMark/>
          </w:tcPr>
          <w:p w14:paraId="78FBE94D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13" w:type="dxa"/>
            <w:hideMark/>
          </w:tcPr>
          <w:p w14:paraId="73322714" w14:textId="77777777" w:rsidR="00F65287" w:rsidRPr="00767907" w:rsidRDefault="00F6528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D37131" w:rsidRPr="00767907" w14:paraId="6A0924C4" w14:textId="77777777" w:rsidTr="00C43D83">
        <w:tc>
          <w:tcPr>
            <w:tcW w:w="1001" w:type="dxa"/>
          </w:tcPr>
          <w:p w14:paraId="62F103F5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876" w:type="dxa"/>
            <w:gridSpan w:val="3"/>
            <w:hideMark/>
          </w:tcPr>
          <w:p w14:paraId="5331C35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75" w:type="dxa"/>
            <w:hideMark/>
          </w:tcPr>
          <w:p w14:paraId="371FCBAE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3548" w:type="dxa"/>
            <w:hideMark/>
          </w:tcPr>
          <w:p w14:paraId="59D59B5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444" w:type="dxa"/>
          </w:tcPr>
          <w:p w14:paraId="72B53D3B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ی قوتابخانە</w:t>
            </w:r>
          </w:p>
        </w:tc>
        <w:tc>
          <w:tcPr>
            <w:tcW w:w="3154" w:type="dxa"/>
            <w:hideMark/>
          </w:tcPr>
          <w:p w14:paraId="2DFAFE77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13" w:type="dxa"/>
            <w:hideMark/>
          </w:tcPr>
          <w:p w14:paraId="1100E2CA" w14:textId="77777777" w:rsidR="00D37131" w:rsidRPr="00767907" w:rsidRDefault="00D37131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C43D83" w:rsidRPr="00767907" w14:paraId="5EC5F3C4" w14:textId="77777777" w:rsidTr="00C43D83">
        <w:tc>
          <w:tcPr>
            <w:tcW w:w="2099" w:type="dxa"/>
            <w:gridSpan w:val="3"/>
          </w:tcPr>
          <w:p w14:paraId="3BF2038C" w14:textId="3DE1D52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E7ED2E6" w14:textId="51CA68D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14020</w:t>
            </w:r>
          </w:p>
        </w:tc>
        <w:tc>
          <w:tcPr>
            <w:tcW w:w="1875" w:type="dxa"/>
            <w:vAlign w:val="center"/>
          </w:tcPr>
          <w:p w14:paraId="726D8E81" w14:textId="5D24C69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43010</w:t>
            </w:r>
          </w:p>
        </w:tc>
        <w:tc>
          <w:tcPr>
            <w:tcW w:w="3548" w:type="dxa"/>
          </w:tcPr>
          <w:p w14:paraId="7000D99B" w14:textId="66E44BF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نةورؤز / نزيك كؤليَذي جيهان</w:t>
            </w:r>
          </w:p>
        </w:tc>
        <w:tc>
          <w:tcPr>
            <w:tcW w:w="2444" w:type="dxa"/>
            <w:vAlign w:val="center"/>
          </w:tcPr>
          <w:p w14:paraId="6BA8FB21" w14:textId="5F429E1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ؤخي بنةرِةتي كضان</w:t>
            </w:r>
          </w:p>
        </w:tc>
        <w:tc>
          <w:tcPr>
            <w:tcW w:w="3154" w:type="dxa"/>
          </w:tcPr>
          <w:p w14:paraId="4CB70983" w14:textId="19B7B90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انة ادريس عمر</w:t>
            </w:r>
          </w:p>
        </w:tc>
        <w:tc>
          <w:tcPr>
            <w:tcW w:w="613" w:type="dxa"/>
          </w:tcPr>
          <w:p w14:paraId="24F4CF6B" w14:textId="31A7FD4A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C43D83" w:rsidRPr="00767907" w14:paraId="331988FB" w14:textId="77777777" w:rsidTr="00C43D83">
        <w:tc>
          <w:tcPr>
            <w:tcW w:w="2099" w:type="dxa"/>
            <w:gridSpan w:val="3"/>
          </w:tcPr>
          <w:p w14:paraId="57CD3202" w14:textId="37BCF69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60461F2" w14:textId="3708A62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5029</w:t>
            </w:r>
          </w:p>
        </w:tc>
        <w:tc>
          <w:tcPr>
            <w:tcW w:w="1875" w:type="dxa"/>
            <w:vAlign w:val="center"/>
          </w:tcPr>
          <w:p w14:paraId="212E7E59" w14:textId="61DB7E1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5323</w:t>
            </w:r>
          </w:p>
        </w:tc>
        <w:tc>
          <w:tcPr>
            <w:tcW w:w="3548" w:type="dxa"/>
          </w:tcPr>
          <w:p w14:paraId="0FB1D282" w14:textId="3C81E4B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00 مةتري /  بةرامبةر قوتابخانةي فاخير ميَرطةسؤري</w:t>
            </w:r>
          </w:p>
        </w:tc>
        <w:tc>
          <w:tcPr>
            <w:tcW w:w="2444" w:type="dxa"/>
            <w:vAlign w:val="center"/>
          </w:tcPr>
          <w:p w14:paraId="33E58537" w14:textId="5E312E6E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ةرينايى بنةرِةتي تيَكةلاَو</w:t>
            </w:r>
          </w:p>
        </w:tc>
        <w:tc>
          <w:tcPr>
            <w:tcW w:w="3154" w:type="dxa"/>
          </w:tcPr>
          <w:p w14:paraId="07346D78" w14:textId="1FCF10E6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ماء سرود صالح</w:t>
            </w:r>
          </w:p>
        </w:tc>
        <w:tc>
          <w:tcPr>
            <w:tcW w:w="613" w:type="dxa"/>
          </w:tcPr>
          <w:p w14:paraId="015849F2" w14:textId="44073873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C43D83" w:rsidRPr="00767907" w14:paraId="234BC96C" w14:textId="77777777" w:rsidTr="00C43D83">
        <w:tc>
          <w:tcPr>
            <w:tcW w:w="2085" w:type="dxa"/>
            <w:gridSpan w:val="2"/>
          </w:tcPr>
          <w:p w14:paraId="75A8C445" w14:textId="7068C249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667E9485" w14:textId="55662DF5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5029</w:t>
            </w:r>
          </w:p>
        </w:tc>
        <w:tc>
          <w:tcPr>
            <w:tcW w:w="1875" w:type="dxa"/>
            <w:vAlign w:val="center"/>
          </w:tcPr>
          <w:p w14:paraId="2114A7E2" w14:textId="4BFDE08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431773</w:t>
            </w:r>
          </w:p>
        </w:tc>
        <w:tc>
          <w:tcPr>
            <w:tcW w:w="3548" w:type="dxa"/>
          </w:tcPr>
          <w:p w14:paraId="30793C5B" w14:textId="659C652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00 مةتري / بةرامبةر قوتابخانةي فاخير ميَرطةسؤري</w:t>
            </w:r>
          </w:p>
        </w:tc>
        <w:tc>
          <w:tcPr>
            <w:tcW w:w="2444" w:type="dxa"/>
            <w:vAlign w:val="center"/>
          </w:tcPr>
          <w:p w14:paraId="360D2BD4" w14:textId="3BE2550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ةريناي بنةرةتي تيًكةلاَو</w:t>
            </w:r>
          </w:p>
        </w:tc>
        <w:tc>
          <w:tcPr>
            <w:tcW w:w="3154" w:type="dxa"/>
          </w:tcPr>
          <w:p w14:paraId="32572368" w14:textId="74E4B3A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ان حيدر مولود</w:t>
            </w:r>
          </w:p>
        </w:tc>
        <w:tc>
          <w:tcPr>
            <w:tcW w:w="613" w:type="dxa"/>
          </w:tcPr>
          <w:p w14:paraId="53F619E2" w14:textId="747D7DAF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C43D83" w:rsidRPr="00767907" w14:paraId="0B5CCF7F" w14:textId="77777777" w:rsidTr="00C43D83">
        <w:tc>
          <w:tcPr>
            <w:tcW w:w="2085" w:type="dxa"/>
            <w:gridSpan w:val="2"/>
          </w:tcPr>
          <w:p w14:paraId="2D7AF14D" w14:textId="57E6ADAD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6087F23C" w14:textId="4D256134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6403</w:t>
            </w:r>
          </w:p>
        </w:tc>
        <w:tc>
          <w:tcPr>
            <w:tcW w:w="1875" w:type="dxa"/>
            <w:vAlign w:val="center"/>
          </w:tcPr>
          <w:p w14:paraId="5A64CAC7" w14:textId="2E0EE208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980270</w:t>
            </w:r>
          </w:p>
        </w:tc>
        <w:tc>
          <w:tcPr>
            <w:tcW w:w="3548" w:type="dxa"/>
          </w:tcPr>
          <w:p w14:paraId="67C40C1B" w14:textId="0C021417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وليَر / نزيك دائيرةي ثاسثؤرت</w:t>
            </w:r>
          </w:p>
        </w:tc>
        <w:tc>
          <w:tcPr>
            <w:tcW w:w="2444" w:type="dxa"/>
            <w:vAlign w:val="center"/>
          </w:tcPr>
          <w:p w14:paraId="67116383" w14:textId="46C97F43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امبريَجي نيَودةولَةتي ثايتةخت</w:t>
            </w:r>
          </w:p>
        </w:tc>
        <w:tc>
          <w:tcPr>
            <w:tcW w:w="3154" w:type="dxa"/>
          </w:tcPr>
          <w:p w14:paraId="21239486" w14:textId="3B23FD1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يَزان قاسم رسول</w:t>
            </w:r>
          </w:p>
        </w:tc>
        <w:tc>
          <w:tcPr>
            <w:tcW w:w="613" w:type="dxa"/>
          </w:tcPr>
          <w:p w14:paraId="6D059CC9" w14:textId="2A1DB921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C43D83" w:rsidRPr="00767907" w14:paraId="07C9E3F0" w14:textId="77777777" w:rsidTr="00C43D83">
        <w:tc>
          <w:tcPr>
            <w:tcW w:w="2085" w:type="dxa"/>
            <w:gridSpan w:val="2"/>
          </w:tcPr>
          <w:p w14:paraId="587C9708" w14:textId="1DD6FBDB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3EBAEC8B" w14:textId="5F6BCEB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40233</w:t>
            </w:r>
          </w:p>
        </w:tc>
        <w:tc>
          <w:tcPr>
            <w:tcW w:w="1875" w:type="dxa"/>
            <w:vAlign w:val="center"/>
          </w:tcPr>
          <w:p w14:paraId="241153C9" w14:textId="45E5219C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96160</w:t>
            </w:r>
          </w:p>
        </w:tc>
        <w:tc>
          <w:tcPr>
            <w:tcW w:w="3548" w:type="dxa"/>
          </w:tcPr>
          <w:p w14:paraId="47C7FDD7" w14:textId="0247383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ةختياري / نزيك ماركيَتي هونةر</w:t>
            </w:r>
          </w:p>
        </w:tc>
        <w:tc>
          <w:tcPr>
            <w:tcW w:w="2444" w:type="dxa"/>
            <w:vAlign w:val="center"/>
          </w:tcPr>
          <w:p w14:paraId="5E62074E" w14:textId="01434D1A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 شايستةي كضان</w:t>
            </w:r>
          </w:p>
        </w:tc>
        <w:tc>
          <w:tcPr>
            <w:tcW w:w="3154" w:type="dxa"/>
          </w:tcPr>
          <w:p w14:paraId="71BF323F" w14:textId="0DF192C0" w:rsidR="00C43D83" w:rsidRPr="00767907" w:rsidRDefault="00C43D83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هام كاوة على امين</w:t>
            </w:r>
          </w:p>
        </w:tc>
        <w:tc>
          <w:tcPr>
            <w:tcW w:w="613" w:type="dxa"/>
          </w:tcPr>
          <w:p w14:paraId="4EF77ED7" w14:textId="19723316" w:rsidR="00C43D83" w:rsidRPr="00767907" w:rsidRDefault="00B22D24" w:rsidP="00C43D83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453A77" w:rsidRPr="00767907" w14:paraId="31266B3C" w14:textId="77777777" w:rsidTr="00C43D83">
        <w:tc>
          <w:tcPr>
            <w:tcW w:w="2085" w:type="dxa"/>
            <w:gridSpan w:val="2"/>
          </w:tcPr>
          <w:p w14:paraId="79C451F8" w14:textId="5ABB5B67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92" w:type="dxa"/>
            <w:gridSpan w:val="2"/>
            <w:vAlign w:val="center"/>
          </w:tcPr>
          <w:p w14:paraId="7B8988E8" w14:textId="60AE6511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0435</w:t>
            </w:r>
          </w:p>
        </w:tc>
        <w:tc>
          <w:tcPr>
            <w:tcW w:w="1875" w:type="dxa"/>
            <w:vAlign w:val="center"/>
          </w:tcPr>
          <w:p w14:paraId="6656292F" w14:textId="1D683789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365755</w:t>
            </w:r>
          </w:p>
        </w:tc>
        <w:tc>
          <w:tcPr>
            <w:tcW w:w="3548" w:type="dxa"/>
          </w:tcPr>
          <w:p w14:paraId="1276E87D" w14:textId="42274DF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بيستي حاكماوة نزيك ياريطاي محافز</w:t>
            </w:r>
          </w:p>
        </w:tc>
        <w:tc>
          <w:tcPr>
            <w:tcW w:w="2444" w:type="dxa"/>
            <w:vAlign w:val="center"/>
          </w:tcPr>
          <w:p w14:paraId="76C1B2E9" w14:textId="78E8178F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رايي بنةرةتي كوران</w:t>
            </w:r>
          </w:p>
        </w:tc>
        <w:tc>
          <w:tcPr>
            <w:tcW w:w="3154" w:type="dxa"/>
          </w:tcPr>
          <w:p w14:paraId="7FF99AFD" w14:textId="7ADCC6AD" w:rsidR="00453A77" w:rsidRPr="00767907" w:rsidRDefault="00453A77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حكمت محمد</w:t>
            </w:r>
          </w:p>
        </w:tc>
        <w:tc>
          <w:tcPr>
            <w:tcW w:w="613" w:type="dxa"/>
          </w:tcPr>
          <w:p w14:paraId="25BBCFFA" w14:textId="4D1E8C63" w:rsidR="00453A77" w:rsidRPr="00767907" w:rsidRDefault="00B22D24" w:rsidP="00453A7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07E7C901" w14:textId="228F5619" w:rsidR="00D37131" w:rsidRPr="00767907" w:rsidRDefault="00D37131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A96A35A" w14:textId="77777777" w:rsidR="00554E47" w:rsidRPr="00767907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p w14:paraId="47DB95AC" w14:textId="08E5C901" w:rsidR="002048FA" w:rsidRPr="00767907" w:rsidRDefault="002048FA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260"/>
        <w:gridCol w:w="1778"/>
        <w:gridCol w:w="1999"/>
        <w:gridCol w:w="6820"/>
        <w:gridCol w:w="2772"/>
        <w:gridCol w:w="564"/>
      </w:tblGrid>
      <w:tr w:rsidR="00010D7C" w:rsidRPr="00010D7C" w14:paraId="5EA0044F" w14:textId="77777777" w:rsidTr="004C73FE">
        <w:tc>
          <w:tcPr>
            <w:tcW w:w="2281" w:type="dxa"/>
          </w:tcPr>
          <w:p w14:paraId="47C1BA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653" w:type="dxa"/>
            <w:hideMark/>
          </w:tcPr>
          <w:p w14:paraId="6E1C004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002" w:type="dxa"/>
            <w:hideMark/>
          </w:tcPr>
          <w:p w14:paraId="4343D72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898" w:type="dxa"/>
            <w:hideMark/>
          </w:tcPr>
          <w:p w14:paraId="1CA28722" w14:textId="2433057E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ي. اسماء خؤشمير</w:t>
            </w:r>
            <w:r w:rsidR="00554E47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م. سردادر عبدالمجيد عبدالله</w:t>
            </w:r>
          </w:p>
        </w:tc>
        <w:tc>
          <w:tcPr>
            <w:tcW w:w="2792" w:type="dxa"/>
            <w:hideMark/>
          </w:tcPr>
          <w:p w14:paraId="2226D62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6F275D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58E82BB" w14:textId="77777777" w:rsidTr="004C73FE">
        <w:tc>
          <w:tcPr>
            <w:tcW w:w="2281" w:type="dxa"/>
          </w:tcPr>
          <w:p w14:paraId="3BD23BE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653" w:type="dxa"/>
            <w:hideMark/>
          </w:tcPr>
          <w:p w14:paraId="0B516B7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002" w:type="dxa"/>
            <w:hideMark/>
          </w:tcPr>
          <w:p w14:paraId="4D942D1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4893818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DDE247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2E2AAB9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3604E9E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0662A9B9" w14:textId="77777777" w:rsidTr="004C73FE">
        <w:tc>
          <w:tcPr>
            <w:tcW w:w="2281" w:type="dxa"/>
          </w:tcPr>
          <w:p w14:paraId="773A4022" w14:textId="4447979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10BB507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2177</w:t>
            </w:r>
          </w:p>
        </w:tc>
        <w:tc>
          <w:tcPr>
            <w:tcW w:w="2002" w:type="dxa"/>
          </w:tcPr>
          <w:p w14:paraId="7D0A9F4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3454</w:t>
            </w:r>
          </w:p>
        </w:tc>
        <w:tc>
          <w:tcPr>
            <w:tcW w:w="6898" w:type="dxa"/>
            <w:vAlign w:val="center"/>
          </w:tcPr>
          <w:p w14:paraId="1B8E1E0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تريفةي كضان؟ دارةتوو/نزيك قوتابخانةي  شيَروانة</w:t>
            </w:r>
          </w:p>
        </w:tc>
        <w:tc>
          <w:tcPr>
            <w:tcW w:w="2792" w:type="dxa"/>
          </w:tcPr>
          <w:p w14:paraId="36237A8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شرى لقمان مصطفى</w:t>
            </w:r>
          </w:p>
        </w:tc>
        <w:tc>
          <w:tcPr>
            <w:tcW w:w="567" w:type="dxa"/>
          </w:tcPr>
          <w:p w14:paraId="0A1FF0B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382131CA" w14:textId="77777777" w:rsidTr="004C73FE">
        <w:tc>
          <w:tcPr>
            <w:tcW w:w="2281" w:type="dxa"/>
          </w:tcPr>
          <w:p w14:paraId="1215E0BF" w14:textId="5276FFD0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6C5BBE4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037711</w:t>
            </w:r>
          </w:p>
        </w:tc>
        <w:tc>
          <w:tcPr>
            <w:tcW w:w="2002" w:type="dxa"/>
          </w:tcPr>
          <w:p w14:paraId="169E864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07507386137</w:t>
            </w:r>
          </w:p>
        </w:tc>
        <w:tc>
          <w:tcPr>
            <w:tcW w:w="6898" w:type="dxa"/>
            <w:vAlign w:val="center"/>
          </w:tcPr>
          <w:p w14:paraId="5A9304E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يلاي بنةرِةتي كضان/ ناحيةي دارةتوو</w:t>
            </w:r>
          </w:p>
        </w:tc>
        <w:tc>
          <w:tcPr>
            <w:tcW w:w="2792" w:type="dxa"/>
          </w:tcPr>
          <w:p w14:paraId="5530C07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يهان ولي اسماعيل</w:t>
            </w:r>
          </w:p>
        </w:tc>
        <w:tc>
          <w:tcPr>
            <w:tcW w:w="567" w:type="dxa"/>
            <w:hideMark/>
          </w:tcPr>
          <w:p w14:paraId="4A54F3F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21AE64CF" w14:textId="77777777" w:rsidTr="004C73FE">
        <w:trPr>
          <w:trHeight w:val="908"/>
        </w:trPr>
        <w:tc>
          <w:tcPr>
            <w:tcW w:w="2281" w:type="dxa"/>
          </w:tcPr>
          <w:p w14:paraId="6C7FD60A" w14:textId="5E4140D0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7F433EA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5707729744</w:t>
            </w:r>
          </w:p>
        </w:tc>
        <w:tc>
          <w:tcPr>
            <w:tcW w:w="2002" w:type="dxa"/>
          </w:tcPr>
          <w:p w14:paraId="51C7AB2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382724</w:t>
            </w:r>
          </w:p>
        </w:tc>
        <w:tc>
          <w:tcPr>
            <w:tcW w:w="6898" w:type="dxa"/>
          </w:tcPr>
          <w:p w14:paraId="73FD648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ئاميَزي بنةرةتي كوران دارةتوو/ 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l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زطةوتي سةيد كةمال</w:t>
            </w:r>
          </w:p>
          <w:p w14:paraId="5B05C6A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07A32FE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خليل جليل خليل</w:t>
            </w:r>
          </w:p>
        </w:tc>
        <w:tc>
          <w:tcPr>
            <w:tcW w:w="567" w:type="dxa"/>
            <w:hideMark/>
          </w:tcPr>
          <w:p w14:paraId="1A71FAC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24624004" w14:textId="77777777" w:rsidTr="004C73FE">
        <w:tc>
          <w:tcPr>
            <w:tcW w:w="2281" w:type="dxa"/>
          </w:tcPr>
          <w:p w14:paraId="3A5E1BBC" w14:textId="70FA0A9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475AE08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037711</w:t>
            </w:r>
          </w:p>
        </w:tc>
        <w:tc>
          <w:tcPr>
            <w:tcW w:w="2002" w:type="dxa"/>
          </w:tcPr>
          <w:p w14:paraId="04645DB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269452</w:t>
            </w:r>
          </w:p>
        </w:tc>
        <w:tc>
          <w:tcPr>
            <w:tcW w:w="6898" w:type="dxa"/>
          </w:tcPr>
          <w:p w14:paraId="196C9BB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قوتابخانةي ميلاي بنةرِةتي كض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ناحيةي دارةتوو </w:t>
            </w:r>
          </w:p>
          <w:p w14:paraId="769F5C1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5A9D455C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حمد احمد</w:t>
            </w:r>
          </w:p>
        </w:tc>
        <w:tc>
          <w:tcPr>
            <w:tcW w:w="567" w:type="dxa"/>
          </w:tcPr>
          <w:p w14:paraId="5E7AB44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75778B47" w14:textId="77777777" w:rsidTr="004C73FE">
        <w:trPr>
          <w:trHeight w:val="512"/>
        </w:trPr>
        <w:tc>
          <w:tcPr>
            <w:tcW w:w="2281" w:type="dxa"/>
          </w:tcPr>
          <w:p w14:paraId="683E8C7A" w14:textId="7D763A72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653" w:type="dxa"/>
            <w:vAlign w:val="center"/>
          </w:tcPr>
          <w:p w14:paraId="42A018E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6135</w:t>
            </w:r>
          </w:p>
        </w:tc>
        <w:tc>
          <w:tcPr>
            <w:tcW w:w="2002" w:type="dxa"/>
          </w:tcPr>
          <w:p w14:paraId="12E86E6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931431</w:t>
            </w:r>
          </w:p>
        </w:tc>
        <w:tc>
          <w:tcPr>
            <w:tcW w:w="6898" w:type="dxa"/>
          </w:tcPr>
          <w:p w14:paraId="79E00B0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تياي بنةرةتي كض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/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دارةتووي نويَ/ تةنيشت مزطةوتي حسيَن قادر بنديان </w:t>
            </w:r>
          </w:p>
          <w:p w14:paraId="231412C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5421A3F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نعام محمود لطيف</w:t>
            </w:r>
          </w:p>
        </w:tc>
        <w:tc>
          <w:tcPr>
            <w:tcW w:w="567" w:type="dxa"/>
          </w:tcPr>
          <w:p w14:paraId="299C8A6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010D7C" w:rsidRPr="00010D7C" w14:paraId="62ED6A0A" w14:textId="77777777" w:rsidTr="004C73FE">
        <w:tc>
          <w:tcPr>
            <w:tcW w:w="2281" w:type="dxa"/>
          </w:tcPr>
          <w:p w14:paraId="0627238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653" w:type="dxa"/>
          </w:tcPr>
          <w:p w14:paraId="268A818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002" w:type="dxa"/>
          </w:tcPr>
          <w:p w14:paraId="2A98EF1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6898" w:type="dxa"/>
          </w:tcPr>
          <w:p w14:paraId="481827C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61BAFDD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14:paraId="5DAA222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1D56D5E0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757B703" w14:textId="3BAD1410" w:rsidR="00010D7C" w:rsidRPr="00767907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67B80B2" w14:textId="77777777" w:rsidR="00554E47" w:rsidRPr="00010D7C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B14B040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209" w:type="dxa"/>
        <w:tblInd w:w="-1026" w:type="dxa"/>
        <w:tblLook w:val="04A0" w:firstRow="1" w:lastRow="0" w:firstColumn="1" w:lastColumn="0" w:noHBand="0" w:noVBand="1"/>
      </w:tblPr>
      <w:tblGrid>
        <w:gridCol w:w="2118"/>
        <w:gridCol w:w="1778"/>
        <w:gridCol w:w="2498"/>
        <w:gridCol w:w="5898"/>
        <w:gridCol w:w="2128"/>
        <w:gridCol w:w="789"/>
      </w:tblGrid>
      <w:tr w:rsidR="001C07FC" w:rsidRPr="00767907" w14:paraId="1162B873" w14:textId="77777777" w:rsidTr="001C07FC">
        <w:trPr>
          <w:trHeight w:val="500"/>
        </w:trPr>
        <w:tc>
          <w:tcPr>
            <w:tcW w:w="12162" w:type="dxa"/>
            <w:gridSpan w:val="4"/>
          </w:tcPr>
          <w:p w14:paraId="5B7F4554" w14:textId="47CFF066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44"/>
                <w:szCs w:val="44"/>
                <w:rtl/>
              </w:rPr>
            </w:pPr>
            <w:bookmarkStart w:id="2" w:name="_Hlk115978732"/>
            <w:bookmarkStart w:id="3" w:name="_Hlk115979137"/>
            <w:r w:rsidRPr="00010D7C"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 xml:space="preserve">م.ي. الا يونس 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>/ م.ى.سردار عبدالمجيد// م.ى. أسرين</w:t>
            </w:r>
            <w:r>
              <w:rPr>
                <w:rFonts w:cs="Ali_K_Samik" w:hint="cs"/>
                <w:b/>
                <w:bCs/>
                <w:color w:val="000000" w:themeColor="text1"/>
                <w:sz w:val="44"/>
                <w:szCs w:val="44"/>
                <w:rtl/>
              </w:rPr>
              <w:t xml:space="preserve"> </w:t>
            </w:r>
          </w:p>
        </w:tc>
        <w:tc>
          <w:tcPr>
            <w:tcW w:w="2207" w:type="dxa"/>
            <w:hideMark/>
          </w:tcPr>
          <w:p w14:paraId="3C939E0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840" w:type="dxa"/>
            <w:hideMark/>
          </w:tcPr>
          <w:p w14:paraId="06234034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00220" w:rsidRPr="00767907" w14:paraId="39C6E397" w14:textId="77777777" w:rsidTr="001C07FC">
        <w:trPr>
          <w:trHeight w:val="638"/>
        </w:trPr>
        <w:tc>
          <w:tcPr>
            <w:tcW w:w="2224" w:type="dxa"/>
          </w:tcPr>
          <w:p w14:paraId="134AD80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394EBD51" w14:textId="3DA7F612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F00220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79" w:type="dxa"/>
            <w:hideMark/>
          </w:tcPr>
          <w:p w14:paraId="1CC1A36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381" w:type="dxa"/>
            <w:hideMark/>
          </w:tcPr>
          <w:p w14:paraId="4BA7154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3E8946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207" w:type="dxa"/>
            <w:hideMark/>
          </w:tcPr>
          <w:p w14:paraId="6C92B339" w14:textId="3D32E6B6" w:rsidR="00010D7C" w:rsidRPr="00010D7C" w:rsidRDefault="00010D7C" w:rsidP="00AC7F62">
            <w:pPr>
              <w:spacing w:line="360" w:lineRule="auto"/>
              <w:jc w:val="right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يان</w:t>
            </w:r>
          </w:p>
        </w:tc>
        <w:tc>
          <w:tcPr>
            <w:tcW w:w="840" w:type="dxa"/>
            <w:hideMark/>
          </w:tcPr>
          <w:p w14:paraId="52F270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bookmarkEnd w:id="2"/>
      <w:tr w:rsidR="00F00220" w:rsidRPr="00767907" w14:paraId="59F4634F" w14:textId="77777777" w:rsidTr="001C07FC">
        <w:trPr>
          <w:trHeight w:val="1414"/>
        </w:trPr>
        <w:tc>
          <w:tcPr>
            <w:tcW w:w="2224" w:type="dxa"/>
          </w:tcPr>
          <w:p w14:paraId="1E15DEE4" w14:textId="4C446018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48148BCC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610</w:t>
            </w:r>
          </w:p>
        </w:tc>
        <w:tc>
          <w:tcPr>
            <w:tcW w:w="1779" w:type="dxa"/>
          </w:tcPr>
          <w:p w14:paraId="5743E913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5542106</w:t>
            </w:r>
          </w:p>
        </w:tc>
        <w:tc>
          <w:tcPr>
            <w:tcW w:w="6381" w:type="dxa"/>
            <w:vAlign w:val="center"/>
          </w:tcPr>
          <w:p w14:paraId="6351612E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داربةني تيَكةلاَو- طوندي دارةبةن/بةرامبةر سةموونخانةي بةرانةتي </w:t>
            </w:r>
          </w:p>
          <w:p w14:paraId="440A1566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207" w:type="dxa"/>
          </w:tcPr>
          <w:p w14:paraId="51E3D547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دةرويَش نبي</w:t>
            </w:r>
          </w:p>
        </w:tc>
        <w:tc>
          <w:tcPr>
            <w:tcW w:w="840" w:type="dxa"/>
          </w:tcPr>
          <w:p w14:paraId="2C79DBDC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F00220" w:rsidRPr="00767907" w14:paraId="396D41CA" w14:textId="77777777" w:rsidTr="001C07FC">
        <w:trPr>
          <w:trHeight w:val="500"/>
        </w:trPr>
        <w:tc>
          <w:tcPr>
            <w:tcW w:w="2224" w:type="dxa"/>
          </w:tcPr>
          <w:p w14:paraId="0F92A61E" w14:textId="5DB6A832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7FB8D44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06634</w:t>
            </w:r>
          </w:p>
        </w:tc>
        <w:tc>
          <w:tcPr>
            <w:tcW w:w="1779" w:type="dxa"/>
          </w:tcPr>
          <w:p w14:paraId="58671E4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21863</w:t>
            </w:r>
          </w:p>
        </w:tc>
        <w:tc>
          <w:tcPr>
            <w:tcW w:w="6381" w:type="dxa"/>
          </w:tcPr>
          <w:p w14:paraId="07025D72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دواناوةندي شاخؤلاَني تيَكةلاَو- هةوليَر / شاخؤلاَن</w:t>
            </w:r>
          </w:p>
        </w:tc>
        <w:tc>
          <w:tcPr>
            <w:tcW w:w="2207" w:type="dxa"/>
          </w:tcPr>
          <w:p w14:paraId="00C7A05B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وثاك نائب شكري</w:t>
            </w:r>
          </w:p>
        </w:tc>
        <w:tc>
          <w:tcPr>
            <w:tcW w:w="840" w:type="dxa"/>
            <w:hideMark/>
          </w:tcPr>
          <w:p w14:paraId="055F708B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F00220" w:rsidRPr="00767907" w14:paraId="12BB587A" w14:textId="77777777" w:rsidTr="001C07FC">
        <w:trPr>
          <w:trHeight w:val="891"/>
        </w:trPr>
        <w:tc>
          <w:tcPr>
            <w:tcW w:w="2224" w:type="dxa"/>
          </w:tcPr>
          <w:p w14:paraId="2F81B7AF" w14:textId="4198E27F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E70923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74589</w:t>
            </w:r>
          </w:p>
        </w:tc>
        <w:tc>
          <w:tcPr>
            <w:tcW w:w="1779" w:type="dxa"/>
          </w:tcPr>
          <w:p w14:paraId="5FA6E395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3660024</w:t>
            </w:r>
          </w:p>
        </w:tc>
        <w:tc>
          <w:tcPr>
            <w:tcW w:w="6381" w:type="dxa"/>
          </w:tcPr>
          <w:p w14:paraId="2075B887" w14:textId="77777777" w:rsidR="00F00220" w:rsidRPr="00010D7C" w:rsidRDefault="00F00220" w:rsidP="00F00220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ايةخي بنةرةتي كضان- بةحركة / نزيك مزطةوتي شيَخ عبدالرشيد طةردي</w:t>
            </w:r>
          </w:p>
          <w:p w14:paraId="5F34CE03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207" w:type="dxa"/>
          </w:tcPr>
          <w:p w14:paraId="07D0210F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مولان علي</w:t>
            </w:r>
          </w:p>
        </w:tc>
        <w:tc>
          <w:tcPr>
            <w:tcW w:w="840" w:type="dxa"/>
            <w:hideMark/>
          </w:tcPr>
          <w:p w14:paraId="5690F95D" w14:textId="77777777" w:rsidR="00F00220" w:rsidRPr="00010D7C" w:rsidRDefault="00F00220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405FA2" w:rsidRPr="00767907" w14:paraId="43BFBB27" w14:textId="354C5E50" w:rsidTr="001C07FC">
        <w:trPr>
          <w:trHeight w:val="766"/>
        </w:trPr>
        <w:tc>
          <w:tcPr>
            <w:tcW w:w="2224" w:type="dxa"/>
          </w:tcPr>
          <w:p w14:paraId="383E052E" w14:textId="5402170D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اسرين)</w:t>
            </w:r>
          </w:p>
        </w:tc>
        <w:tc>
          <w:tcPr>
            <w:tcW w:w="1778" w:type="dxa"/>
            <w:vAlign w:val="center"/>
          </w:tcPr>
          <w:p w14:paraId="3E598CC7" w14:textId="50147D41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8468</w:t>
            </w:r>
          </w:p>
        </w:tc>
        <w:tc>
          <w:tcPr>
            <w:tcW w:w="1779" w:type="dxa"/>
            <w:vAlign w:val="center"/>
          </w:tcPr>
          <w:p w14:paraId="0C7A8AAF" w14:textId="3D161582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339280</w:t>
            </w:r>
          </w:p>
        </w:tc>
        <w:tc>
          <w:tcPr>
            <w:tcW w:w="6381" w:type="dxa"/>
          </w:tcPr>
          <w:p w14:paraId="54270DA0" w14:textId="49F6E35A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ئامادةي ئالاَي كضان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-شةقامي 100 مةتري / تةنيشت فؤتؤكؤثي شادلَ/ بةرامبةر بازارِي لةنطة</w:t>
            </w:r>
            <w:r w:rsidR="00AC7F62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</w:t>
            </w:r>
          </w:p>
        </w:tc>
        <w:tc>
          <w:tcPr>
            <w:tcW w:w="2207" w:type="dxa"/>
            <w:vAlign w:val="center"/>
          </w:tcPr>
          <w:p w14:paraId="794299D9" w14:textId="5EB75618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را غازي كريم</w:t>
            </w:r>
          </w:p>
        </w:tc>
        <w:tc>
          <w:tcPr>
            <w:tcW w:w="840" w:type="dxa"/>
          </w:tcPr>
          <w:p w14:paraId="0B151B29" w14:textId="2B6F9428" w:rsidR="00405FA2" w:rsidRPr="00010D7C" w:rsidRDefault="00405FA2" w:rsidP="00F002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05FA2" w:rsidRPr="00767907" w14:paraId="04D57FB3" w14:textId="26DED13A" w:rsidTr="001C07FC">
        <w:trPr>
          <w:trHeight w:val="500"/>
        </w:trPr>
        <w:tc>
          <w:tcPr>
            <w:tcW w:w="2224" w:type="dxa"/>
          </w:tcPr>
          <w:p w14:paraId="0F9F29CD" w14:textId="18F5A953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AC7F62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م.اسرين)</w:t>
            </w:r>
          </w:p>
        </w:tc>
        <w:tc>
          <w:tcPr>
            <w:tcW w:w="1778" w:type="dxa"/>
            <w:vAlign w:val="center"/>
          </w:tcPr>
          <w:p w14:paraId="68135392" w14:textId="0E3B9F73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3160003</w:t>
            </w:r>
          </w:p>
        </w:tc>
        <w:tc>
          <w:tcPr>
            <w:tcW w:w="1779" w:type="dxa"/>
            <w:vAlign w:val="center"/>
          </w:tcPr>
          <w:p w14:paraId="4879E76C" w14:textId="2060B434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4389380</w:t>
            </w:r>
          </w:p>
        </w:tc>
        <w:tc>
          <w:tcPr>
            <w:tcW w:w="6381" w:type="dxa"/>
          </w:tcPr>
          <w:p w14:paraId="07AFFCD8" w14:textId="28098A92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99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 xml:space="preserve"> ق/ دلي كوردستاني </w:t>
            </w:r>
            <w:r w:rsidR="00B71E89" w:rsidRPr="00767907">
              <w:rPr>
                <w:rFonts w:cs="Ali_K_Samik"/>
                <w:b/>
                <w:bCs/>
                <w:color w:val="000000" w:themeColor="text1"/>
                <w:lang w:bidi="ar-IQ"/>
              </w:rPr>
              <w:t>F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بنةرةتي تيَكةلاَو-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زانكؤ/ ثشت سوثةر ماركيَتي هودا</w:t>
            </w:r>
          </w:p>
        </w:tc>
        <w:tc>
          <w:tcPr>
            <w:tcW w:w="2207" w:type="dxa"/>
            <w:vAlign w:val="center"/>
          </w:tcPr>
          <w:p w14:paraId="05839F72" w14:textId="5F95F78B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فاطمة</w:t>
            </w: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 اسماعيل ناصر</w:t>
            </w:r>
          </w:p>
        </w:tc>
        <w:tc>
          <w:tcPr>
            <w:tcW w:w="840" w:type="dxa"/>
          </w:tcPr>
          <w:p w14:paraId="25889C00" w14:textId="72939E8A" w:rsidR="00405FA2" w:rsidRPr="00010D7C" w:rsidRDefault="00405FA2" w:rsidP="008D0AE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B6A47" w:rsidRPr="00767907" w14:paraId="12749B91" w14:textId="77777777" w:rsidTr="002F76AD">
        <w:trPr>
          <w:trHeight w:val="486"/>
        </w:trPr>
        <w:tc>
          <w:tcPr>
            <w:tcW w:w="2224" w:type="dxa"/>
          </w:tcPr>
          <w:p w14:paraId="0D90A563" w14:textId="24740813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12572A7" w14:textId="12669859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8956</w:t>
            </w:r>
          </w:p>
        </w:tc>
        <w:tc>
          <w:tcPr>
            <w:tcW w:w="1779" w:type="dxa"/>
          </w:tcPr>
          <w:p w14:paraId="14AC202D" w14:textId="04EF40D6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192514</w:t>
            </w:r>
          </w:p>
        </w:tc>
        <w:tc>
          <w:tcPr>
            <w:tcW w:w="6381" w:type="dxa"/>
          </w:tcPr>
          <w:p w14:paraId="6997158D" w14:textId="77777777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رٍؤفةي بنةرةتي كوران- كوران/ ججاددةي  طةنم</w:t>
            </w:r>
          </w:p>
          <w:p w14:paraId="2A5B17F8" w14:textId="77777777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207" w:type="dxa"/>
          </w:tcPr>
          <w:p w14:paraId="03B35E3A" w14:textId="6422AAD2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طارق اسعد</w:t>
            </w:r>
          </w:p>
        </w:tc>
        <w:tc>
          <w:tcPr>
            <w:tcW w:w="840" w:type="dxa"/>
          </w:tcPr>
          <w:p w14:paraId="133279BA" w14:textId="3FB07FDC" w:rsidR="001B6A47" w:rsidRPr="00010D7C" w:rsidRDefault="001B6A47" w:rsidP="001B6A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3"/>
    </w:tbl>
    <w:p w14:paraId="09C8E0A9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  <w:sectPr w:rsidR="00010D7C" w:rsidRPr="00010D7C" w:rsidSect="00E20885">
          <w:headerReference w:type="default" r:id="rId7"/>
          <w:pgSz w:w="16838" w:h="11906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Style w:val="TableGrid"/>
        <w:tblW w:w="15691" w:type="dxa"/>
        <w:tblInd w:w="-1026" w:type="dxa"/>
        <w:tblLook w:val="04A0" w:firstRow="1" w:lastRow="0" w:firstColumn="1" w:lastColumn="0" w:noHBand="0" w:noVBand="1"/>
      </w:tblPr>
      <w:tblGrid>
        <w:gridCol w:w="2205"/>
        <w:gridCol w:w="1778"/>
        <w:gridCol w:w="1799"/>
        <w:gridCol w:w="7029"/>
        <w:gridCol w:w="2520"/>
        <w:gridCol w:w="360"/>
      </w:tblGrid>
      <w:tr w:rsidR="004C349F" w:rsidRPr="00767907" w14:paraId="53F8E609" w14:textId="677851EA" w:rsidTr="00A04048">
        <w:trPr>
          <w:trHeight w:val="500"/>
        </w:trPr>
        <w:tc>
          <w:tcPr>
            <w:tcW w:w="12811" w:type="dxa"/>
            <w:gridSpan w:val="4"/>
          </w:tcPr>
          <w:p w14:paraId="289788D5" w14:textId="095C78E8" w:rsidR="004C349F" w:rsidRPr="00010D7C" w:rsidRDefault="004C349F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46"/>
                <w:szCs w:val="46"/>
                <w:rtl/>
              </w:rPr>
              <w:t>م.ي. نازنين شيخ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46"/>
                <w:szCs w:val="46"/>
                <w:rtl/>
              </w:rPr>
              <w:t xml:space="preserve">\م.محمدعبدالوهاب </w:t>
            </w:r>
          </w:p>
        </w:tc>
        <w:tc>
          <w:tcPr>
            <w:tcW w:w="2520" w:type="dxa"/>
            <w:hideMark/>
          </w:tcPr>
          <w:p w14:paraId="58691FE1" w14:textId="77777777" w:rsidR="004C349F" w:rsidRPr="00010D7C" w:rsidRDefault="004C349F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360" w:type="dxa"/>
          </w:tcPr>
          <w:p w14:paraId="0DEB7B97" w14:textId="77777777" w:rsidR="004C349F" w:rsidRPr="00767907" w:rsidRDefault="004C349F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05FA2" w:rsidRPr="00767907" w14:paraId="5637ACA1" w14:textId="1DF113D1" w:rsidTr="001C07FC">
        <w:trPr>
          <w:trHeight w:val="719"/>
        </w:trPr>
        <w:tc>
          <w:tcPr>
            <w:tcW w:w="2205" w:type="dxa"/>
          </w:tcPr>
          <w:p w14:paraId="0E9DC54F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55A7199A" w14:textId="3251173D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799" w:type="dxa"/>
            <w:hideMark/>
          </w:tcPr>
          <w:p w14:paraId="068E01BD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7029" w:type="dxa"/>
            <w:hideMark/>
          </w:tcPr>
          <w:p w14:paraId="10E56C81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4C805738" w14:textId="77777777" w:rsidR="00405FA2" w:rsidRPr="00010D7C" w:rsidRDefault="00405FA2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20" w:type="dxa"/>
            <w:hideMark/>
          </w:tcPr>
          <w:p w14:paraId="55B310A6" w14:textId="0AF7ACD5" w:rsidR="00405FA2" w:rsidRDefault="00405FA2" w:rsidP="001C07FC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4C349F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  <w:p w14:paraId="729EEEAF" w14:textId="54E0F8BB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60" w:type="dxa"/>
          </w:tcPr>
          <w:p w14:paraId="44920919" w14:textId="363DA66A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</w:t>
            </w:r>
          </w:p>
        </w:tc>
      </w:tr>
      <w:tr w:rsidR="00405FA2" w:rsidRPr="00767907" w14:paraId="08C2631E" w14:textId="3173EB8F" w:rsidTr="004C349F">
        <w:trPr>
          <w:trHeight w:val="931"/>
        </w:trPr>
        <w:tc>
          <w:tcPr>
            <w:tcW w:w="2205" w:type="dxa"/>
          </w:tcPr>
          <w:p w14:paraId="30E67C79" w14:textId="61AEBB3E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541FB96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321327</w:t>
            </w:r>
          </w:p>
        </w:tc>
        <w:tc>
          <w:tcPr>
            <w:tcW w:w="1799" w:type="dxa"/>
          </w:tcPr>
          <w:p w14:paraId="1F5D63DD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07517708848            </w:t>
            </w:r>
          </w:p>
        </w:tc>
        <w:tc>
          <w:tcPr>
            <w:tcW w:w="7029" w:type="dxa"/>
          </w:tcPr>
          <w:p w14:paraId="5CCCDBDE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سةداي بنةرةتي كضان- كةرةكي لاوان ستي /  جووت سايدي لاوان </w:t>
            </w:r>
          </w:p>
          <w:p w14:paraId="3A1BB189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20" w:type="dxa"/>
          </w:tcPr>
          <w:p w14:paraId="53769F19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زبير حمةاغا</w:t>
            </w:r>
          </w:p>
        </w:tc>
        <w:tc>
          <w:tcPr>
            <w:tcW w:w="360" w:type="dxa"/>
          </w:tcPr>
          <w:p w14:paraId="4720A0DE" w14:textId="7F80802F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405FA2" w:rsidRPr="00767907" w14:paraId="6AE1D11E" w14:textId="49C84F45" w:rsidTr="004C349F">
        <w:trPr>
          <w:trHeight w:val="500"/>
        </w:trPr>
        <w:tc>
          <w:tcPr>
            <w:tcW w:w="2205" w:type="dxa"/>
          </w:tcPr>
          <w:p w14:paraId="246131FE" w14:textId="756409EF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FC7AAAD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3087105</w:t>
            </w:r>
          </w:p>
        </w:tc>
        <w:tc>
          <w:tcPr>
            <w:tcW w:w="1799" w:type="dxa"/>
          </w:tcPr>
          <w:p w14:paraId="69EB7AAC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595737</w:t>
            </w:r>
          </w:p>
        </w:tc>
        <w:tc>
          <w:tcPr>
            <w:tcW w:w="7029" w:type="dxa"/>
          </w:tcPr>
          <w:p w14:paraId="09CE11CC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باخاني كضان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طةرِةكي ئاشتي / ثةروةردةي دةشتي هةوليَر</w:t>
            </w:r>
          </w:p>
        </w:tc>
        <w:tc>
          <w:tcPr>
            <w:tcW w:w="2520" w:type="dxa"/>
          </w:tcPr>
          <w:p w14:paraId="418D7582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سلوى محمد اسعد</w:t>
            </w:r>
          </w:p>
        </w:tc>
        <w:tc>
          <w:tcPr>
            <w:tcW w:w="360" w:type="dxa"/>
          </w:tcPr>
          <w:p w14:paraId="2495F61D" w14:textId="7FC27C96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405FA2" w:rsidRPr="00767907" w14:paraId="3D9F1E1E" w14:textId="280F8D87" w:rsidTr="004C349F">
        <w:trPr>
          <w:trHeight w:val="860"/>
        </w:trPr>
        <w:tc>
          <w:tcPr>
            <w:tcW w:w="2205" w:type="dxa"/>
          </w:tcPr>
          <w:p w14:paraId="74206461" w14:textId="19DE0818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9B7E071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931917</w:t>
            </w:r>
          </w:p>
        </w:tc>
        <w:tc>
          <w:tcPr>
            <w:tcW w:w="1799" w:type="dxa"/>
          </w:tcPr>
          <w:p w14:paraId="3E2A04A0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103024</w:t>
            </w:r>
          </w:p>
        </w:tc>
        <w:tc>
          <w:tcPr>
            <w:tcW w:w="7029" w:type="dxa"/>
          </w:tcPr>
          <w:p w14:paraId="6D004317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هيران ستي بنةرِةتي تيَكةلاَو- بنصلاوة/ هيران ستي</w:t>
            </w:r>
          </w:p>
          <w:p w14:paraId="3E1AC8CF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20" w:type="dxa"/>
          </w:tcPr>
          <w:p w14:paraId="249685FE" w14:textId="77777777" w:rsidR="00405FA2" w:rsidRPr="00010D7C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يَمان خسرؤ عثمان</w:t>
            </w:r>
          </w:p>
        </w:tc>
        <w:tc>
          <w:tcPr>
            <w:tcW w:w="360" w:type="dxa"/>
          </w:tcPr>
          <w:p w14:paraId="77B54975" w14:textId="63328DE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405FA2" w:rsidRPr="00767907" w14:paraId="193D3D7B" w14:textId="00D01068" w:rsidTr="004C349F">
        <w:trPr>
          <w:trHeight w:val="860"/>
        </w:trPr>
        <w:tc>
          <w:tcPr>
            <w:tcW w:w="2205" w:type="dxa"/>
          </w:tcPr>
          <w:p w14:paraId="0082AAE3" w14:textId="5026531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2FE27C57" w14:textId="694DD61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799" w:type="dxa"/>
            <w:vAlign w:val="center"/>
          </w:tcPr>
          <w:p w14:paraId="1EC8E016" w14:textId="6A1A4608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268891</w:t>
            </w:r>
          </w:p>
        </w:tc>
        <w:tc>
          <w:tcPr>
            <w:tcW w:w="7029" w:type="dxa"/>
          </w:tcPr>
          <w:p w14:paraId="09D15ACC" w14:textId="77777777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  <w:p w14:paraId="6DC427F1" w14:textId="395EEDB0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520" w:type="dxa"/>
          </w:tcPr>
          <w:p w14:paraId="0E9A4A70" w14:textId="0D754BBD" w:rsidR="00405FA2" w:rsidRPr="00767907" w:rsidRDefault="00405FA2" w:rsidP="00405FA2">
            <w:pPr>
              <w:bidi/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سليمان رسول</w:t>
            </w:r>
          </w:p>
        </w:tc>
        <w:tc>
          <w:tcPr>
            <w:tcW w:w="360" w:type="dxa"/>
          </w:tcPr>
          <w:p w14:paraId="491225D8" w14:textId="257A1FFF" w:rsidR="00405FA2" w:rsidRPr="00767907" w:rsidRDefault="00405FA2" w:rsidP="00405FA2">
            <w:pPr>
              <w:bidi/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405FA2" w:rsidRPr="00767907" w14:paraId="1EB4DC7D" w14:textId="5842B4EC" w:rsidTr="004C349F">
        <w:trPr>
          <w:trHeight w:val="860"/>
        </w:trPr>
        <w:tc>
          <w:tcPr>
            <w:tcW w:w="2205" w:type="dxa"/>
          </w:tcPr>
          <w:p w14:paraId="6B2535B9" w14:textId="6A2ED74C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0D8AE38F" w14:textId="22066783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68239</w:t>
            </w:r>
          </w:p>
        </w:tc>
        <w:tc>
          <w:tcPr>
            <w:tcW w:w="1799" w:type="dxa"/>
            <w:vAlign w:val="center"/>
          </w:tcPr>
          <w:p w14:paraId="2448A76A" w14:textId="6ABDCB74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78952</w:t>
            </w:r>
          </w:p>
        </w:tc>
        <w:tc>
          <w:tcPr>
            <w:tcW w:w="7029" w:type="dxa"/>
          </w:tcPr>
          <w:p w14:paraId="492ACDB3" w14:textId="77777777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ةقامي كةركوك / ثشت ئاسايشى طشتي</w:t>
            </w:r>
          </w:p>
          <w:p w14:paraId="6CB26D96" w14:textId="4C3C8799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طةشبيني بنةرِةتي كضان</w:t>
            </w:r>
          </w:p>
        </w:tc>
        <w:tc>
          <w:tcPr>
            <w:tcW w:w="2520" w:type="dxa"/>
          </w:tcPr>
          <w:p w14:paraId="14230649" w14:textId="3941E2C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نيار محمد عولا</w:t>
            </w:r>
          </w:p>
        </w:tc>
        <w:tc>
          <w:tcPr>
            <w:tcW w:w="360" w:type="dxa"/>
          </w:tcPr>
          <w:p w14:paraId="1223A4CB" w14:textId="592A4E01" w:rsidR="00405FA2" w:rsidRPr="00767907" w:rsidRDefault="00405FA2" w:rsidP="00405FA2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C532B42" w14:textId="0F4649FB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690DC42" w14:textId="4E5E7AAF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99579F2" w14:textId="235EDE3B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980437F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33"/>
        <w:gridCol w:w="2002"/>
        <w:gridCol w:w="7505"/>
        <w:gridCol w:w="2185"/>
        <w:gridCol w:w="567"/>
      </w:tblGrid>
      <w:tr w:rsidR="001C07FC" w:rsidRPr="00010D7C" w14:paraId="44BAC5A5" w14:textId="77777777" w:rsidTr="00005BE8">
        <w:tc>
          <w:tcPr>
            <w:tcW w:w="13441" w:type="dxa"/>
            <w:gridSpan w:val="4"/>
          </w:tcPr>
          <w:p w14:paraId="714DD60F" w14:textId="09C27820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44"/>
                <w:szCs w:val="44"/>
                <w:rtl/>
              </w:rPr>
            </w:pPr>
            <w:bookmarkStart w:id="4" w:name="_Hlk115980225"/>
            <w:r w:rsidRPr="00010D7C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 xml:space="preserve">م.ي.نه وشه غالب </w:t>
            </w:r>
            <w:r w:rsidRPr="004C73FE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>/ د. بخشان اسماعيل</w:t>
            </w:r>
            <w:r w:rsidR="004C73FE" w:rsidRPr="004C73FE">
              <w:rPr>
                <w:rFonts w:cs="Ali_K_Samik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/</w:t>
            </w:r>
            <w:r w:rsidR="004C73FE" w:rsidRPr="004C73FE">
              <w:rPr>
                <w:rFonts w:cs="Ali_K_Samik" w:hint="cs"/>
                <w:b/>
                <w:bCs/>
                <w:color w:val="000000" w:themeColor="text1"/>
                <w:sz w:val="40"/>
                <w:szCs w:val="40"/>
                <w:rtl/>
              </w:rPr>
              <w:t xml:space="preserve">م.محمدعبدالوهاب </w:t>
            </w:r>
          </w:p>
        </w:tc>
        <w:tc>
          <w:tcPr>
            <w:tcW w:w="2185" w:type="dxa"/>
            <w:hideMark/>
          </w:tcPr>
          <w:p w14:paraId="5219E24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60B90B2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14BB8B0B" w14:textId="77777777" w:rsidTr="00005BE8">
        <w:tc>
          <w:tcPr>
            <w:tcW w:w="2101" w:type="dxa"/>
          </w:tcPr>
          <w:p w14:paraId="4C3D21A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hideMark/>
          </w:tcPr>
          <w:p w14:paraId="604023C2" w14:textId="2A022470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1C07F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02" w:type="dxa"/>
            <w:hideMark/>
          </w:tcPr>
          <w:p w14:paraId="17A8B68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7505" w:type="dxa"/>
            <w:hideMark/>
          </w:tcPr>
          <w:p w14:paraId="3E6E0AF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1EA878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  <w:hideMark/>
          </w:tcPr>
          <w:p w14:paraId="4022E817" w14:textId="38BA83EE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162E994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C07FC" w:rsidRPr="00010D7C" w14:paraId="56E2B16B" w14:textId="77777777" w:rsidTr="00005BE8">
        <w:tc>
          <w:tcPr>
            <w:tcW w:w="2101" w:type="dxa"/>
          </w:tcPr>
          <w:p w14:paraId="79D1F2B2" w14:textId="0A306B18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06587E5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50235</w:t>
            </w:r>
          </w:p>
        </w:tc>
        <w:tc>
          <w:tcPr>
            <w:tcW w:w="2002" w:type="dxa"/>
          </w:tcPr>
          <w:p w14:paraId="0BF49E9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125160</w:t>
            </w:r>
          </w:p>
        </w:tc>
        <w:tc>
          <w:tcPr>
            <w:tcW w:w="7505" w:type="dxa"/>
          </w:tcPr>
          <w:p w14:paraId="4275A4E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لةيلا زاناي بنةرةتي تيَكةلاَو- طةرِةكي كويَستان/ نزيك تيم مارت</w:t>
            </w:r>
          </w:p>
          <w:p w14:paraId="36452BA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16A7B24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ريحة رِزاق رِسول</w:t>
            </w:r>
          </w:p>
        </w:tc>
        <w:tc>
          <w:tcPr>
            <w:tcW w:w="567" w:type="dxa"/>
          </w:tcPr>
          <w:p w14:paraId="3A6F321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C07FC" w:rsidRPr="00010D7C" w14:paraId="5196B156" w14:textId="77777777" w:rsidTr="00005BE8">
        <w:trPr>
          <w:trHeight w:val="1169"/>
        </w:trPr>
        <w:tc>
          <w:tcPr>
            <w:tcW w:w="2101" w:type="dxa"/>
          </w:tcPr>
          <w:p w14:paraId="51BD2DC3" w14:textId="7E893814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1916E26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83575</w:t>
            </w:r>
          </w:p>
        </w:tc>
        <w:tc>
          <w:tcPr>
            <w:tcW w:w="2002" w:type="dxa"/>
          </w:tcPr>
          <w:p w14:paraId="233B9F9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454641</w:t>
            </w:r>
          </w:p>
        </w:tc>
        <w:tc>
          <w:tcPr>
            <w:tcW w:w="7505" w:type="dxa"/>
          </w:tcPr>
          <w:p w14:paraId="416734E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11 ئةيلولي هاورِيي بنةرِةتي تيَكةلاَو- شؤرش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ثيَش مزطةوتي حاجي يونس</w:t>
            </w:r>
          </w:p>
          <w:p w14:paraId="2F649CB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</w:tcPr>
          <w:p w14:paraId="41DBFCE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خةندة خالص عبداللة</w:t>
            </w:r>
          </w:p>
        </w:tc>
        <w:tc>
          <w:tcPr>
            <w:tcW w:w="567" w:type="dxa"/>
            <w:hideMark/>
          </w:tcPr>
          <w:p w14:paraId="2F830D0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C07FC" w:rsidRPr="00010D7C" w14:paraId="1B12DD5C" w14:textId="77777777" w:rsidTr="00005BE8">
        <w:trPr>
          <w:trHeight w:val="908"/>
        </w:trPr>
        <w:tc>
          <w:tcPr>
            <w:tcW w:w="2101" w:type="dxa"/>
          </w:tcPr>
          <w:p w14:paraId="1D1DFF25" w14:textId="7139589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22D1EC2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2002" w:type="dxa"/>
          </w:tcPr>
          <w:p w14:paraId="6A5E945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073606</w:t>
            </w:r>
          </w:p>
        </w:tc>
        <w:tc>
          <w:tcPr>
            <w:tcW w:w="7505" w:type="dxa"/>
          </w:tcPr>
          <w:p w14:paraId="496D186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نةرةتي ئةرددةلاني تيَكةلا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نزيك مزطةوتي (ابوبكر صديق) شةقامي نةمامطة</w:t>
            </w:r>
          </w:p>
          <w:p w14:paraId="794E28F7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185" w:type="dxa"/>
          </w:tcPr>
          <w:p w14:paraId="46868E1B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ةيان رفعت رشيد</w:t>
            </w:r>
          </w:p>
        </w:tc>
        <w:tc>
          <w:tcPr>
            <w:tcW w:w="567" w:type="dxa"/>
            <w:hideMark/>
          </w:tcPr>
          <w:p w14:paraId="33067DBF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C07FC" w:rsidRPr="00010D7C" w14:paraId="2FE75421" w14:textId="77777777" w:rsidTr="00005BE8">
        <w:trPr>
          <w:trHeight w:val="1277"/>
        </w:trPr>
        <w:tc>
          <w:tcPr>
            <w:tcW w:w="2101" w:type="dxa"/>
          </w:tcPr>
          <w:p w14:paraId="3DC2C526" w14:textId="4008867A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74121B84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9507" w:type="dxa"/>
            <w:gridSpan w:val="2"/>
          </w:tcPr>
          <w:p w14:paraId="75B6998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بنةرةتي ئةرددةلاني تيَكةلا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نزيك مزطةوتي (ابوبكر صديق) شةقامي نةمامطة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          07511194801 </w:t>
            </w:r>
          </w:p>
          <w:p w14:paraId="792DA72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6771DFBA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ؤزي بورهان محمد</w:t>
            </w:r>
          </w:p>
        </w:tc>
        <w:tc>
          <w:tcPr>
            <w:tcW w:w="567" w:type="dxa"/>
          </w:tcPr>
          <w:p w14:paraId="16A0BFB6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C07FC" w:rsidRPr="00010D7C" w14:paraId="4D2B5C15" w14:textId="77777777" w:rsidTr="00005BE8">
        <w:trPr>
          <w:trHeight w:val="512"/>
        </w:trPr>
        <w:tc>
          <w:tcPr>
            <w:tcW w:w="2101" w:type="dxa"/>
          </w:tcPr>
          <w:p w14:paraId="58933381" w14:textId="221BC645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222BBA9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46913</w:t>
            </w:r>
          </w:p>
        </w:tc>
        <w:tc>
          <w:tcPr>
            <w:tcW w:w="2002" w:type="dxa"/>
          </w:tcPr>
          <w:p w14:paraId="02A163A9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98003</w:t>
            </w:r>
          </w:p>
        </w:tc>
        <w:tc>
          <w:tcPr>
            <w:tcW w:w="7505" w:type="dxa"/>
          </w:tcPr>
          <w:p w14:paraId="0478FE19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ثيَشكةوتني بنةرِةتي  تيَكةلاَو- شؤرش / 60 مةتري تةنيشت مزطةوت سثي </w:t>
            </w:r>
          </w:p>
          <w:p w14:paraId="30B8C54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3B75D8A1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ةفين سةربةست احمد</w:t>
            </w:r>
          </w:p>
        </w:tc>
        <w:tc>
          <w:tcPr>
            <w:tcW w:w="567" w:type="dxa"/>
          </w:tcPr>
          <w:p w14:paraId="330475E3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1C07FC" w:rsidRPr="00010D7C" w14:paraId="0B3EEB40" w14:textId="77777777" w:rsidTr="00005BE8">
        <w:tc>
          <w:tcPr>
            <w:tcW w:w="2101" w:type="dxa"/>
          </w:tcPr>
          <w:p w14:paraId="49AA5971" w14:textId="77777777" w:rsidR="001C07F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212D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  <w:p w14:paraId="13786A92" w14:textId="50793D8B" w:rsidR="004C73FE" w:rsidRPr="00010D7C" w:rsidRDefault="004C73FE" w:rsidP="004C73FE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م.محمدعبدالوهاب )</w:t>
            </w:r>
          </w:p>
        </w:tc>
        <w:tc>
          <w:tcPr>
            <w:tcW w:w="1833" w:type="dxa"/>
            <w:vAlign w:val="center"/>
          </w:tcPr>
          <w:p w14:paraId="0D9D2DD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47720</w:t>
            </w:r>
          </w:p>
        </w:tc>
        <w:tc>
          <w:tcPr>
            <w:tcW w:w="2002" w:type="dxa"/>
          </w:tcPr>
          <w:p w14:paraId="61F38F67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308032</w:t>
            </w:r>
          </w:p>
        </w:tc>
        <w:tc>
          <w:tcPr>
            <w:tcW w:w="7505" w:type="dxa"/>
          </w:tcPr>
          <w:p w14:paraId="57D15282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(11) ئةيلولي هاورِي بنةرِةتي تيَكةلاَو- ش. حديد خشب / بةرامبةر مزطةوتي حاجي يونس</w:t>
            </w:r>
          </w:p>
          <w:p w14:paraId="14573B3E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185" w:type="dxa"/>
          </w:tcPr>
          <w:p w14:paraId="71887038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قاسم عبداللة</w:t>
            </w:r>
          </w:p>
        </w:tc>
        <w:tc>
          <w:tcPr>
            <w:tcW w:w="567" w:type="dxa"/>
          </w:tcPr>
          <w:p w14:paraId="1A46051D" w14:textId="77777777" w:rsidR="001C07FC" w:rsidRPr="00010D7C" w:rsidRDefault="001C07FC" w:rsidP="001C07F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4"/>
    </w:tbl>
    <w:p w14:paraId="449E92FE" w14:textId="511D8D70" w:rsidR="00010D7C" w:rsidRPr="00767907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8834FDA" w14:textId="77777777" w:rsidR="00554E47" w:rsidRPr="00010D7C" w:rsidRDefault="00554E47" w:rsidP="00554E4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484"/>
        <w:gridCol w:w="2145"/>
        <w:gridCol w:w="1778"/>
        <w:gridCol w:w="6442"/>
        <w:gridCol w:w="2779"/>
        <w:gridCol w:w="565"/>
      </w:tblGrid>
      <w:tr w:rsidR="00010D7C" w:rsidRPr="00010D7C" w14:paraId="01F3CFDB" w14:textId="77777777" w:rsidTr="00BA3F1E">
        <w:tc>
          <w:tcPr>
            <w:tcW w:w="12849" w:type="dxa"/>
            <w:gridSpan w:val="4"/>
          </w:tcPr>
          <w:p w14:paraId="1279F10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5" w:name="_Hlk115981286"/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ي.براءة اسماعيل\م.شيرين كمال   </w:t>
            </w:r>
          </w:p>
        </w:tc>
        <w:tc>
          <w:tcPr>
            <w:tcW w:w="2779" w:type="dxa"/>
            <w:hideMark/>
          </w:tcPr>
          <w:p w14:paraId="6B20F382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5" w:type="dxa"/>
            <w:hideMark/>
          </w:tcPr>
          <w:p w14:paraId="6A2AAB2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A6224CA" w14:textId="77777777" w:rsidTr="00BA3F1E">
        <w:tc>
          <w:tcPr>
            <w:tcW w:w="2484" w:type="dxa"/>
          </w:tcPr>
          <w:p w14:paraId="0179C740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145" w:type="dxa"/>
            <w:hideMark/>
          </w:tcPr>
          <w:p w14:paraId="37DD88B1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778" w:type="dxa"/>
            <w:hideMark/>
          </w:tcPr>
          <w:p w14:paraId="48D1BFB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442" w:type="dxa"/>
            <w:hideMark/>
          </w:tcPr>
          <w:p w14:paraId="31B5B3C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22BE349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9" w:type="dxa"/>
            <w:hideMark/>
          </w:tcPr>
          <w:p w14:paraId="75F3EB7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5" w:type="dxa"/>
            <w:hideMark/>
          </w:tcPr>
          <w:p w14:paraId="299CAB3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010D7C" w14:paraId="1F1DDCDC" w14:textId="77777777" w:rsidTr="00BA3F1E">
        <w:tc>
          <w:tcPr>
            <w:tcW w:w="2484" w:type="dxa"/>
            <w:vAlign w:val="center"/>
          </w:tcPr>
          <w:p w14:paraId="222A4D39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4BE156A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778" w:type="dxa"/>
          </w:tcPr>
          <w:p w14:paraId="1EC6216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300539</w:t>
            </w:r>
          </w:p>
        </w:tc>
        <w:tc>
          <w:tcPr>
            <w:tcW w:w="6442" w:type="dxa"/>
          </w:tcPr>
          <w:p w14:paraId="31FD4DD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بازي بنةرِةتي كورِان- طةرِةكي ذيان / نزيك مزطةوتي ابراهيم بيَرياتي</w:t>
            </w:r>
          </w:p>
          <w:p w14:paraId="5DA09CA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9" w:type="dxa"/>
          </w:tcPr>
          <w:p w14:paraId="75A79C0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سؤ علي عبداللة</w:t>
            </w:r>
          </w:p>
        </w:tc>
        <w:tc>
          <w:tcPr>
            <w:tcW w:w="565" w:type="dxa"/>
          </w:tcPr>
          <w:p w14:paraId="3A1A54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010D7C" w:rsidRPr="00010D7C" w14:paraId="0CACEFCB" w14:textId="77777777" w:rsidTr="00BA3F1E">
        <w:tc>
          <w:tcPr>
            <w:tcW w:w="2484" w:type="dxa"/>
            <w:vAlign w:val="center"/>
          </w:tcPr>
          <w:p w14:paraId="57AEA8B4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628AF7DA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778" w:type="dxa"/>
          </w:tcPr>
          <w:p w14:paraId="085346B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320862</w:t>
            </w:r>
          </w:p>
        </w:tc>
        <w:tc>
          <w:tcPr>
            <w:tcW w:w="6442" w:type="dxa"/>
          </w:tcPr>
          <w:p w14:paraId="7DCC3F6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ةربازي بنةرِةتي كورِان- طةرِةكي ذيان / نزيك مزطةوتي ابراهيم بيَرياتي</w:t>
            </w:r>
          </w:p>
          <w:p w14:paraId="1FAA493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9" w:type="dxa"/>
          </w:tcPr>
          <w:p w14:paraId="62C765F8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وةهاب مجيد</w:t>
            </w:r>
          </w:p>
        </w:tc>
        <w:tc>
          <w:tcPr>
            <w:tcW w:w="565" w:type="dxa"/>
            <w:hideMark/>
          </w:tcPr>
          <w:p w14:paraId="169FD4A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010D7C" w:rsidRPr="00010D7C" w14:paraId="3E84AD00" w14:textId="77777777" w:rsidTr="00BA3F1E">
        <w:tc>
          <w:tcPr>
            <w:tcW w:w="2484" w:type="dxa"/>
            <w:vAlign w:val="center"/>
          </w:tcPr>
          <w:p w14:paraId="7E3E525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37E9D95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6298</w:t>
            </w:r>
          </w:p>
        </w:tc>
        <w:tc>
          <w:tcPr>
            <w:tcW w:w="8220" w:type="dxa"/>
            <w:gridSpan w:val="2"/>
          </w:tcPr>
          <w:p w14:paraId="21444B4E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ساساني بنةرةتي كوران- دارةتوو/نزيك  داخلي شةهيد شةوكةت                                       07502569454</w:t>
            </w:r>
          </w:p>
          <w:p w14:paraId="5409C19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9" w:type="dxa"/>
          </w:tcPr>
          <w:p w14:paraId="1555421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هلة سيف اللة حمدامين</w:t>
            </w:r>
          </w:p>
        </w:tc>
        <w:tc>
          <w:tcPr>
            <w:tcW w:w="565" w:type="dxa"/>
          </w:tcPr>
          <w:p w14:paraId="02D4F341" w14:textId="3324C785" w:rsidR="00010D7C" w:rsidRPr="00010D7C" w:rsidRDefault="00554E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010D7C" w:rsidRPr="00010D7C" w14:paraId="508F02D0" w14:textId="77777777" w:rsidTr="00BA3F1E">
        <w:tc>
          <w:tcPr>
            <w:tcW w:w="2484" w:type="dxa"/>
            <w:vAlign w:val="center"/>
          </w:tcPr>
          <w:p w14:paraId="36D34537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62132FB6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66298</w:t>
            </w:r>
          </w:p>
        </w:tc>
        <w:tc>
          <w:tcPr>
            <w:tcW w:w="1778" w:type="dxa"/>
          </w:tcPr>
          <w:p w14:paraId="151A4611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5548505</w:t>
            </w:r>
          </w:p>
        </w:tc>
        <w:tc>
          <w:tcPr>
            <w:tcW w:w="6442" w:type="dxa"/>
          </w:tcPr>
          <w:p w14:paraId="2BFEB1B3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ساساني بنةرةتي كوران- دارةتوو/نزيك  داخلي شةهيد شةوكةت                                       </w:t>
            </w:r>
          </w:p>
        </w:tc>
        <w:tc>
          <w:tcPr>
            <w:tcW w:w="2779" w:type="dxa"/>
          </w:tcPr>
          <w:p w14:paraId="64F3EA5B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روة عبيد خضر</w:t>
            </w:r>
          </w:p>
        </w:tc>
        <w:tc>
          <w:tcPr>
            <w:tcW w:w="565" w:type="dxa"/>
          </w:tcPr>
          <w:p w14:paraId="7C728616" w14:textId="01CC65B4" w:rsidR="00010D7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010D7C" w:rsidRPr="00010D7C" w14:paraId="09104D40" w14:textId="77777777" w:rsidTr="00BA3F1E">
        <w:tc>
          <w:tcPr>
            <w:tcW w:w="2484" w:type="dxa"/>
            <w:vAlign w:val="center"/>
          </w:tcPr>
          <w:p w14:paraId="3FE52590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2145" w:type="dxa"/>
            <w:vAlign w:val="center"/>
          </w:tcPr>
          <w:p w14:paraId="54DECB5F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350151</w:t>
            </w:r>
          </w:p>
        </w:tc>
        <w:tc>
          <w:tcPr>
            <w:tcW w:w="1778" w:type="dxa"/>
          </w:tcPr>
          <w:p w14:paraId="022CCEFC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802527</w:t>
            </w:r>
          </w:p>
        </w:tc>
        <w:tc>
          <w:tcPr>
            <w:tcW w:w="6442" w:type="dxa"/>
          </w:tcPr>
          <w:p w14:paraId="0C0D5A5D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 قارةماني بنةرِةتي كورِان- طةرِةكي ذيان / نزيك رِيَطاي كؤني كةركوك</w:t>
            </w:r>
          </w:p>
        </w:tc>
        <w:tc>
          <w:tcPr>
            <w:tcW w:w="2779" w:type="dxa"/>
          </w:tcPr>
          <w:p w14:paraId="775059D5" w14:textId="77777777" w:rsidR="00010D7C" w:rsidRPr="00005BE8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براهيم عبدالوهاب مولود</w:t>
            </w:r>
          </w:p>
        </w:tc>
        <w:tc>
          <w:tcPr>
            <w:tcW w:w="565" w:type="dxa"/>
          </w:tcPr>
          <w:p w14:paraId="60932C1D" w14:textId="7E2CAF84" w:rsidR="00010D7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bookmarkEnd w:id="5"/>
    <w:p w14:paraId="2FF18E9D" w14:textId="7C6218A8" w:rsidR="00010D7C" w:rsidRPr="00010D7C" w:rsidRDefault="00010D7C" w:rsidP="004C73FE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  <w:r w:rsidRPr="00010D7C">
        <w:rPr>
          <w:rFonts w:cs="Ali_K_Samik" w:hint="cs"/>
          <w:b/>
          <w:bCs/>
          <w:color w:val="000000" w:themeColor="text1"/>
          <w:sz w:val="28"/>
          <w:szCs w:val="28"/>
          <w:rtl/>
        </w:rPr>
        <w:t xml:space="preserve"> </w:t>
      </w:r>
    </w:p>
    <w:tbl>
      <w:tblPr>
        <w:tblStyle w:val="TableGrid"/>
        <w:tblW w:w="16100" w:type="dxa"/>
        <w:tblInd w:w="-1026" w:type="dxa"/>
        <w:tblLook w:val="04A0" w:firstRow="1" w:lastRow="0" w:firstColumn="1" w:lastColumn="0" w:noHBand="0" w:noVBand="1"/>
      </w:tblPr>
      <w:tblGrid>
        <w:gridCol w:w="2404"/>
        <w:gridCol w:w="1931"/>
        <w:gridCol w:w="1963"/>
        <w:gridCol w:w="6172"/>
        <w:gridCol w:w="2528"/>
        <w:gridCol w:w="358"/>
        <w:gridCol w:w="744"/>
      </w:tblGrid>
      <w:tr w:rsidR="001B6A47" w:rsidRPr="00767907" w14:paraId="7D7AA110" w14:textId="77777777" w:rsidTr="00481A02">
        <w:trPr>
          <w:trHeight w:val="493"/>
        </w:trPr>
        <w:tc>
          <w:tcPr>
            <w:tcW w:w="12470" w:type="dxa"/>
            <w:gridSpan w:val="4"/>
          </w:tcPr>
          <w:p w14:paraId="00839AEB" w14:textId="1BBDCC5A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4"/>
                <w:szCs w:val="34"/>
                <w:rtl/>
              </w:rPr>
            </w:pPr>
            <w:bookmarkStart w:id="6" w:name="_Hlk115983177"/>
            <w:r w:rsidRPr="00010D7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م.ي.سردار عبد المجيد</w:t>
            </w:r>
            <w:r w:rsidRPr="001B6A47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م.ى. اسماء خوشمير 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د. شيرين سعد الله</w:t>
            </w:r>
            <w:r w:rsidR="009F1A5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/ ب.ى.ريبين عبد القادر </w:t>
            </w:r>
          </w:p>
        </w:tc>
        <w:tc>
          <w:tcPr>
            <w:tcW w:w="2886" w:type="dxa"/>
            <w:gridSpan w:val="2"/>
            <w:hideMark/>
          </w:tcPr>
          <w:p w14:paraId="53DAE6E3" w14:textId="77777777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744" w:type="dxa"/>
            <w:hideMark/>
          </w:tcPr>
          <w:p w14:paraId="0FD8712E" w14:textId="77777777" w:rsidR="001B6A47" w:rsidRPr="00010D7C" w:rsidRDefault="001B6A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767907" w14:paraId="505C88E3" w14:textId="77777777" w:rsidTr="0066007C">
        <w:trPr>
          <w:trHeight w:val="464"/>
        </w:trPr>
        <w:tc>
          <w:tcPr>
            <w:tcW w:w="2404" w:type="dxa"/>
          </w:tcPr>
          <w:p w14:paraId="6481DB3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31" w:type="dxa"/>
            <w:hideMark/>
          </w:tcPr>
          <w:p w14:paraId="64C3EFA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63" w:type="dxa"/>
            <w:hideMark/>
          </w:tcPr>
          <w:p w14:paraId="4BCD9A4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172" w:type="dxa"/>
            <w:hideMark/>
          </w:tcPr>
          <w:p w14:paraId="29A39F7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052A12C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886" w:type="dxa"/>
            <w:gridSpan w:val="2"/>
            <w:hideMark/>
          </w:tcPr>
          <w:p w14:paraId="3A1FB8C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744" w:type="dxa"/>
            <w:hideMark/>
          </w:tcPr>
          <w:p w14:paraId="6E01A67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767907" w14:paraId="0D273650" w14:textId="77777777" w:rsidTr="0066007C">
        <w:trPr>
          <w:trHeight w:val="1393"/>
        </w:trPr>
        <w:tc>
          <w:tcPr>
            <w:tcW w:w="2404" w:type="dxa"/>
            <w:vAlign w:val="center"/>
          </w:tcPr>
          <w:p w14:paraId="6EBA03AE" w14:textId="737B8272" w:rsid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( د. شيرين)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 به روه رده يى </w:t>
            </w:r>
          </w:p>
          <w:p w14:paraId="08FC3BF8" w14:textId="644833F7" w:rsidR="00702620" w:rsidRPr="00010D7C" w:rsidRDefault="00702620" w:rsidP="0070262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931" w:type="dxa"/>
            <w:vAlign w:val="center"/>
          </w:tcPr>
          <w:p w14:paraId="4F9541D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120085</w:t>
            </w:r>
          </w:p>
        </w:tc>
        <w:tc>
          <w:tcPr>
            <w:tcW w:w="1963" w:type="dxa"/>
          </w:tcPr>
          <w:p w14:paraId="2C0C413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714792</w:t>
            </w:r>
          </w:p>
        </w:tc>
        <w:tc>
          <w:tcPr>
            <w:tcW w:w="6172" w:type="dxa"/>
          </w:tcPr>
          <w:p w14:paraId="6D2E4F2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ئةردةلاني بنةرِةتي -طةرِةكي فةرمانبةران/ بةرامبةر نةخؤشخانةى زانكؤي ئةهلي </w:t>
            </w:r>
          </w:p>
          <w:p w14:paraId="249EFD7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886" w:type="dxa"/>
            <w:gridSpan w:val="2"/>
          </w:tcPr>
          <w:p w14:paraId="026E423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ةذان سلام احمد</w:t>
            </w:r>
          </w:p>
        </w:tc>
        <w:tc>
          <w:tcPr>
            <w:tcW w:w="744" w:type="dxa"/>
          </w:tcPr>
          <w:p w14:paraId="5AEE906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8C31F0" w:rsidRPr="00767907" w14:paraId="06F8AE94" w14:textId="77777777" w:rsidTr="0066007C">
        <w:trPr>
          <w:trHeight w:val="958"/>
        </w:trPr>
        <w:tc>
          <w:tcPr>
            <w:tcW w:w="2404" w:type="dxa"/>
            <w:vAlign w:val="center"/>
          </w:tcPr>
          <w:p w14:paraId="345B5296" w14:textId="09BF35B4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1931" w:type="dxa"/>
            <w:vAlign w:val="center"/>
          </w:tcPr>
          <w:p w14:paraId="2E7C0ED3" w14:textId="33A8B1B4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45877</w:t>
            </w:r>
          </w:p>
        </w:tc>
        <w:tc>
          <w:tcPr>
            <w:tcW w:w="1963" w:type="dxa"/>
          </w:tcPr>
          <w:p w14:paraId="68516F52" w14:textId="4060F50D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4430</w:t>
            </w:r>
          </w:p>
        </w:tc>
        <w:tc>
          <w:tcPr>
            <w:tcW w:w="6172" w:type="dxa"/>
            <w:vAlign w:val="center"/>
          </w:tcPr>
          <w:p w14:paraId="07A6614B" w14:textId="67A3C555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رؤندكي بنةرةتي- جووت سايدي بنسلاوة / فةرمانبةران/ تةنيشت مزطةوتي برِواداران</w:t>
            </w:r>
          </w:p>
        </w:tc>
        <w:tc>
          <w:tcPr>
            <w:tcW w:w="2886" w:type="dxa"/>
            <w:gridSpan w:val="2"/>
          </w:tcPr>
          <w:p w14:paraId="14EF1FB7" w14:textId="1CDA1296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شري هةذار رشيد</w:t>
            </w:r>
          </w:p>
        </w:tc>
        <w:tc>
          <w:tcPr>
            <w:tcW w:w="744" w:type="dxa"/>
            <w:hideMark/>
          </w:tcPr>
          <w:p w14:paraId="34A05C10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8C31F0" w:rsidRPr="00767907" w14:paraId="2B32231C" w14:textId="77777777" w:rsidTr="0066007C">
        <w:trPr>
          <w:gridAfter w:val="1"/>
          <w:wAfter w:w="744" w:type="dxa"/>
          <w:trHeight w:val="493"/>
        </w:trPr>
        <w:tc>
          <w:tcPr>
            <w:tcW w:w="2404" w:type="dxa"/>
            <w:vAlign w:val="center"/>
          </w:tcPr>
          <w:p w14:paraId="0D4E124D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1931" w:type="dxa"/>
            <w:vAlign w:val="center"/>
          </w:tcPr>
          <w:p w14:paraId="0720BFBC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49985</w:t>
            </w:r>
          </w:p>
        </w:tc>
        <w:tc>
          <w:tcPr>
            <w:tcW w:w="1963" w:type="dxa"/>
            <w:vAlign w:val="center"/>
          </w:tcPr>
          <w:p w14:paraId="0E6845C6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365829</w:t>
            </w:r>
          </w:p>
        </w:tc>
        <w:tc>
          <w:tcPr>
            <w:tcW w:w="6172" w:type="dxa"/>
          </w:tcPr>
          <w:p w14:paraId="5149726E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بنصلاوةي بنةرةتي كوران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-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صلاوه</w:t>
            </w:r>
          </w:p>
        </w:tc>
        <w:tc>
          <w:tcPr>
            <w:tcW w:w="2528" w:type="dxa"/>
          </w:tcPr>
          <w:p w14:paraId="09B7B3F7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ركان بكر عبداللة</w:t>
            </w:r>
          </w:p>
        </w:tc>
        <w:tc>
          <w:tcPr>
            <w:tcW w:w="358" w:type="dxa"/>
          </w:tcPr>
          <w:p w14:paraId="677FC193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8C31F0" w:rsidRPr="00767907" w14:paraId="21A54067" w14:textId="77777777" w:rsidTr="0066007C">
        <w:trPr>
          <w:trHeight w:val="493"/>
        </w:trPr>
        <w:tc>
          <w:tcPr>
            <w:tcW w:w="2404" w:type="dxa"/>
            <w:vAlign w:val="center"/>
          </w:tcPr>
          <w:p w14:paraId="3D79A291" w14:textId="4D939D1A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  <w:r w:rsidR="009F1A5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( ب.ي.ريبين عبدالقادر)</w:t>
            </w:r>
          </w:p>
        </w:tc>
        <w:tc>
          <w:tcPr>
            <w:tcW w:w="1931" w:type="dxa"/>
          </w:tcPr>
          <w:p w14:paraId="7E5E73C2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95160</w:t>
            </w:r>
          </w:p>
        </w:tc>
        <w:tc>
          <w:tcPr>
            <w:tcW w:w="1963" w:type="dxa"/>
          </w:tcPr>
          <w:p w14:paraId="088BC693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5976305</w:t>
            </w:r>
          </w:p>
        </w:tc>
        <w:tc>
          <w:tcPr>
            <w:tcW w:w="6172" w:type="dxa"/>
          </w:tcPr>
          <w:p w14:paraId="754DBADC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يَماني بنةرِةتي كضان- تؤبزاوة / تةنيشت ثاركي طشتي</w:t>
            </w:r>
          </w:p>
        </w:tc>
        <w:tc>
          <w:tcPr>
            <w:tcW w:w="2886" w:type="dxa"/>
            <w:gridSpan w:val="2"/>
          </w:tcPr>
          <w:p w14:paraId="4206725F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خطاب عمر</w:t>
            </w:r>
          </w:p>
        </w:tc>
        <w:tc>
          <w:tcPr>
            <w:tcW w:w="744" w:type="dxa"/>
          </w:tcPr>
          <w:p w14:paraId="0C5E8872" w14:textId="77777777" w:rsidR="008C31F0" w:rsidRPr="00010D7C" w:rsidRDefault="008C31F0" w:rsidP="008C31F0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66007C" w:rsidRPr="00767907" w14:paraId="58332AF2" w14:textId="77777777" w:rsidTr="0066007C">
        <w:trPr>
          <w:trHeight w:val="493"/>
        </w:trPr>
        <w:tc>
          <w:tcPr>
            <w:tcW w:w="2404" w:type="dxa"/>
            <w:vAlign w:val="center"/>
          </w:tcPr>
          <w:p w14:paraId="4690B3F7" w14:textId="43B97843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31" w:type="dxa"/>
            <w:vAlign w:val="center"/>
          </w:tcPr>
          <w:p w14:paraId="3854EA6A" w14:textId="55894713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268917</w:t>
            </w:r>
          </w:p>
        </w:tc>
        <w:tc>
          <w:tcPr>
            <w:tcW w:w="1963" w:type="dxa"/>
          </w:tcPr>
          <w:p w14:paraId="2CB1BCA0" w14:textId="64CD8E7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2371137</w:t>
            </w:r>
          </w:p>
        </w:tc>
        <w:tc>
          <w:tcPr>
            <w:tcW w:w="6172" w:type="dxa"/>
            <w:vAlign w:val="center"/>
          </w:tcPr>
          <w:p w14:paraId="399E10FB" w14:textId="7BBC7C5C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ئامادةي بؤكاني كضان-</w:t>
            </w:r>
            <w:r w:rsidRPr="00767907"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  <w:t>ناحييةي كةور طؤسك /بةرامبةر تةخؤشخانةي كةورطؤسك</w:t>
            </w:r>
          </w:p>
        </w:tc>
        <w:tc>
          <w:tcPr>
            <w:tcW w:w="2886" w:type="dxa"/>
            <w:gridSpan w:val="2"/>
          </w:tcPr>
          <w:p w14:paraId="7FFE3244" w14:textId="12DDF5B8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هودا وشيار اسكندر</w:t>
            </w:r>
          </w:p>
        </w:tc>
        <w:tc>
          <w:tcPr>
            <w:tcW w:w="744" w:type="dxa"/>
          </w:tcPr>
          <w:p w14:paraId="55DB46AC" w14:textId="3780F969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66007C" w:rsidRPr="00767907" w14:paraId="4D6FFFD7" w14:textId="7710A85D" w:rsidTr="0066007C">
        <w:trPr>
          <w:trHeight w:val="479"/>
        </w:trPr>
        <w:tc>
          <w:tcPr>
            <w:tcW w:w="2404" w:type="dxa"/>
          </w:tcPr>
          <w:p w14:paraId="3E03666C" w14:textId="13E4D2D6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31" w:type="dxa"/>
            <w:vAlign w:val="center"/>
          </w:tcPr>
          <w:p w14:paraId="237D1547" w14:textId="4C790A59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10916</w:t>
            </w:r>
          </w:p>
        </w:tc>
        <w:tc>
          <w:tcPr>
            <w:tcW w:w="1963" w:type="dxa"/>
            <w:vAlign w:val="center"/>
          </w:tcPr>
          <w:p w14:paraId="10A608AE" w14:textId="5A8ED16C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37918</w:t>
            </w:r>
          </w:p>
        </w:tc>
        <w:tc>
          <w:tcPr>
            <w:tcW w:w="6172" w:type="dxa"/>
          </w:tcPr>
          <w:p w14:paraId="4CA7C46A" w14:textId="6AB6D37B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زةندي بنةرِةتي تيَكةلاَو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-هةوليَر، ؛ 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كاريزان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/ نزيك مزطةوتي ئيمان</w:t>
            </w:r>
          </w:p>
        </w:tc>
        <w:tc>
          <w:tcPr>
            <w:tcW w:w="2886" w:type="dxa"/>
            <w:gridSpan w:val="2"/>
            <w:vAlign w:val="center"/>
          </w:tcPr>
          <w:p w14:paraId="5B27021A" w14:textId="7C947CFB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يما قادر اسعد</w:t>
            </w:r>
          </w:p>
        </w:tc>
        <w:tc>
          <w:tcPr>
            <w:tcW w:w="744" w:type="dxa"/>
          </w:tcPr>
          <w:p w14:paraId="0288995C" w14:textId="678BB0C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6"/>
    </w:tbl>
    <w:p w14:paraId="5CB6B56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6859CFD0" w14:textId="74AB8D50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4593669" w14:textId="1D896032" w:rsidR="001C07FC" w:rsidRDefault="001C07FC" w:rsidP="001C07FC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A3C0FFE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8863C8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5210" w:type="dxa"/>
        <w:tblInd w:w="-1026" w:type="dxa"/>
        <w:tblLook w:val="04A0" w:firstRow="1" w:lastRow="0" w:firstColumn="1" w:lastColumn="0" w:noHBand="0" w:noVBand="1"/>
      </w:tblPr>
      <w:tblGrid>
        <w:gridCol w:w="2012"/>
        <w:gridCol w:w="1778"/>
        <w:gridCol w:w="1875"/>
        <w:gridCol w:w="6287"/>
        <w:gridCol w:w="2575"/>
        <w:gridCol w:w="683"/>
      </w:tblGrid>
      <w:tr w:rsidR="001C07FC" w:rsidRPr="00010D7C" w14:paraId="37C5918F" w14:textId="77777777" w:rsidTr="002622C4">
        <w:trPr>
          <w:trHeight w:val="646"/>
        </w:trPr>
        <w:tc>
          <w:tcPr>
            <w:tcW w:w="11952" w:type="dxa"/>
            <w:gridSpan w:val="4"/>
          </w:tcPr>
          <w:p w14:paraId="3B881115" w14:textId="4A491BE8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8"/>
                <w:szCs w:val="3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م.ئالان انور </w:t>
            </w:r>
            <w:r w:rsidRPr="001C07FC">
              <w:rPr>
                <w:rFonts w:cs="Ali_K_Samik"/>
                <w:b/>
                <w:bCs/>
                <w:color w:val="000000" w:themeColor="text1"/>
                <w:sz w:val="38"/>
                <w:szCs w:val="38"/>
                <w:rtl/>
              </w:rPr>
              <w:t>–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 ب.ي.د. ندى جبار عباس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8"/>
                <w:szCs w:val="38"/>
                <w:rtl/>
              </w:rPr>
              <w:t xml:space="preserve">  </w:t>
            </w:r>
          </w:p>
        </w:tc>
        <w:tc>
          <w:tcPr>
            <w:tcW w:w="2575" w:type="dxa"/>
            <w:hideMark/>
          </w:tcPr>
          <w:p w14:paraId="6E04305D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83" w:type="dxa"/>
            <w:hideMark/>
          </w:tcPr>
          <w:p w14:paraId="31C0428B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1B63AC" w:rsidRPr="00010D7C" w14:paraId="48FA2FD7" w14:textId="77777777" w:rsidTr="002622C4">
        <w:trPr>
          <w:trHeight w:val="492"/>
        </w:trPr>
        <w:tc>
          <w:tcPr>
            <w:tcW w:w="2012" w:type="dxa"/>
          </w:tcPr>
          <w:p w14:paraId="316DE43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hideMark/>
          </w:tcPr>
          <w:p w14:paraId="5FD977A2" w14:textId="1C2BC57B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1875" w:type="dxa"/>
            <w:hideMark/>
          </w:tcPr>
          <w:p w14:paraId="34CF77A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287" w:type="dxa"/>
            <w:hideMark/>
          </w:tcPr>
          <w:p w14:paraId="162D96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6DFC811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575" w:type="dxa"/>
            <w:hideMark/>
          </w:tcPr>
          <w:p w14:paraId="0AF029B1" w14:textId="5643B1E2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83" w:type="dxa"/>
            <w:hideMark/>
          </w:tcPr>
          <w:p w14:paraId="3A7C2DE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B63AC" w:rsidRPr="00010D7C" w14:paraId="713BDBF3" w14:textId="77777777" w:rsidTr="002622C4">
        <w:trPr>
          <w:trHeight w:val="955"/>
        </w:trPr>
        <w:tc>
          <w:tcPr>
            <w:tcW w:w="2012" w:type="dxa"/>
            <w:vAlign w:val="center"/>
          </w:tcPr>
          <w:p w14:paraId="410A3009" w14:textId="1629E416" w:rsidR="00010D7C" w:rsidRPr="00010D7C" w:rsidRDefault="001C5444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3EE1967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6F5570B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278188</w:t>
            </w:r>
          </w:p>
        </w:tc>
        <w:tc>
          <w:tcPr>
            <w:tcW w:w="6287" w:type="dxa"/>
          </w:tcPr>
          <w:p w14:paraId="3BD1625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هاناي بنةرِةتي- شوقةكاني هانا ستي /نزيك ماجدي مؤلَ</w:t>
            </w:r>
          </w:p>
          <w:p w14:paraId="6AB658E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07C8F3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بداللة علي قادر</w:t>
            </w:r>
          </w:p>
        </w:tc>
        <w:tc>
          <w:tcPr>
            <w:tcW w:w="683" w:type="dxa"/>
          </w:tcPr>
          <w:p w14:paraId="758E5AB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B63AC" w:rsidRPr="00010D7C" w14:paraId="7EDBE9AF" w14:textId="77777777" w:rsidTr="002622C4">
        <w:trPr>
          <w:trHeight w:val="515"/>
        </w:trPr>
        <w:tc>
          <w:tcPr>
            <w:tcW w:w="2012" w:type="dxa"/>
          </w:tcPr>
          <w:p w14:paraId="6F142307" w14:textId="68C129A6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290C098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1875" w:type="dxa"/>
          </w:tcPr>
          <w:p w14:paraId="36398D91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12237</w:t>
            </w:r>
          </w:p>
        </w:tc>
        <w:tc>
          <w:tcPr>
            <w:tcW w:w="6287" w:type="dxa"/>
          </w:tcPr>
          <w:p w14:paraId="58F8C16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نةوذيني كضان- طةرِةكي طولاَن /نزيك قوتابخانةي ذياري بنةرِةتي ناحكومي /نزيك مزطةوتي سامي حةمة طةرددي</w:t>
            </w:r>
          </w:p>
          <w:p w14:paraId="5A1F6793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01D55B3B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ؤشنا محمد رسول</w:t>
            </w:r>
          </w:p>
        </w:tc>
        <w:tc>
          <w:tcPr>
            <w:tcW w:w="683" w:type="dxa"/>
          </w:tcPr>
          <w:p w14:paraId="71199E54" w14:textId="08A5ADF7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B63AC" w:rsidRPr="00010D7C" w14:paraId="4A4FF2FD" w14:textId="77777777" w:rsidTr="002622C4">
        <w:trPr>
          <w:trHeight w:val="955"/>
        </w:trPr>
        <w:tc>
          <w:tcPr>
            <w:tcW w:w="2012" w:type="dxa"/>
          </w:tcPr>
          <w:p w14:paraId="55A0E85E" w14:textId="5567A98F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18FF397D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124D340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7423034</w:t>
            </w:r>
          </w:p>
        </w:tc>
        <w:tc>
          <w:tcPr>
            <w:tcW w:w="6287" w:type="dxa"/>
          </w:tcPr>
          <w:p w14:paraId="36D09155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اناي بنةرةتي  تيَكةلاَو- سةروةران  /شوقةكاني هانا ستي</w:t>
            </w:r>
          </w:p>
          <w:p w14:paraId="7A643F98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2E8A2A0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يماء ستار عثمان</w:t>
            </w:r>
          </w:p>
        </w:tc>
        <w:tc>
          <w:tcPr>
            <w:tcW w:w="683" w:type="dxa"/>
          </w:tcPr>
          <w:p w14:paraId="61B3D06E" w14:textId="0B4730FD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B63AC" w:rsidRPr="00010D7C" w14:paraId="5DA5A93F" w14:textId="77777777" w:rsidTr="002622C4">
        <w:trPr>
          <w:trHeight w:val="970"/>
        </w:trPr>
        <w:tc>
          <w:tcPr>
            <w:tcW w:w="2012" w:type="dxa"/>
          </w:tcPr>
          <w:p w14:paraId="7829A461" w14:textId="04E0AE24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vAlign w:val="center"/>
          </w:tcPr>
          <w:p w14:paraId="70942096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57763</w:t>
            </w:r>
          </w:p>
        </w:tc>
        <w:tc>
          <w:tcPr>
            <w:tcW w:w="1875" w:type="dxa"/>
          </w:tcPr>
          <w:p w14:paraId="7DB3045D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031752</w:t>
            </w:r>
          </w:p>
        </w:tc>
        <w:tc>
          <w:tcPr>
            <w:tcW w:w="6287" w:type="dxa"/>
          </w:tcPr>
          <w:p w14:paraId="57BB56F3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اناي بنةرةتي تيَكةلاَو- شوقةكاني هانا ستي /نزيك ماجدي مؤلَ</w:t>
            </w:r>
          </w:p>
          <w:p w14:paraId="49038929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27B1BE6A" w14:textId="77777777" w:rsidR="001C5444" w:rsidRPr="00010D7C" w:rsidRDefault="001C5444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ةمام احمد محمدامين</w:t>
            </w:r>
          </w:p>
        </w:tc>
        <w:tc>
          <w:tcPr>
            <w:tcW w:w="683" w:type="dxa"/>
          </w:tcPr>
          <w:p w14:paraId="68E2BE26" w14:textId="3B4C27AD" w:rsidR="001C5444" w:rsidRPr="00010D7C" w:rsidRDefault="0066007C" w:rsidP="001C544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2622C4" w:rsidRPr="00010D7C" w14:paraId="1DBA5796" w14:textId="77777777" w:rsidTr="002622C4">
        <w:trPr>
          <w:trHeight w:val="1142"/>
        </w:trPr>
        <w:tc>
          <w:tcPr>
            <w:tcW w:w="2012" w:type="dxa"/>
          </w:tcPr>
          <w:p w14:paraId="375AAFE0" w14:textId="5E28FEAA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</w:t>
            </w:r>
            <w:r w:rsidRPr="002622C4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u w:val="single"/>
                <w:rtl/>
              </w:rPr>
              <w:t>د. بخشان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</w:p>
        </w:tc>
        <w:tc>
          <w:tcPr>
            <w:tcW w:w="1778" w:type="dxa"/>
            <w:vAlign w:val="center"/>
          </w:tcPr>
          <w:p w14:paraId="2D1A03FC" w14:textId="65BE99D2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804150415</w:t>
            </w:r>
          </w:p>
        </w:tc>
        <w:tc>
          <w:tcPr>
            <w:tcW w:w="1875" w:type="dxa"/>
          </w:tcPr>
          <w:p w14:paraId="5A17ABB1" w14:textId="5C1FF3DD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07504306404</w:t>
            </w:r>
          </w:p>
        </w:tc>
        <w:tc>
          <w:tcPr>
            <w:tcW w:w="6287" w:type="dxa"/>
          </w:tcPr>
          <w:p w14:paraId="50DB58AD" w14:textId="1B97345F" w:rsidR="002622C4" w:rsidRPr="00010D7C" w:rsidRDefault="002622C4" w:rsidP="002622C4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ق/ طولَستاني كضان- هةوليَر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/ طةرِةكي زيلان</w:t>
            </w:r>
          </w:p>
          <w:p w14:paraId="1F934A4A" w14:textId="21F798A7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75" w:type="dxa"/>
          </w:tcPr>
          <w:p w14:paraId="7095C203" w14:textId="4C3EC9B7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سلار خالد محمود</w:t>
            </w:r>
          </w:p>
        </w:tc>
        <w:tc>
          <w:tcPr>
            <w:tcW w:w="683" w:type="dxa"/>
          </w:tcPr>
          <w:p w14:paraId="3C40D1B8" w14:textId="1BAF4DAC" w:rsidR="002622C4" w:rsidRPr="00010D7C" w:rsidRDefault="002622C4" w:rsidP="002622C4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1096B126" w14:textId="4C9AF9E4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2BC7D2A" w14:textId="77777777" w:rsidR="001C07FC" w:rsidRPr="00010D7C" w:rsidRDefault="001C07FC" w:rsidP="001C07FC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016A9E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1967"/>
        <w:gridCol w:w="1967"/>
        <w:gridCol w:w="2002"/>
        <w:gridCol w:w="6898"/>
        <w:gridCol w:w="2792"/>
        <w:gridCol w:w="567"/>
      </w:tblGrid>
      <w:tr w:rsidR="001C07FC" w:rsidRPr="00010D7C" w14:paraId="0E7BCD77" w14:textId="77777777" w:rsidTr="00F34D64">
        <w:tc>
          <w:tcPr>
            <w:tcW w:w="12834" w:type="dxa"/>
            <w:gridSpan w:val="4"/>
          </w:tcPr>
          <w:p w14:paraId="1D4474DF" w14:textId="3BB2584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6"/>
                <w:szCs w:val="36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>م.ي.محمد عبدالوهاب</w:t>
            </w:r>
            <w:r w:rsidRPr="001C07F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/ م.ى. نازنين شيخ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 </w:t>
            </w:r>
            <w:r w:rsidR="00E8442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>/ ب. ى.د. خديجة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36"/>
                <w:szCs w:val="36"/>
                <w:rtl/>
              </w:rPr>
              <w:t xml:space="preserve"> </w:t>
            </w:r>
          </w:p>
        </w:tc>
        <w:tc>
          <w:tcPr>
            <w:tcW w:w="2792" w:type="dxa"/>
            <w:hideMark/>
          </w:tcPr>
          <w:p w14:paraId="66445092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65D3EEC4" w14:textId="77777777" w:rsidR="001C07FC" w:rsidRPr="00010D7C" w:rsidRDefault="001C07F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38AC9469" w14:textId="77777777" w:rsidTr="00BA3F1E">
        <w:tc>
          <w:tcPr>
            <w:tcW w:w="1967" w:type="dxa"/>
          </w:tcPr>
          <w:p w14:paraId="3E86162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67" w:type="dxa"/>
            <w:hideMark/>
          </w:tcPr>
          <w:p w14:paraId="390D0B1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2002" w:type="dxa"/>
            <w:hideMark/>
          </w:tcPr>
          <w:p w14:paraId="4470712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28B1337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3111323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7BBFCF07" w14:textId="4C8546F0" w:rsidR="00010D7C" w:rsidRPr="00010D7C" w:rsidRDefault="00010D7C" w:rsidP="001C07FC">
            <w:pPr>
              <w:spacing w:line="360" w:lineRule="auto"/>
              <w:jc w:val="both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08762D1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010D7C" w:rsidRPr="00010D7C" w14:paraId="5AAC8066" w14:textId="77777777" w:rsidTr="00BA3F1E">
        <w:tc>
          <w:tcPr>
            <w:tcW w:w="1967" w:type="dxa"/>
            <w:vAlign w:val="center"/>
          </w:tcPr>
          <w:p w14:paraId="4FC65DCE" w14:textId="5FA710AD" w:rsidR="00010D7C" w:rsidRPr="00010D7C" w:rsidRDefault="006600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080983A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6896</w:t>
            </w:r>
          </w:p>
        </w:tc>
        <w:tc>
          <w:tcPr>
            <w:tcW w:w="2002" w:type="dxa"/>
          </w:tcPr>
          <w:p w14:paraId="700B582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612359</w:t>
            </w:r>
          </w:p>
        </w:tc>
        <w:tc>
          <w:tcPr>
            <w:tcW w:w="6898" w:type="dxa"/>
          </w:tcPr>
          <w:p w14:paraId="7E41D7D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دواناوةندي نيطاي كضان- شارةواني / نزيك مزطةوتي شفاعة</w:t>
            </w:r>
          </w:p>
          <w:p w14:paraId="3F03115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73BC877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ادريس محمد</w:t>
            </w:r>
          </w:p>
        </w:tc>
        <w:tc>
          <w:tcPr>
            <w:tcW w:w="567" w:type="dxa"/>
          </w:tcPr>
          <w:p w14:paraId="22A6237F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66007C" w:rsidRPr="00010D7C" w14:paraId="538D7BF6" w14:textId="77777777" w:rsidTr="00C3618E">
        <w:tc>
          <w:tcPr>
            <w:tcW w:w="1967" w:type="dxa"/>
          </w:tcPr>
          <w:p w14:paraId="26C6AAEA" w14:textId="12D6FED4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F17D51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د. بندر عبد القهار)</w:t>
            </w:r>
          </w:p>
        </w:tc>
        <w:tc>
          <w:tcPr>
            <w:tcW w:w="1967" w:type="dxa"/>
            <w:vAlign w:val="center"/>
          </w:tcPr>
          <w:p w14:paraId="2E978F0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59134</w:t>
            </w:r>
          </w:p>
        </w:tc>
        <w:tc>
          <w:tcPr>
            <w:tcW w:w="2002" w:type="dxa"/>
          </w:tcPr>
          <w:p w14:paraId="0756C5F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234045</w:t>
            </w:r>
          </w:p>
        </w:tc>
        <w:tc>
          <w:tcPr>
            <w:tcW w:w="6898" w:type="dxa"/>
          </w:tcPr>
          <w:p w14:paraId="26F5D7C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رواري بنةرِةتي كضان- قوشتةثة / تةنيشت مزطةوتي طةورةي قوشتةثة</w:t>
            </w:r>
          </w:p>
          <w:p w14:paraId="4063732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4244E5F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ليا درويش تفو</w:t>
            </w:r>
          </w:p>
        </w:tc>
        <w:tc>
          <w:tcPr>
            <w:tcW w:w="567" w:type="dxa"/>
            <w:hideMark/>
          </w:tcPr>
          <w:p w14:paraId="68385122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66007C" w:rsidRPr="00010D7C" w14:paraId="1D0CEF84" w14:textId="77777777" w:rsidTr="00C3618E">
        <w:trPr>
          <w:trHeight w:val="908"/>
        </w:trPr>
        <w:tc>
          <w:tcPr>
            <w:tcW w:w="1967" w:type="dxa"/>
          </w:tcPr>
          <w:p w14:paraId="75D97ACF" w14:textId="2098AA5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33494D5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62660</w:t>
            </w:r>
          </w:p>
        </w:tc>
        <w:tc>
          <w:tcPr>
            <w:tcW w:w="2002" w:type="dxa"/>
          </w:tcPr>
          <w:p w14:paraId="1E29AD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566246</w:t>
            </w:r>
          </w:p>
        </w:tc>
        <w:tc>
          <w:tcPr>
            <w:tcW w:w="6898" w:type="dxa"/>
          </w:tcPr>
          <w:p w14:paraId="3FF1AA4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ؤدؤي بنةرِةتي- طةرِةكي برايةتي /  ثشت بةنزينخانةي رِزطاري</w:t>
            </w:r>
          </w:p>
          <w:p w14:paraId="351DD75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يَكةلاَو</w:t>
            </w:r>
          </w:p>
        </w:tc>
        <w:tc>
          <w:tcPr>
            <w:tcW w:w="2792" w:type="dxa"/>
          </w:tcPr>
          <w:p w14:paraId="54DAAF8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شاد نةوزاد صادق</w:t>
            </w:r>
          </w:p>
        </w:tc>
        <w:tc>
          <w:tcPr>
            <w:tcW w:w="567" w:type="dxa"/>
            <w:hideMark/>
          </w:tcPr>
          <w:p w14:paraId="648D554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66007C" w:rsidRPr="00010D7C" w14:paraId="0E402AE6" w14:textId="77777777" w:rsidTr="00C3618E">
        <w:tc>
          <w:tcPr>
            <w:tcW w:w="1967" w:type="dxa"/>
          </w:tcPr>
          <w:p w14:paraId="144D5E51" w14:textId="1BCB82D5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67" w:type="dxa"/>
            <w:vAlign w:val="center"/>
          </w:tcPr>
          <w:p w14:paraId="77280836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12035</w:t>
            </w:r>
          </w:p>
        </w:tc>
        <w:tc>
          <w:tcPr>
            <w:tcW w:w="8900" w:type="dxa"/>
            <w:gridSpan w:val="2"/>
          </w:tcPr>
          <w:p w14:paraId="55D0081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كاري بنةرةتي تيَكةلاَو -طةرةكي طةلاويَذ / نزيك يانةي وةرزشي برايةتي                              07804790015</w:t>
            </w:r>
          </w:p>
        </w:tc>
        <w:tc>
          <w:tcPr>
            <w:tcW w:w="2792" w:type="dxa"/>
          </w:tcPr>
          <w:p w14:paraId="28D21ED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لاف شكر سمايل</w:t>
            </w:r>
          </w:p>
        </w:tc>
        <w:tc>
          <w:tcPr>
            <w:tcW w:w="567" w:type="dxa"/>
          </w:tcPr>
          <w:p w14:paraId="1FF4D29A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5EFA" w:rsidRPr="00010D7C" w14:paraId="6BAA0302" w14:textId="77777777" w:rsidTr="00C3618E">
        <w:trPr>
          <w:trHeight w:val="512"/>
        </w:trPr>
        <w:tc>
          <w:tcPr>
            <w:tcW w:w="1967" w:type="dxa"/>
          </w:tcPr>
          <w:p w14:paraId="4EBA81EF" w14:textId="0B8EFA6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 م. </w:t>
            </w:r>
            <w:r w:rsidR="00E8442C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خديجة </w:t>
            </w:r>
            <w:r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)</w:t>
            </w:r>
          </w:p>
        </w:tc>
        <w:tc>
          <w:tcPr>
            <w:tcW w:w="1967" w:type="dxa"/>
            <w:vAlign w:val="center"/>
          </w:tcPr>
          <w:p w14:paraId="6417997F" w14:textId="05056AC8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026067</w:t>
            </w:r>
          </w:p>
        </w:tc>
        <w:tc>
          <w:tcPr>
            <w:tcW w:w="2002" w:type="dxa"/>
          </w:tcPr>
          <w:p w14:paraId="786877A6" w14:textId="3BDE34E0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762211</w:t>
            </w:r>
          </w:p>
        </w:tc>
        <w:tc>
          <w:tcPr>
            <w:tcW w:w="6898" w:type="dxa"/>
          </w:tcPr>
          <w:p w14:paraId="569F5462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ي سؤلافي كضان- طةرِةكي كوران 2 / ثشت وةزارةتي ناوخؤ</w:t>
            </w:r>
          </w:p>
          <w:p w14:paraId="5AC30554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06B04242" w14:textId="397519BB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ئازاد ابوبكر</w:t>
            </w:r>
          </w:p>
        </w:tc>
        <w:tc>
          <w:tcPr>
            <w:tcW w:w="567" w:type="dxa"/>
          </w:tcPr>
          <w:p w14:paraId="32EA902E" w14:textId="77777777" w:rsidR="00905EFA" w:rsidRPr="00010D7C" w:rsidRDefault="00905EFA" w:rsidP="00905EFA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</w:tbl>
    <w:p w14:paraId="62A960FB" w14:textId="1484D3F5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6C41513" w14:textId="77777777" w:rsidR="001A2210" w:rsidRPr="00010D7C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254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80"/>
        <w:gridCol w:w="2498"/>
        <w:gridCol w:w="6431"/>
        <w:gridCol w:w="2778"/>
        <w:gridCol w:w="566"/>
      </w:tblGrid>
      <w:tr w:rsidR="00B55539" w:rsidRPr="00010D7C" w14:paraId="3CD11CA8" w14:textId="77777777" w:rsidTr="00005BE8">
        <w:trPr>
          <w:trHeight w:val="564"/>
        </w:trPr>
        <w:tc>
          <w:tcPr>
            <w:tcW w:w="12910" w:type="dxa"/>
            <w:gridSpan w:val="4"/>
          </w:tcPr>
          <w:p w14:paraId="46F2C410" w14:textId="4EC31A1B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34"/>
                <w:szCs w:val="34"/>
                <w:rtl/>
              </w:rPr>
            </w:pPr>
            <w:bookmarkStart w:id="7" w:name="_Hlk116373269"/>
            <w:r w:rsidRPr="00010D7C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 xml:space="preserve">م.ي.هيثم بابير </w:t>
            </w:r>
            <w:r w:rsidRPr="00B55539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ب.ي.د.خديجة اسماعيل</w:t>
            </w:r>
            <w:r w:rsidR="00F17D51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/ م. محمد عبد الوهاب</w:t>
            </w:r>
          </w:p>
        </w:tc>
        <w:tc>
          <w:tcPr>
            <w:tcW w:w="2778" w:type="dxa"/>
            <w:hideMark/>
          </w:tcPr>
          <w:p w14:paraId="6A587CCA" w14:textId="77777777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6" w:type="dxa"/>
            <w:hideMark/>
          </w:tcPr>
          <w:p w14:paraId="5FB84F8F" w14:textId="77777777" w:rsidR="00B55539" w:rsidRPr="00010D7C" w:rsidRDefault="00B5553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2B52AA15" w14:textId="77777777" w:rsidTr="00005BE8">
        <w:trPr>
          <w:trHeight w:val="463"/>
        </w:trPr>
        <w:tc>
          <w:tcPr>
            <w:tcW w:w="2101" w:type="dxa"/>
          </w:tcPr>
          <w:p w14:paraId="3D452E9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80" w:type="dxa"/>
            <w:hideMark/>
          </w:tcPr>
          <w:p w14:paraId="22198E0F" w14:textId="5AA8AC2D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B55539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498" w:type="dxa"/>
            <w:hideMark/>
          </w:tcPr>
          <w:p w14:paraId="496B8D32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431" w:type="dxa"/>
            <w:hideMark/>
          </w:tcPr>
          <w:p w14:paraId="3E14966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36DA9BB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8" w:type="dxa"/>
            <w:hideMark/>
          </w:tcPr>
          <w:p w14:paraId="7B94EBC9" w14:textId="13E2335C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6" w:type="dxa"/>
            <w:hideMark/>
          </w:tcPr>
          <w:p w14:paraId="1B2667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66007C" w:rsidRPr="00010D7C" w14:paraId="127B786E" w14:textId="77777777" w:rsidTr="00005BE8">
        <w:trPr>
          <w:trHeight w:val="1390"/>
        </w:trPr>
        <w:tc>
          <w:tcPr>
            <w:tcW w:w="2101" w:type="dxa"/>
          </w:tcPr>
          <w:p w14:paraId="1D53C032" w14:textId="796E69BA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</w:p>
        </w:tc>
        <w:tc>
          <w:tcPr>
            <w:tcW w:w="1880" w:type="dxa"/>
            <w:vAlign w:val="center"/>
          </w:tcPr>
          <w:p w14:paraId="31010C7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1869</w:t>
            </w:r>
          </w:p>
        </w:tc>
        <w:tc>
          <w:tcPr>
            <w:tcW w:w="2498" w:type="dxa"/>
          </w:tcPr>
          <w:p w14:paraId="104803F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486368</w:t>
            </w:r>
          </w:p>
        </w:tc>
        <w:tc>
          <w:tcPr>
            <w:tcW w:w="6431" w:type="dxa"/>
          </w:tcPr>
          <w:p w14:paraId="35CC6F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وةلي ديَوانةي بنةرِةتي كورِان- طةرِةكي شةهيدان / نزيك مزطةوتي خدر سوارة</w:t>
            </w:r>
          </w:p>
          <w:p w14:paraId="7EDE3C64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2EBFBFB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مر ئارام جاسم</w:t>
            </w:r>
          </w:p>
        </w:tc>
        <w:tc>
          <w:tcPr>
            <w:tcW w:w="566" w:type="dxa"/>
          </w:tcPr>
          <w:p w14:paraId="0D29AA6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66007C" w:rsidRPr="00010D7C" w14:paraId="79838FF0" w14:textId="77777777" w:rsidTr="00005BE8">
        <w:trPr>
          <w:trHeight w:val="1520"/>
        </w:trPr>
        <w:tc>
          <w:tcPr>
            <w:tcW w:w="2101" w:type="dxa"/>
          </w:tcPr>
          <w:p w14:paraId="25C7D839" w14:textId="47AFB4A4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34"/>
                <w:szCs w:val="34"/>
                <w:rtl/>
              </w:rPr>
              <w:t>م. محمد عبد الوهاب)</w:t>
            </w:r>
          </w:p>
        </w:tc>
        <w:tc>
          <w:tcPr>
            <w:tcW w:w="1880" w:type="dxa"/>
            <w:vAlign w:val="center"/>
          </w:tcPr>
          <w:p w14:paraId="7EBEC86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498" w:type="dxa"/>
          </w:tcPr>
          <w:p w14:paraId="781A7B5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6916888</w:t>
            </w:r>
          </w:p>
        </w:tc>
        <w:tc>
          <w:tcPr>
            <w:tcW w:w="6431" w:type="dxa"/>
          </w:tcPr>
          <w:p w14:paraId="2AF9CE49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مةستورة خانمي- طةرِةكي مامزاوة / نزيك ماركيَتي مةريوان</w:t>
            </w:r>
          </w:p>
          <w:p w14:paraId="4C6B83BC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نةرِةتي كضان</w:t>
            </w:r>
          </w:p>
        </w:tc>
        <w:tc>
          <w:tcPr>
            <w:tcW w:w="2778" w:type="dxa"/>
          </w:tcPr>
          <w:p w14:paraId="53A9AC7F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يسرى هاوار مراد</w:t>
            </w:r>
          </w:p>
        </w:tc>
        <w:tc>
          <w:tcPr>
            <w:tcW w:w="566" w:type="dxa"/>
            <w:hideMark/>
          </w:tcPr>
          <w:p w14:paraId="2F4B5EE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66007C" w:rsidRPr="00010D7C" w14:paraId="5E57FD9B" w14:textId="77777777" w:rsidTr="00005BE8">
        <w:trPr>
          <w:trHeight w:val="876"/>
        </w:trPr>
        <w:tc>
          <w:tcPr>
            <w:tcW w:w="2101" w:type="dxa"/>
          </w:tcPr>
          <w:p w14:paraId="4735DEDA" w14:textId="54203781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78B323F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61209</w:t>
            </w:r>
          </w:p>
        </w:tc>
        <w:tc>
          <w:tcPr>
            <w:tcW w:w="2498" w:type="dxa"/>
          </w:tcPr>
          <w:p w14:paraId="0B78961A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950972</w:t>
            </w:r>
          </w:p>
        </w:tc>
        <w:tc>
          <w:tcPr>
            <w:tcW w:w="6431" w:type="dxa"/>
          </w:tcPr>
          <w:p w14:paraId="2C231A3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نطيني بنةرِةتي كضان- طةرةكي رزطاري 2 / تةنيشت نةخؤشخانةي محمد باجةلان</w:t>
            </w:r>
          </w:p>
          <w:p w14:paraId="59B1A7B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78" w:type="dxa"/>
          </w:tcPr>
          <w:p w14:paraId="0F7BFB5D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ردوان جميل</w:t>
            </w:r>
          </w:p>
        </w:tc>
        <w:tc>
          <w:tcPr>
            <w:tcW w:w="566" w:type="dxa"/>
            <w:hideMark/>
          </w:tcPr>
          <w:p w14:paraId="2266D722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66007C" w:rsidRPr="00010D7C" w14:paraId="3E9FB8CA" w14:textId="77777777" w:rsidTr="00005BE8">
        <w:trPr>
          <w:trHeight w:val="956"/>
        </w:trPr>
        <w:tc>
          <w:tcPr>
            <w:tcW w:w="2101" w:type="dxa"/>
          </w:tcPr>
          <w:p w14:paraId="70A8FD5F" w14:textId="511740F1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</w:t>
            </w:r>
            <w:r w:rsidR="00905EFA" w:rsidRP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د. بندر عبد القهار</w:t>
            </w:r>
            <w:r w:rsidR="00905EFA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</w:p>
        </w:tc>
        <w:tc>
          <w:tcPr>
            <w:tcW w:w="1880" w:type="dxa"/>
            <w:vAlign w:val="center"/>
          </w:tcPr>
          <w:p w14:paraId="1E0D0C1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491804</w:t>
            </w:r>
          </w:p>
        </w:tc>
        <w:tc>
          <w:tcPr>
            <w:tcW w:w="8929" w:type="dxa"/>
            <w:gridSpan w:val="2"/>
          </w:tcPr>
          <w:p w14:paraId="75959B74" w14:textId="46B0CEC2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قرية تاغي  بنةرِةتي كضان -شةقامي مخمور / طوندي قرية تاغ  </w:t>
            </w:r>
            <w:r w:rsidR="00A652C9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 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07503909811</w:t>
            </w:r>
          </w:p>
          <w:p w14:paraId="0779ADD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620E34B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را عبدالواحيد عبداللة</w:t>
            </w:r>
          </w:p>
        </w:tc>
        <w:tc>
          <w:tcPr>
            <w:tcW w:w="566" w:type="dxa"/>
          </w:tcPr>
          <w:p w14:paraId="5609521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66007C" w:rsidRPr="00010D7C" w14:paraId="1C04B0C8" w14:textId="77777777" w:rsidTr="00005BE8">
        <w:trPr>
          <w:trHeight w:val="1390"/>
        </w:trPr>
        <w:tc>
          <w:tcPr>
            <w:tcW w:w="2101" w:type="dxa"/>
          </w:tcPr>
          <w:p w14:paraId="0D9DE041" w14:textId="7EDB03FD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7CB0E1A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81076</w:t>
            </w:r>
          </w:p>
        </w:tc>
        <w:tc>
          <w:tcPr>
            <w:tcW w:w="2498" w:type="dxa"/>
          </w:tcPr>
          <w:p w14:paraId="28CD7473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10760</w:t>
            </w:r>
          </w:p>
        </w:tc>
        <w:tc>
          <w:tcPr>
            <w:tcW w:w="6431" w:type="dxa"/>
          </w:tcPr>
          <w:p w14:paraId="6CF91CD7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نياي بنةرِةتي كضان- طةرِةكي كوردستان / بةرامبةر تاية فرؤشان</w:t>
            </w:r>
          </w:p>
          <w:p w14:paraId="2BD465BC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0E4F9A11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ظدار سرهد جبار</w:t>
            </w:r>
          </w:p>
        </w:tc>
        <w:tc>
          <w:tcPr>
            <w:tcW w:w="566" w:type="dxa"/>
          </w:tcPr>
          <w:p w14:paraId="1ED63D91" w14:textId="15FA3343" w:rsidR="0066007C" w:rsidRPr="00010D7C" w:rsidRDefault="00B55539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66007C" w:rsidRPr="00010D7C" w14:paraId="0686FDB8" w14:textId="77777777" w:rsidTr="00005BE8">
        <w:trPr>
          <w:trHeight w:val="1390"/>
        </w:trPr>
        <w:tc>
          <w:tcPr>
            <w:tcW w:w="2101" w:type="dxa"/>
          </w:tcPr>
          <w:p w14:paraId="7AFE989B" w14:textId="3334FE7E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80" w:type="dxa"/>
            <w:vAlign w:val="center"/>
          </w:tcPr>
          <w:p w14:paraId="14317C1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74455</w:t>
            </w:r>
          </w:p>
        </w:tc>
        <w:tc>
          <w:tcPr>
            <w:tcW w:w="2498" w:type="dxa"/>
          </w:tcPr>
          <w:p w14:paraId="4972CCC8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5941725</w:t>
            </w:r>
          </w:p>
        </w:tc>
        <w:tc>
          <w:tcPr>
            <w:tcW w:w="6431" w:type="dxa"/>
          </w:tcPr>
          <w:p w14:paraId="5426FE9B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رِؤشنايى بنةرِةتي تيَكةلاَو- طةرِةكي كوردستان / تةنيشت قوتابخانةي بيَخالَ </w:t>
            </w:r>
          </w:p>
          <w:p w14:paraId="77025400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78" w:type="dxa"/>
          </w:tcPr>
          <w:p w14:paraId="2F5D8015" w14:textId="77777777" w:rsidR="0066007C" w:rsidRPr="00010D7C" w:rsidRDefault="0066007C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ان ابراهيم رحمان</w:t>
            </w:r>
          </w:p>
        </w:tc>
        <w:tc>
          <w:tcPr>
            <w:tcW w:w="566" w:type="dxa"/>
          </w:tcPr>
          <w:p w14:paraId="310777AD" w14:textId="03BD8C14" w:rsidR="0066007C" w:rsidRPr="00010D7C" w:rsidRDefault="004C73FE" w:rsidP="0066007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bookmarkEnd w:id="7"/>
    </w:tbl>
    <w:p w14:paraId="65CDB59D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FBD283F" w14:textId="3901CFDB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58FC899" w14:textId="480F465C" w:rsidR="00B55539" w:rsidRDefault="00B55539" w:rsidP="00B5553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D0B1AC8" w14:textId="7E0F1895" w:rsidR="00B55539" w:rsidRDefault="00B55539" w:rsidP="00B55539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42F1998" w14:textId="77777777" w:rsidR="00B55539" w:rsidRPr="00010D7C" w:rsidRDefault="00B55539" w:rsidP="00B5553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6BDB50E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26D7AE75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3B4C8636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1C598F1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489086E" w14:textId="0DF49501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B04F0A5" w14:textId="0790ED5F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DEEF9B3" w14:textId="77777777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D79E915" w14:textId="04234FF8" w:rsidR="00B55539" w:rsidRDefault="00B55539" w:rsidP="00B55539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9BF9E94" w14:textId="27338A87" w:rsidR="00905EFA" w:rsidRDefault="00905EFA" w:rsidP="00905EF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33"/>
        <w:gridCol w:w="2002"/>
        <w:gridCol w:w="6898"/>
        <w:gridCol w:w="2792"/>
        <w:gridCol w:w="567"/>
      </w:tblGrid>
      <w:tr w:rsidR="00A652C9" w:rsidRPr="00767907" w14:paraId="51DA3B44" w14:textId="77777777" w:rsidTr="00E87737">
        <w:tc>
          <w:tcPr>
            <w:tcW w:w="12834" w:type="dxa"/>
            <w:gridSpan w:val="4"/>
          </w:tcPr>
          <w:p w14:paraId="1DEE8BA3" w14:textId="58575331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8" w:name="_Hlk115988689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ي.أسرين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م. الاء يونس محمد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2792" w:type="dxa"/>
            <w:hideMark/>
          </w:tcPr>
          <w:p w14:paraId="636F9EB7" w14:textId="77777777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C28BCA7" w14:textId="77777777" w:rsidR="00A652C9" w:rsidRPr="00010D7C" w:rsidRDefault="00A652C9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747D485A" w14:textId="77777777" w:rsidTr="00005BE8">
        <w:tc>
          <w:tcPr>
            <w:tcW w:w="2101" w:type="dxa"/>
          </w:tcPr>
          <w:p w14:paraId="3C208F6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hideMark/>
          </w:tcPr>
          <w:p w14:paraId="482AF568" w14:textId="664327EC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 قوتابخانة</w:t>
            </w:r>
          </w:p>
        </w:tc>
        <w:tc>
          <w:tcPr>
            <w:tcW w:w="2002" w:type="dxa"/>
            <w:hideMark/>
          </w:tcPr>
          <w:p w14:paraId="3315621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8" w:type="dxa"/>
            <w:hideMark/>
          </w:tcPr>
          <w:p w14:paraId="5660AE8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6141DE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  <w:hideMark/>
          </w:tcPr>
          <w:p w14:paraId="5CCCDF5E" w14:textId="2506EA9C" w:rsidR="00010D7C" w:rsidRPr="00010D7C" w:rsidRDefault="00010D7C" w:rsidP="00005BE8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="00005BE8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>ناوقو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اب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ى</w:t>
            </w:r>
          </w:p>
        </w:tc>
        <w:tc>
          <w:tcPr>
            <w:tcW w:w="567" w:type="dxa"/>
            <w:hideMark/>
          </w:tcPr>
          <w:p w14:paraId="3AA203E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E821D1" w:rsidRPr="00010D7C" w14:paraId="1E368432" w14:textId="77777777" w:rsidTr="00005BE8">
        <w:trPr>
          <w:trHeight w:val="692"/>
        </w:trPr>
        <w:tc>
          <w:tcPr>
            <w:tcW w:w="2101" w:type="dxa"/>
          </w:tcPr>
          <w:p w14:paraId="054D99D0" w14:textId="59CA441B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0D127072" w14:textId="2003A31A" w:rsidR="00E821D1" w:rsidRPr="00010D7C" w:rsidRDefault="00005BE8" w:rsidP="00005BE8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2002" w:type="dxa"/>
          </w:tcPr>
          <w:p w14:paraId="17707B84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342092</w:t>
            </w:r>
          </w:p>
        </w:tc>
        <w:tc>
          <w:tcPr>
            <w:tcW w:w="6898" w:type="dxa"/>
          </w:tcPr>
          <w:p w14:paraId="513F2FF9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ربةستي بنةرةتي كوران- ئازادي / نزيك مزطةوتي حاجي عزيز</w:t>
            </w:r>
          </w:p>
          <w:p w14:paraId="0020461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712CAF2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يسى حسين سعيد</w:t>
            </w:r>
          </w:p>
        </w:tc>
        <w:tc>
          <w:tcPr>
            <w:tcW w:w="567" w:type="dxa"/>
          </w:tcPr>
          <w:p w14:paraId="5A482EC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E821D1" w:rsidRPr="00010D7C" w14:paraId="41145313" w14:textId="77777777" w:rsidTr="00005BE8">
        <w:tc>
          <w:tcPr>
            <w:tcW w:w="2101" w:type="dxa"/>
          </w:tcPr>
          <w:p w14:paraId="2C7A4317" w14:textId="3FA39A19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96C836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02FABDA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3138586</w:t>
            </w:r>
          </w:p>
        </w:tc>
        <w:tc>
          <w:tcPr>
            <w:tcW w:w="6898" w:type="dxa"/>
          </w:tcPr>
          <w:p w14:paraId="684B377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زادى بنةرِةتي كضان- طةرِةكي ئازادي / بةرامبةر 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City 2</w:t>
            </w:r>
          </w:p>
          <w:p w14:paraId="289CA59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1C8A0B1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سراء على عثمان</w:t>
            </w:r>
          </w:p>
        </w:tc>
        <w:tc>
          <w:tcPr>
            <w:tcW w:w="567" w:type="dxa"/>
            <w:hideMark/>
          </w:tcPr>
          <w:p w14:paraId="76D76A4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E821D1" w:rsidRPr="00010D7C" w14:paraId="658AF0E8" w14:textId="77777777" w:rsidTr="00005BE8">
        <w:trPr>
          <w:trHeight w:val="845"/>
        </w:trPr>
        <w:tc>
          <w:tcPr>
            <w:tcW w:w="2101" w:type="dxa"/>
          </w:tcPr>
          <w:p w14:paraId="43C3C55C" w14:textId="025B8634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487742DF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224D46CC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109077</w:t>
            </w:r>
          </w:p>
        </w:tc>
        <w:tc>
          <w:tcPr>
            <w:tcW w:w="6898" w:type="dxa"/>
          </w:tcPr>
          <w:p w14:paraId="09A1B52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زادى بنةرِةتي كضان- طةرِةكي ئازادي / بةرامبةر 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City 2</w:t>
            </w:r>
          </w:p>
          <w:p w14:paraId="1BAFB073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92" w:type="dxa"/>
          </w:tcPr>
          <w:p w14:paraId="3E10FB5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يمان محمد عثمان</w:t>
            </w:r>
          </w:p>
        </w:tc>
        <w:tc>
          <w:tcPr>
            <w:tcW w:w="567" w:type="dxa"/>
            <w:hideMark/>
          </w:tcPr>
          <w:p w14:paraId="2C8781C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E821D1" w:rsidRPr="00010D7C" w14:paraId="4DE9C82B" w14:textId="77777777" w:rsidTr="00005BE8">
        <w:trPr>
          <w:trHeight w:val="512"/>
        </w:trPr>
        <w:tc>
          <w:tcPr>
            <w:tcW w:w="2101" w:type="dxa"/>
          </w:tcPr>
          <w:p w14:paraId="1E48DBE9" w14:textId="0C38398F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6C293523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03E8621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039330</w:t>
            </w:r>
          </w:p>
        </w:tc>
        <w:tc>
          <w:tcPr>
            <w:tcW w:w="6898" w:type="dxa"/>
          </w:tcPr>
          <w:p w14:paraId="05081F98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ة ق/ ئازادي بنةرةتي كضان -رةكي ئازادي نزيك 9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 xml:space="preserve"> x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9</w:t>
            </w:r>
          </w:p>
          <w:p w14:paraId="23B0BAC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92" w:type="dxa"/>
          </w:tcPr>
          <w:p w14:paraId="4DFA0C6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اكاو طلعت عجيم</w:t>
            </w:r>
          </w:p>
        </w:tc>
        <w:tc>
          <w:tcPr>
            <w:tcW w:w="567" w:type="dxa"/>
          </w:tcPr>
          <w:p w14:paraId="0CB9C5E6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E821D1" w:rsidRPr="00010D7C" w14:paraId="2B0E7F9B" w14:textId="77777777" w:rsidTr="00005BE8">
        <w:tc>
          <w:tcPr>
            <w:tcW w:w="2101" w:type="dxa"/>
          </w:tcPr>
          <w:p w14:paraId="1CB0FBA1" w14:textId="6404CD0F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4CB2197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689630</w:t>
            </w:r>
          </w:p>
        </w:tc>
        <w:tc>
          <w:tcPr>
            <w:tcW w:w="2002" w:type="dxa"/>
          </w:tcPr>
          <w:p w14:paraId="6786E89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7964788</w:t>
            </w:r>
          </w:p>
        </w:tc>
        <w:tc>
          <w:tcPr>
            <w:tcW w:w="6898" w:type="dxa"/>
          </w:tcPr>
          <w:p w14:paraId="3D965302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زادي  بنةرِةتي كضان- ئازادي/نزيك طةز سةنطةر</w:t>
            </w:r>
          </w:p>
        </w:tc>
        <w:tc>
          <w:tcPr>
            <w:tcW w:w="2792" w:type="dxa"/>
          </w:tcPr>
          <w:p w14:paraId="4AFB3F41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حر مرتضى عبدالامير</w:t>
            </w:r>
          </w:p>
        </w:tc>
        <w:tc>
          <w:tcPr>
            <w:tcW w:w="567" w:type="dxa"/>
          </w:tcPr>
          <w:p w14:paraId="23B67E0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E821D1" w:rsidRPr="00010D7C" w14:paraId="0ADEBDAD" w14:textId="77777777" w:rsidTr="00005BE8">
        <w:tc>
          <w:tcPr>
            <w:tcW w:w="2101" w:type="dxa"/>
          </w:tcPr>
          <w:p w14:paraId="664230B4" w14:textId="273BAC6E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1453499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2002" w:type="dxa"/>
          </w:tcPr>
          <w:p w14:paraId="5A3B551D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28432</w:t>
            </w:r>
          </w:p>
        </w:tc>
        <w:tc>
          <w:tcPr>
            <w:tcW w:w="6898" w:type="dxa"/>
          </w:tcPr>
          <w:p w14:paraId="313D0DE8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سةربةستي بنةرةتي  كوران- طةرِةكي ئازادي / نزيك طةس ئازادي</w:t>
            </w:r>
          </w:p>
        </w:tc>
        <w:tc>
          <w:tcPr>
            <w:tcW w:w="2792" w:type="dxa"/>
          </w:tcPr>
          <w:p w14:paraId="0E4B44FE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سةردار سعيد</w:t>
            </w:r>
          </w:p>
        </w:tc>
        <w:tc>
          <w:tcPr>
            <w:tcW w:w="567" w:type="dxa"/>
          </w:tcPr>
          <w:p w14:paraId="78A2713A" w14:textId="77777777" w:rsidR="00E821D1" w:rsidRPr="00010D7C" w:rsidRDefault="00E821D1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8F783C" w:rsidRPr="00010D7C" w14:paraId="46977ADE" w14:textId="77777777" w:rsidTr="00005BE8">
        <w:tc>
          <w:tcPr>
            <w:tcW w:w="2101" w:type="dxa"/>
          </w:tcPr>
          <w:p w14:paraId="1FDDC23E" w14:textId="65F7E31C" w:rsidR="008F783C" w:rsidRPr="00767907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vAlign w:val="center"/>
          </w:tcPr>
          <w:p w14:paraId="19718B55" w14:textId="628C66E5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21206</w:t>
            </w:r>
          </w:p>
        </w:tc>
        <w:tc>
          <w:tcPr>
            <w:tcW w:w="2002" w:type="dxa"/>
          </w:tcPr>
          <w:p w14:paraId="33FB084F" w14:textId="2950552A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7244725</w:t>
            </w:r>
          </w:p>
        </w:tc>
        <w:tc>
          <w:tcPr>
            <w:tcW w:w="6898" w:type="dxa"/>
          </w:tcPr>
          <w:p w14:paraId="407A7CAA" w14:textId="410AF032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. جوارتايى بنه ره تى -ئازادي نزيك كتيبخانه ى ئه مه زؤن</w:t>
            </w:r>
          </w:p>
        </w:tc>
        <w:tc>
          <w:tcPr>
            <w:tcW w:w="2792" w:type="dxa"/>
          </w:tcPr>
          <w:p w14:paraId="360D67EA" w14:textId="609607FA" w:rsidR="008F783C" w:rsidRPr="00010D7C" w:rsidRDefault="00956F08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ريان علي خليل </w:t>
            </w:r>
          </w:p>
        </w:tc>
        <w:tc>
          <w:tcPr>
            <w:tcW w:w="567" w:type="dxa"/>
          </w:tcPr>
          <w:p w14:paraId="3B5853E6" w14:textId="3C516819" w:rsidR="008F783C" w:rsidRPr="00010D7C" w:rsidRDefault="008F783C" w:rsidP="00E821D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7</w:t>
            </w:r>
          </w:p>
        </w:tc>
      </w:tr>
      <w:bookmarkEnd w:id="8"/>
    </w:tbl>
    <w:p w14:paraId="338DBBF1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F6FE5F1" w14:textId="45D6AD56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7C49721" w14:textId="77777777" w:rsidR="00005BE8" w:rsidRDefault="00005BE8" w:rsidP="00005BE8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BA165F8" w14:textId="77777777" w:rsidR="00905EFA" w:rsidRPr="00010D7C" w:rsidRDefault="00905EFA" w:rsidP="00905EF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204" w:type="dxa"/>
        <w:tblInd w:w="-1026" w:type="dxa"/>
        <w:tblLook w:val="04A0" w:firstRow="1" w:lastRow="0" w:firstColumn="1" w:lastColumn="0" w:noHBand="0" w:noVBand="1"/>
      </w:tblPr>
      <w:tblGrid>
        <w:gridCol w:w="1959"/>
        <w:gridCol w:w="1959"/>
        <w:gridCol w:w="1993"/>
        <w:gridCol w:w="5753"/>
        <w:gridCol w:w="3150"/>
        <w:gridCol w:w="1390"/>
      </w:tblGrid>
      <w:tr w:rsidR="00010D7C" w:rsidRPr="00010D7C" w14:paraId="43BB517D" w14:textId="77777777" w:rsidTr="00BA3F1E">
        <w:tc>
          <w:tcPr>
            <w:tcW w:w="1959" w:type="dxa"/>
          </w:tcPr>
          <w:p w14:paraId="62D533C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bookmarkStart w:id="9" w:name="_Hlk115988883"/>
          </w:p>
        </w:tc>
        <w:tc>
          <w:tcPr>
            <w:tcW w:w="1959" w:type="dxa"/>
            <w:hideMark/>
          </w:tcPr>
          <w:p w14:paraId="2830425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993" w:type="dxa"/>
            <w:hideMark/>
          </w:tcPr>
          <w:p w14:paraId="5E6DF6C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5753" w:type="dxa"/>
            <w:hideMark/>
          </w:tcPr>
          <w:p w14:paraId="3BA0C460" w14:textId="4849232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شيرين كمال </w:t>
            </w:r>
            <w:r w:rsidR="006D2656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="006D2656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 براءة اسماعيل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3150" w:type="dxa"/>
            <w:hideMark/>
          </w:tcPr>
          <w:p w14:paraId="219A646E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1390" w:type="dxa"/>
            <w:hideMark/>
          </w:tcPr>
          <w:p w14:paraId="3B0B835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5EBC35E3" w14:textId="77777777" w:rsidTr="00BA3F1E">
        <w:tc>
          <w:tcPr>
            <w:tcW w:w="1959" w:type="dxa"/>
          </w:tcPr>
          <w:p w14:paraId="043205E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959" w:type="dxa"/>
            <w:hideMark/>
          </w:tcPr>
          <w:p w14:paraId="0E19FC9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93" w:type="dxa"/>
            <w:hideMark/>
          </w:tcPr>
          <w:p w14:paraId="15FBD5C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5753" w:type="dxa"/>
            <w:hideMark/>
          </w:tcPr>
          <w:p w14:paraId="7944A0C8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58D91E0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150" w:type="dxa"/>
            <w:hideMark/>
          </w:tcPr>
          <w:p w14:paraId="1C61D8A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1390" w:type="dxa"/>
            <w:hideMark/>
          </w:tcPr>
          <w:p w14:paraId="70C20810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25E5D6F7" w14:textId="77777777" w:rsidTr="00A25652">
        <w:tc>
          <w:tcPr>
            <w:tcW w:w="1959" w:type="dxa"/>
          </w:tcPr>
          <w:p w14:paraId="756C2AD7" w14:textId="507BBC3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51B4711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19556</w:t>
            </w:r>
          </w:p>
        </w:tc>
        <w:tc>
          <w:tcPr>
            <w:tcW w:w="1993" w:type="dxa"/>
          </w:tcPr>
          <w:p w14:paraId="12636A4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04610625</w:t>
            </w:r>
          </w:p>
        </w:tc>
        <w:tc>
          <w:tcPr>
            <w:tcW w:w="5753" w:type="dxa"/>
          </w:tcPr>
          <w:p w14:paraId="0AF1075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رةتوو/ثشت ناحييةكة</w:t>
            </w:r>
          </w:p>
          <w:p w14:paraId="5BB3CE3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رِيَنواي بنةرِةتي تيكةلاَو</w:t>
            </w:r>
          </w:p>
        </w:tc>
        <w:tc>
          <w:tcPr>
            <w:tcW w:w="3150" w:type="dxa"/>
          </w:tcPr>
          <w:p w14:paraId="1BFA77C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حمد مهدي احمد</w:t>
            </w:r>
          </w:p>
        </w:tc>
        <w:tc>
          <w:tcPr>
            <w:tcW w:w="1390" w:type="dxa"/>
          </w:tcPr>
          <w:p w14:paraId="72D30EA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4B340491" w14:textId="77777777" w:rsidTr="00A25652">
        <w:tc>
          <w:tcPr>
            <w:tcW w:w="1959" w:type="dxa"/>
          </w:tcPr>
          <w:p w14:paraId="7D74817E" w14:textId="6717889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7998AEB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4580920</w:t>
            </w:r>
          </w:p>
        </w:tc>
        <w:tc>
          <w:tcPr>
            <w:tcW w:w="1993" w:type="dxa"/>
          </w:tcPr>
          <w:p w14:paraId="71738A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159534</w:t>
            </w:r>
          </w:p>
        </w:tc>
        <w:tc>
          <w:tcPr>
            <w:tcW w:w="5753" w:type="dxa"/>
          </w:tcPr>
          <w:p w14:paraId="789D0E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/ ئامادةي بريسكةي كضان -هةوليَر/ طةرةكي رِؤشنبيري</w:t>
            </w:r>
          </w:p>
          <w:p w14:paraId="3C49FE3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3150" w:type="dxa"/>
          </w:tcPr>
          <w:p w14:paraId="7DAA29F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كية مصطفى خدر</w:t>
            </w:r>
          </w:p>
        </w:tc>
        <w:tc>
          <w:tcPr>
            <w:tcW w:w="1390" w:type="dxa"/>
            <w:hideMark/>
          </w:tcPr>
          <w:p w14:paraId="0418EC7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01837528" w14:textId="77777777" w:rsidTr="00BA3F1E">
        <w:tc>
          <w:tcPr>
            <w:tcW w:w="1959" w:type="dxa"/>
          </w:tcPr>
          <w:p w14:paraId="25A01421" w14:textId="6DE9D71B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09310D9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6896</w:t>
            </w:r>
          </w:p>
        </w:tc>
        <w:tc>
          <w:tcPr>
            <w:tcW w:w="1993" w:type="dxa"/>
            <w:vAlign w:val="center"/>
          </w:tcPr>
          <w:p w14:paraId="39E2CD9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553108</w:t>
            </w:r>
          </w:p>
        </w:tc>
        <w:tc>
          <w:tcPr>
            <w:tcW w:w="5753" w:type="dxa"/>
          </w:tcPr>
          <w:p w14:paraId="4CF5159B" w14:textId="6814199F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دواناوةندي نيطاي كضان- طةرِةكي 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شاره وانى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</w:t>
            </w:r>
            <w:r w:rsidR="0070624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ه نيشت مزكه وتى شه هيدان.</w:t>
            </w:r>
          </w:p>
        </w:tc>
        <w:tc>
          <w:tcPr>
            <w:tcW w:w="3150" w:type="dxa"/>
          </w:tcPr>
          <w:p w14:paraId="714AC4A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شبين بةرزان عمر</w:t>
            </w:r>
          </w:p>
        </w:tc>
        <w:tc>
          <w:tcPr>
            <w:tcW w:w="1390" w:type="dxa"/>
          </w:tcPr>
          <w:p w14:paraId="5C6749B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77DE56C0" w14:textId="77777777" w:rsidTr="00D766B5">
        <w:tc>
          <w:tcPr>
            <w:tcW w:w="1959" w:type="dxa"/>
          </w:tcPr>
          <w:p w14:paraId="2B322F30" w14:textId="69C415F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959" w:type="dxa"/>
            <w:vAlign w:val="center"/>
          </w:tcPr>
          <w:p w14:paraId="3F490BFF" w14:textId="228B043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53681</w:t>
            </w:r>
          </w:p>
        </w:tc>
        <w:tc>
          <w:tcPr>
            <w:tcW w:w="1993" w:type="dxa"/>
          </w:tcPr>
          <w:p w14:paraId="705E0685" w14:textId="4A2D6BE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656167</w:t>
            </w:r>
          </w:p>
        </w:tc>
        <w:tc>
          <w:tcPr>
            <w:tcW w:w="5753" w:type="dxa"/>
          </w:tcPr>
          <w:p w14:paraId="4B91400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سةربةستي بنةرةتي كوران- ئازادي / نزيك طةزي ئازادي</w:t>
            </w:r>
          </w:p>
          <w:p w14:paraId="622D0C6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150" w:type="dxa"/>
          </w:tcPr>
          <w:p w14:paraId="7541E7CA" w14:textId="1E53295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حمد صلاح داود</w:t>
            </w:r>
          </w:p>
        </w:tc>
        <w:tc>
          <w:tcPr>
            <w:tcW w:w="1390" w:type="dxa"/>
          </w:tcPr>
          <w:p w14:paraId="7C6633C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62A8D8F9" w14:textId="77777777" w:rsidTr="00BA3F1E">
        <w:tc>
          <w:tcPr>
            <w:tcW w:w="1959" w:type="dxa"/>
            <w:vAlign w:val="center"/>
          </w:tcPr>
          <w:p w14:paraId="27B2F9C4" w14:textId="6A4578F9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- به روه رده يى</w:t>
            </w:r>
          </w:p>
        </w:tc>
        <w:tc>
          <w:tcPr>
            <w:tcW w:w="1959" w:type="dxa"/>
            <w:vAlign w:val="center"/>
          </w:tcPr>
          <w:p w14:paraId="18248AFA" w14:textId="063ECD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14137</w:t>
            </w:r>
          </w:p>
        </w:tc>
        <w:tc>
          <w:tcPr>
            <w:tcW w:w="1993" w:type="dxa"/>
          </w:tcPr>
          <w:p w14:paraId="4CF46A31" w14:textId="325CFC03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4028825</w:t>
            </w:r>
          </w:p>
        </w:tc>
        <w:tc>
          <w:tcPr>
            <w:tcW w:w="5753" w:type="dxa"/>
          </w:tcPr>
          <w:p w14:paraId="343CD841" w14:textId="33EE3DF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ق/دةربازي بنةرةتي كوران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-  طةرةكي ذيان/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مزطةوتي ابراهيم بيَرياتي</w:t>
            </w:r>
            <w:r w:rsidR="004C73FE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  <w:p w14:paraId="579ABDAE" w14:textId="55CC02D2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150" w:type="dxa"/>
          </w:tcPr>
          <w:p w14:paraId="666B9AEB" w14:textId="64DADCB9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يداد سعيد احمد</w:t>
            </w:r>
          </w:p>
        </w:tc>
        <w:tc>
          <w:tcPr>
            <w:tcW w:w="1390" w:type="dxa"/>
          </w:tcPr>
          <w:p w14:paraId="492319F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bookmarkEnd w:id="9"/>
    </w:tbl>
    <w:p w14:paraId="1C1C05E6" w14:textId="0E95272E" w:rsidR="00010D7C" w:rsidRDefault="00010D7C" w:rsidP="00C252CB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0B0CD0FA" w14:textId="05B9C251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2605972" w14:textId="5BA3FF3A" w:rsidR="004C73FE" w:rsidRDefault="004C73FE" w:rsidP="004C73FE">
      <w:pPr>
        <w:bidi/>
        <w:spacing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85"/>
        <w:gridCol w:w="1748"/>
        <w:gridCol w:w="30"/>
        <w:gridCol w:w="1972"/>
        <w:gridCol w:w="29"/>
        <w:gridCol w:w="6868"/>
        <w:gridCol w:w="7"/>
        <w:gridCol w:w="2786"/>
        <w:gridCol w:w="567"/>
      </w:tblGrid>
      <w:tr w:rsidR="00702620" w:rsidRPr="00010D7C" w14:paraId="33431619" w14:textId="77777777" w:rsidTr="0035629D">
        <w:tc>
          <w:tcPr>
            <w:tcW w:w="12840" w:type="dxa"/>
            <w:gridSpan w:val="8"/>
          </w:tcPr>
          <w:p w14:paraId="31646412" w14:textId="72734386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10" w:name="_Hlk115989365"/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م.بندر عبدالقهار محمد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/ د. م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ح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د عمر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/ ب.ي. د. خديجة اسماعيل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786" w:type="dxa"/>
            <w:hideMark/>
          </w:tcPr>
          <w:p w14:paraId="735FE47F" w14:textId="77777777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0CDD3CC" w14:textId="77777777" w:rsidR="00702620" w:rsidRPr="00010D7C" w:rsidRDefault="00702620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45EF6AC2" w14:textId="77777777" w:rsidTr="0035629D">
        <w:tc>
          <w:tcPr>
            <w:tcW w:w="2186" w:type="dxa"/>
            <w:gridSpan w:val="2"/>
          </w:tcPr>
          <w:p w14:paraId="2FB3808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778" w:type="dxa"/>
            <w:gridSpan w:val="2"/>
            <w:hideMark/>
          </w:tcPr>
          <w:p w14:paraId="14563414" w14:textId="180EF441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005BE8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01" w:type="dxa"/>
            <w:gridSpan w:val="2"/>
            <w:hideMark/>
          </w:tcPr>
          <w:p w14:paraId="4A189AD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75" w:type="dxa"/>
            <w:gridSpan w:val="2"/>
            <w:hideMark/>
          </w:tcPr>
          <w:p w14:paraId="2CF9E195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094FEE0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  <w:hideMark/>
          </w:tcPr>
          <w:p w14:paraId="5A6BD876" w14:textId="25FCF84D" w:rsidR="00010D7C" w:rsidRPr="00010D7C" w:rsidRDefault="00010D7C" w:rsidP="001742C1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765C171B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29657B7F" w14:textId="77777777" w:rsidTr="0035629D">
        <w:tc>
          <w:tcPr>
            <w:tcW w:w="2186" w:type="dxa"/>
            <w:gridSpan w:val="2"/>
          </w:tcPr>
          <w:p w14:paraId="0CDF6960" w14:textId="1F6822D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1DA33A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922182</w:t>
            </w:r>
          </w:p>
        </w:tc>
        <w:tc>
          <w:tcPr>
            <w:tcW w:w="2001" w:type="dxa"/>
            <w:gridSpan w:val="2"/>
          </w:tcPr>
          <w:p w14:paraId="5AFBAAB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483237</w:t>
            </w:r>
          </w:p>
        </w:tc>
        <w:tc>
          <w:tcPr>
            <w:tcW w:w="6875" w:type="dxa"/>
            <w:gridSpan w:val="2"/>
          </w:tcPr>
          <w:p w14:paraId="03CFFDE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تيايي بنةرِةتي كضان- دارةتووي نويَ</w:t>
            </w:r>
          </w:p>
          <w:p w14:paraId="5D4B4F5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2D2FBC0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هدة اسماعيل صالح</w:t>
            </w:r>
          </w:p>
        </w:tc>
        <w:tc>
          <w:tcPr>
            <w:tcW w:w="567" w:type="dxa"/>
          </w:tcPr>
          <w:p w14:paraId="1B4E642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4156BEAD" w14:textId="77777777" w:rsidTr="0035629D">
        <w:tc>
          <w:tcPr>
            <w:tcW w:w="2186" w:type="dxa"/>
            <w:gridSpan w:val="2"/>
          </w:tcPr>
          <w:p w14:paraId="353F819E" w14:textId="790D589C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605C53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70674</w:t>
            </w:r>
          </w:p>
        </w:tc>
        <w:tc>
          <w:tcPr>
            <w:tcW w:w="2001" w:type="dxa"/>
            <w:gridSpan w:val="2"/>
          </w:tcPr>
          <w:p w14:paraId="50E9279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1404245</w:t>
            </w:r>
          </w:p>
        </w:tc>
        <w:tc>
          <w:tcPr>
            <w:tcW w:w="6875" w:type="dxa"/>
            <w:gridSpan w:val="2"/>
          </w:tcPr>
          <w:p w14:paraId="1BA026E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شةهيد سةيد ئةسكةندةر بنةرةتي كضان- بنصلاوة/ضوار هةزاري / بةرامبةر مزطةوتي برايان</w:t>
            </w:r>
          </w:p>
          <w:p w14:paraId="6A01CA2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</w:tcPr>
          <w:p w14:paraId="61B530A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فاخر كاكةمةند</w:t>
            </w:r>
          </w:p>
        </w:tc>
        <w:tc>
          <w:tcPr>
            <w:tcW w:w="567" w:type="dxa"/>
            <w:hideMark/>
          </w:tcPr>
          <w:p w14:paraId="7F1770F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6CD0C37C" w14:textId="77777777" w:rsidTr="0035629D">
        <w:trPr>
          <w:trHeight w:val="908"/>
        </w:trPr>
        <w:tc>
          <w:tcPr>
            <w:tcW w:w="2186" w:type="dxa"/>
            <w:gridSpan w:val="2"/>
          </w:tcPr>
          <w:p w14:paraId="37DDDD2C" w14:textId="100D55F5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557AB12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904493</w:t>
            </w:r>
          </w:p>
        </w:tc>
        <w:tc>
          <w:tcPr>
            <w:tcW w:w="2001" w:type="dxa"/>
            <w:gridSpan w:val="2"/>
          </w:tcPr>
          <w:p w14:paraId="5EEB33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375106</w:t>
            </w:r>
          </w:p>
        </w:tc>
        <w:tc>
          <w:tcPr>
            <w:tcW w:w="6875" w:type="dxa"/>
            <w:gridSpan w:val="2"/>
          </w:tcPr>
          <w:p w14:paraId="0010A7A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مادةي ئايندةي نموونةيي كورِان- تؤبزاوة / نزيك بنكةي تةندروستي رِزطاري </w:t>
            </w:r>
          </w:p>
          <w:p w14:paraId="19FC4F9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786" w:type="dxa"/>
          </w:tcPr>
          <w:p w14:paraId="7F85335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لان مصطفى احمد</w:t>
            </w:r>
          </w:p>
        </w:tc>
        <w:tc>
          <w:tcPr>
            <w:tcW w:w="567" w:type="dxa"/>
            <w:hideMark/>
          </w:tcPr>
          <w:p w14:paraId="3410351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16A1C96D" w14:textId="77777777" w:rsidTr="0035629D">
        <w:trPr>
          <w:trHeight w:val="512"/>
        </w:trPr>
        <w:tc>
          <w:tcPr>
            <w:tcW w:w="2186" w:type="dxa"/>
            <w:gridSpan w:val="2"/>
          </w:tcPr>
          <w:p w14:paraId="1FE864FC" w14:textId="6AA7401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3176D19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369711</w:t>
            </w:r>
          </w:p>
        </w:tc>
        <w:tc>
          <w:tcPr>
            <w:tcW w:w="2001" w:type="dxa"/>
            <w:gridSpan w:val="2"/>
          </w:tcPr>
          <w:p w14:paraId="36546B79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766828</w:t>
            </w:r>
          </w:p>
        </w:tc>
        <w:tc>
          <w:tcPr>
            <w:tcW w:w="6875" w:type="dxa"/>
            <w:gridSpan w:val="2"/>
          </w:tcPr>
          <w:p w14:paraId="5FABC8F6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ئاويَنةي شاري هاورِيَي بنةرِةتي تيَكةلاَو- هةوليَر / طةرِةكي ئاويَنةي شار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زيك مزطةوتي ئالَتون</w:t>
            </w:r>
          </w:p>
          <w:p w14:paraId="5C49748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0909811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دانا ناصح خالد</w:t>
            </w:r>
          </w:p>
        </w:tc>
        <w:tc>
          <w:tcPr>
            <w:tcW w:w="567" w:type="dxa"/>
          </w:tcPr>
          <w:p w14:paraId="4CA95153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72F9AB2B" w14:textId="77777777" w:rsidTr="0035629D">
        <w:tc>
          <w:tcPr>
            <w:tcW w:w="2186" w:type="dxa"/>
            <w:gridSpan w:val="2"/>
          </w:tcPr>
          <w:p w14:paraId="57B92021" w14:textId="2D52930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4128167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592471</w:t>
            </w:r>
          </w:p>
        </w:tc>
        <w:tc>
          <w:tcPr>
            <w:tcW w:w="2001" w:type="dxa"/>
            <w:gridSpan w:val="2"/>
          </w:tcPr>
          <w:p w14:paraId="04FB507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48216</w:t>
            </w:r>
          </w:p>
        </w:tc>
        <w:tc>
          <w:tcPr>
            <w:tcW w:w="6875" w:type="dxa"/>
            <w:gridSpan w:val="2"/>
          </w:tcPr>
          <w:p w14:paraId="3849DAFD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وتابخانةي ثيرةميَرد- شةقامي بنةصلاوة / نزيك </w:t>
            </w:r>
          </w:p>
          <w:p w14:paraId="0462F0E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ثؤلاي بنةرِةتي</w:t>
            </w:r>
          </w:p>
        </w:tc>
        <w:tc>
          <w:tcPr>
            <w:tcW w:w="2786" w:type="dxa"/>
          </w:tcPr>
          <w:p w14:paraId="62BFC0D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ِيَذنة نوري احمد احمد</w:t>
            </w:r>
          </w:p>
        </w:tc>
        <w:tc>
          <w:tcPr>
            <w:tcW w:w="567" w:type="dxa"/>
          </w:tcPr>
          <w:p w14:paraId="71555DB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010D7C" w:rsidRPr="00010D7C" w14:paraId="2B1339D5" w14:textId="77777777" w:rsidTr="0035629D">
        <w:tc>
          <w:tcPr>
            <w:tcW w:w="2186" w:type="dxa"/>
            <w:gridSpan w:val="2"/>
            <w:vAlign w:val="center"/>
          </w:tcPr>
          <w:p w14:paraId="6F288189" w14:textId="71972DB7" w:rsidR="00010D7C" w:rsidRPr="00010D7C" w:rsidRDefault="00554E4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( د. حديجة) 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-به روه رده يى</w:t>
            </w:r>
          </w:p>
        </w:tc>
        <w:tc>
          <w:tcPr>
            <w:tcW w:w="1778" w:type="dxa"/>
            <w:gridSpan w:val="2"/>
            <w:vAlign w:val="center"/>
          </w:tcPr>
          <w:p w14:paraId="7FFE5AC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34304</w:t>
            </w:r>
          </w:p>
        </w:tc>
        <w:tc>
          <w:tcPr>
            <w:tcW w:w="2001" w:type="dxa"/>
            <w:gridSpan w:val="2"/>
          </w:tcPr>
          <w:p w14:paraId="5BED87C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2345251</w:t>
            </w:r>
          </w:p>
        </w:tc>
        <w:tc>
          <w:tcPr>
            <w:tcW w:w="6875" w:type="dxa"/>
            <w:gridSpan w:val="2"/>
          </w:tcPr>
          <w:p w14:paraId="427F48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ئامادةي نةوذيني كضان- طةرةكي ذيان / نزيك مزطةوتي سامي حةمة طةردي</w:t>
            </w:r>
          </w:p>
          <w:p w14:paraId="28016AA6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786" w:type="dxa"/>
          </w:tcPr>
          <w:p w14:paraId="59653CE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فةريك سمايل عزيز</w:t>
            </w:r>
          </w:p>
        </w:tc>
        <w:tc>
          <w:tcPr>
            <w:tcW w:w="567" w:type="dxa"/>
          </w:tcPr>
          <w:p w14:paraId="1BDDE7D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  <w:tr w:rsidR="00767907" w:rsidRPr="00767907" w14:paraId="61656227" w14:textId="77777777" w:rsidTr="0035629D">
        <w:tc>
          <w:tcPr>
            <w:tcW w:w="12833" w:type="dxa"/>
            <w:gridSpan w:val="7"/>
          </w:tcPr>
          <w:p w14:paraId="11E939A5" w14:textId="07FC574B" w:rsidR="00767907" w:rsidRPr="001742C1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bookmarkStart w:id="11" w:name="_Hlk115989643"/>
            <w:bookmarkEnd w:id="10"/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د. رشوان</w:t>
            </w: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  <w:t xml:space="preserve">   </w:t>
            </w: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 رمضان/ د. شيرين سعد الله </w:t>
            </w:r>
            <w:r w:rsidR="00702620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/م. سردار عبد المجيد/ </w:t>
            </w:r>
            <w:r w:rsidR="003D23B4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>د.</w:t>
            </w:r>
            <w:r w:rsidR="00702620"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  <w:lang w:val="en-GB" w:bidi="ar-IQ"/>
              </w:rPr>
              <w:t xml:space="preserve">بندر عبد القهار </w:t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   </w:t>
            </w:r>
          </w:p>
        </w:tc>
        <w:tc>
          <w:tcPr>
            <w:tcW w:w="2793" w:type="dxa"/>
            <w:gridSpan w:val="2"/>
            <w:hideMark/>
          </w:tcPr>
          <w:p w14:paraId="3B552916" w14:textId="77777777" w:rsidR="00767907" w:rsidRPr="001742C1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ى ماموستا</w:t>
            </w:r>
          </w:p>
        </w:tc>
        <w:tc>
          <w:tcPr>
            <w:tcW w:w="567" w:type="dxa"/>
            <w:hideMark/>
          </w:tcPr>
          <w:p w14:paraId="4D160908" w14:textId="77777777" w:rsidR="00767907" w:rsidRPr="00010D7C" w:rsidRDefault="00767907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0F9BEB59" w14:textId="77777777" w:rsidTr="0035629D">
        <w:tc>
          <w:tcPr>
            <w:tcW w:w="2101" w:type="dxa"/>
          </w:tcPr>
          <w:p w14:paraId="097361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33" w:type="dxa"/>
            <w:gridSpan w:val="2"/>
            <w:hideMark/>
          </w:tcPr>
          <w:p w14:paraId="2A7954E5" w14:textId="10BAC009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35629D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وتابخانة</w:t>
            </w:r>
          </w:p>
        </w:tc>
        <w:tc>
          <w:tcPr>
            <w:tcW w:w="2002" w:type="dxa"/>
            <w:gridSpan w:val="2"/>
            <w:hideMark/>
          </w:tcPr>
          <w:p w14:paraId="0BBAA8BD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897" w:type="dxa"/>
            <w:gridSpan w:val="2"/>
            <w:hideMark/>
          </w:tcPr>
          <w:p w14:paraId="12E82272" w14:textId="77777777" w:rsidR="00010D7C" w:rsidRPr="001742C1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نيشانى قوتابخانة</w:t>
            </w:r>
          </w:p>
          <w:p w14:paraId="6E7E2356" w14:textId="77777777" w:rsidR="00010D7C" w:rsidRPr="001742C1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  <w:hideMark/>
          </w:tcPr>
          <w:p w14:paraId="781E95B9" w14:textId="6AB19413" w:rsidR="00010D7C" w:rsidRPr="001742C1" w:rsidRDefault="00010D7C" w:rsidP="0035629D">
            <w:pPr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  <w:tab/>
            </w: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ناوى قوتابيان</w:t>
            </w:r>
          </w:p>
        </w:tc>
        <w:tc>
          <w:tcPr>
            <w:tcW w:w="567" w:type="dxa"/>
            <w:hideMark/>
          </w:tcPr>
          <w:p w14:paraId="4862C13C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554E47" w:rsidRPr="00010D7C" w14:paraId="1A9B1AEA" w14:textId="77777777" w:rsidTr="0035629D">
        <w:tc>
          <w:tcPr>
            <w:tcW w:w="2101" w:type="dxa"/>
          </w:tcPr>
          <w:p w14:paraId="6BA072EC" w14:textId="7930D16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م. سردار عبد المجيد)</w:t>
            </w:r>
          </w:p>
        </w:tc>
        <w:tc>
          <w:tcPr>
            <w:tcW w:w="1833" w:type="dxa"/>
            <w:gridSpan w:val="2"/>
            <w:vAlign w:val="center"/>
          </w:tcPr>
          <w:p w14:paraId="0565AD6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8188</w:t>
            </w:r>
          </w:p>
        </w:tc>
        <w:tc>
          <w:tcPr>
            <w:tcW w:w="2002" w:type="dxa"/>
            <w:gridSpan w:val="2"/>
          </w:tcPr>
          <w:p w14:paraId="28BA81B8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1073302</w:t>
            </w:r>
          </w:p>
        </w:tc>
        <w:tc>
          <w:tcPr>
            <w:tcW w:w="6897" w:type="dxa"/>
            <w:gridSpan w:val="2"/>
          </w:tcPr>
          <w:p w14:paraId="160F2AE4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طوندي كؤري بنةرِةتي تيَكةلاَو- طوندي كؤري / نزيك شةقامي 150</w:t>
            </w:r>
          </w:p>
          <w:p w14:paraId="5EED2566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4AC09937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ديلان ابراهيم محمود</w:t>
            </w:r>
          </w:p>
        </w:tc>
        <w:tc>
          <w:tcPr>
            <w:tcW w:w="567" w:type="dxa"/>
          </w:tcPr>
          <w:p w14:paraId="59C2A0A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554E47" w:rsidRPr="00010D7C" w14:paraId="34380233" w14:textId="77777777" w:rsidTr="0035629D">
        <w:tc>
          <w:tcPr>
            <w:tcW w:w="2101" w:type="dxa"/>
          </w:tcPr>
          <w:p w14:paraId="4B644578" w14:textId="3C936CE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gridSpan w:val="2"/>
            <w:vAlign w:val="center"/>
          </w:tcPr>
          <w:p w14:paraId="60C9EADA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7412</w:t>
            </w:r>
          </w:p>
        </w:tc>
        <w:tc>
          <w:tcPr>
            <w:tcW w:w="2002" w:type="dxa"/>
            <w:gridSpan w:val="2"/>
          </w:tcPr>
          <w:p w14:paraId="3D439A5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463666</w:t>
            </w:r>
          </w:p>
        </w:tc>
        <w:tc>
          <w:tcPr>
            <w:tcW w:w="6897" w:type="dxa"/>
            <w:gridSpan w:val="2"/>
          </w:tcPr>
          <w:p w14:paraId="6585D493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شانؤي بنةرةتي-60 مةتري ثشت شوقةكاني ئيسكان</w:t>
            </w:r>
          </w:p>
          <w:p w14:paraId="5A38EFBB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</w:tcPr>
          <w:p w14:paraId="5551BB17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شةيدا محمد سليمان</w:t>
            </w:r>
          </w:p>
        </w:tc>
        <w:tc>
          <w:tcPr>
            <w:tcW w:w="567" w:type="dxa"/>
            <w:hideMark/>
          </w:tcPr>
          <w:p w14:paraId="3B83393F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554E47" w:rsidRPr="00010D7C" w14:paraId="16AB27BB" w14:textId="77777777" w:rsidTr="0035629D">
        <w:trPr>
          <w:trHeight w:val="908"/>
        </w:trPr>
        <w:tc>
          <w:tcPr>
            <w:tcW w:w="2101" w:type="dxa"/>
          </w:tcPr>
          <w:p w14:paraId="63B92FF9" w14:textId="70334E54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 د. بندر عبد القهار )</w:t>
            </w:r>
          </w:p>
        </w:tc>
        <w:tc>
          <w:tcPr>
            <w:tcW w:w="1833" w:type="dxa"/>
            <w:gridSpan w:val="2"/>
            <w:vAlign w:val="center"/>
          </w:tcPr>
          <w:p w14:paraId="52724E4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67861</w:t>
            </w:r>
          </w:p>
        </w:tc>
        <w:tc>
          <w:tcPr>
            <w:tcW w:w="2002" w:type="dxa"/>
            <w:gridSpan w:val="2"/>
          </w:tcPr>
          <w:p w14:paraId="0632E0EE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0419426</w:t>
            </w:r>
          </w:p>
        </w:tc>
        <w:tc>
          <w:tcPr>
            <w:tcW w:w="6897" w:type="dxa"/>
            <w:gridSpan w:val="2"/>
          </w:tcPr>
          <w:p w14:paraId="68EBAEB9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ئاماةي ثيرداودي  تيَكةلاَو- دوو  سةرةتةنيشت لقي 23 ثارتي بةرامبةر دائيرةي مروري شةمامك</w:t>
            </w:r>
          </w:p>
          <w:p w14:paraId="349AEC1D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2793" w:type="dxa"/>
            <w:gridSpan w:val="2"/>
          </w:tcPr>
          <w:p w14:paraId="3660E682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فاطمة سليمان سعدى</w:t>
            </w:r>
          </w:p>
        </w:tc>
        <w:tc>
          <w:tcPr>
            <w:tcW w:w="567" w:type="dxa"/>
            <w:hideMark/>
          </w:tcPr>
          <w:p w14:paraId="3E77D820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554E47" w:rsidRPr="00010D7C" w14:paraId="419ABC6E" w14:textId="77777777" w:rsidTr="0035629D">
        <w:trPr>
          <w:trHeight w:val="512"/>
        </w:trPr>
        <w:tc>
          <w:tcPr>
            <w:tcW w:w="2101" w:type="dxa"/>
          </w:tcPr>
          <w:p w14:paraId="3F1FFE2F" w14:textId="38BDE5A8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  <w:r w:rsidR="00702620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3D23B4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(د.</w:t>
            </w:r>
            <w:r w:rsidR="003D23B4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val="en-GB" w:bidi="ar-IQ"/>
              </w:rPr>
              <w:t xml:space="preserve">بندر عبد القهار) </w:t>
            </w:r>
            <w:r w:rsidR="003D23B4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</w:t>
            </w:r>
          </w:p>
        </w:tc>
        <w:tc>
          <w:tcPr>
            <w:tcW w:w="1833" w:type="dxa"/>
            <w:gridSpan w:val="2"/>
            <w:vAlign w:val="center"/>
          </w:tcPr>
          <w:p w14:paraId="49673554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002" w:type="dxa"/>
            <w:gridSpan w:val="2"/>
          </w:tcPr>
          <w:p w14:paraId="1775B2B5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02629801</w:t>
            </w:r>
          </w:p>
        </w:tc>
        <w:tc>
          <w:tcPr>
            <w:tcW w:w="6897" w:type="dxa"/>
            <w:gridSpan w:val="2"/>
          </w:tcPr>
          <w:p w14:paraId="19557F68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مةستورة خانمي بنةرِةتي كضان- طةرِةكي قةتةوي / نزيك مزطةوتي نور</w:t>
            </w:r>
          </w:p>
          <w:p w14:paraId="00056E5C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6B676E06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هدى على فقى احمد</w:t>
            </w:r>
          </w:p>
        </w:tc>
        <w:tc>
          <w:tcPr>
            <w:tcW w:w="567" w:type="dxa"/>
          </w:tcPr>
          <w:p w14:paraId="79F4DBA2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554E47" w:rsidRPr="00010D7C" w14:paraId="30D9E14C" w14:textId="77777777" w:rsidTr="0035629D">
        <w:tc>
          <w:tcPr>
            <w:tcW w:w="2101" w:type="dxa"/>
          </w:tcPr>
          <w:p w14:paraId="683B950F" w14:textId="51115FA6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gridSpan w:val="2"/>
          </w:tcPr>
          <w:p w14:paraId="50D25D2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4684866</w:t>
            </w:r>
          </w:p>
        </w:tc>
        <w:tc>
          <w:tcPr>
            <w:tcW w:w="2002" w:type="dxa"/>
            <w:gridSpan w:val="2"/>
          </w:tcPr>
          <w:p w14:paraId="314B9E6B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65747</w:t>
            </w:r>
          </w:p>
        </w:tc>
        <w:tc>
          <w:tcPr>
            <w:tcW w:w="6897" w:type="dxa"/>
            <w:gridSpan w:val="2"/>
          </w:tcPr>
          <w:p w14:paraId="3D094A22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طةردووني بنةرِةتي تيَكةلاَو- طةرِِةكي مامؤستاياني زانكؤ / نةخؤشخانةي زانكؤي ئةهلي</w:t>
            </w:r>
          </w:p>
          <w:p w14:paraId="286DDD55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19D0DDB3" w14:textId="77777777" w:rsidR="00554E47" w:rsidRPr="001742C1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رِاميار فرهاد مجيد</w:t>
            </w:r>
          </w:p>
        </w:tc>
        <w:tc>
          <w:tcPr>
            <w:tcW w:w="567" w:type="dxa"/>
          </w:tcPr>
          <w:p w14:paraId="7CD5CB01" w14:textId="77777777" w:rsidR="00554E47" w:rsidRPr="00010D7C" w:rsidRDefault="00554E47" w:rsidP="00554E4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767907" w:rsidRPr="00767907" w14:paraId="5A6BD3CE" w14:textId="77777777" w:rsidTr="0035629D">
        <w:tc>
          <w:tcPr>
            <w:tcW w:w="2101" w:type="dxa"/>
          </w:tcPr>
          <w:p w14:paraId="3F57AE18" w14:textId="485D934E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33" w:type="dxa"/>
            <w:gridSpan w:val="2"/>
            <w:vAlign w:val="center"/>
          </w:tcPr>
          <w:p w14:paraId="21BEAC3B" w14:textId="48E8E616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67997</w:t>
            </w:r>
          </w:p>
        </w:tc>
        <w:tc>
          <w:tcPr>
            <w:tcW w:w="2002" w:type="dxa"/>
            <w:gridSpan w:val="2"/>
          </w:tcPr>
          <w:p w14:paraId="2AE22149" w14:textId="29CFB029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2487869</w:t>
            </w:r>
          </w:p>
        </w:tc>
        <w:tc>
          <w:tcPr>
            <w:tcW w:w="6897" w:type="dxa"/>
            <w:gridSpan w:val="2"/>
          </w:tcPr>
          <w:p w14:paraId="1FA5EA64" w14:textId="77777777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ق/ مةستورة خانمي بنةرِةتي كضان- طةرِةكي مامزاوة / نزيك مزطةوتي نور</w:t>
            </w:r>
          </w:p>
          <w:p w14:paraId="4023BCCB" w14:textId="77777777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  <w:tc>
          <w:tcPr>
            <w:tcW w:w="2793" w:type="dxa"/>
            <w:gridSpan w:val="2"/>
          </w:tcPr>
          <w:p w14:paraId="360E9854" w14:textId="3B1DBB78" w:rsidR="00767907" w:rsidRPr="001742C1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1742C1">
              <w:rPr>
                <w:rFonts w:cs="Ali_K_Samik" w:hint="cs"/>
                <w:b/>
                <w:bCs/>
                <w:color w:val="000000" w:themeColor="text1"/>
                <w:sz w:val="26"/>
                <w:szCs w:val="26"/>
                <w:rtl/>
              </w:rPr>
              <w:t>سمية مصطفى محمود</w:t>
            </w:r>
          </w:p>
        </w:tc>
        <w:tc>
          <w:tcPr>
            <w:tcW w:w="567" w:type="dxa"/>
          </w:tcPr>
          <w:p w14:paraId="68F6AD86" w14:textId="0EE90EEF" w:rsidR="00767907" w:rsidRPr="00767907" w:rsidRDefault="00767907" w:rsidP="00767907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6</w:t>
            </w:r>
          </w:p>
        </w:tc>
      </w:tr>
      <w:bookmarkEnd w:id="11"/>
    </w:tbl>
    <w:p w14:paraId="62790A5E" w14:textId="77777777" w:rsidR="00010D7C" w:rsidRP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164871FB" w14:textId="1CADE660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66BA34D" w14:textId="77777777" w:rsidR="00F73F0A" w:rsidRPr="00010D7C" w:rsidRDefault="00F73F0A" w:rsidP="00F73F0A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tbl>
      <w:tblPr>
        <w:tblStyle w:val="TableGrid"/>
        <w:tblW w:w="16193" w:type="dxa"/>
        <w:tblInd w:w="-1026" w:type="dxa"/>
        <w:tblLook w:val="04A0" w:firstRow="1" w:lastRow="0" w:firstColumn="1" w:lastColumn="0" w:noHBand="0" w:noVBand="1"/>
      </w:tblPr>
      <w:tblGrid>
        <w:gridCol w:w="2101"/>
        <w:gridCol w:w="1810"/>
        <w:gridCol w:w="2498"/>
        <w:gridCol w:w="6543"/>
        <w:gridCol w:w="2678"/>
        <w:gridCol w:w="563"/>
      </w:tblGrid>
      <w:tr w:rsidR="00010D7C" w:rsidRPr="00767907" w14:paraId="383702A6" w14:textId="77777777" w:rsidTr="00095AA3">
        <w:tc>
          <w:tcPr>
            <w:tcW w:w="12952" w:type="dxa"/>
            <w:gridSpan w:val="4"/>
          </w:tcPr>
          <w:p w14:paraId="23DEB862" w14:textId="171B57F6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د. ئاريف ميرزا اسطيفو </w:t>
            </w:r>
            <w:r w:rsidR="00C839D2"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–</w:t>
            </w:r>
            <w:r w:rsidR="00C839D2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د.باسمة عثمان 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   </w:t>
            </w:r>
          </w:p>
        </w:tc>
        <w:tc>
          <w:tcPr>
            <w:tcW w:w="2678" w:type="dxa"/>
            <w:hideMark/>
          </w:tcPr>
          <w:p w14:paraId="32544C2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563" w:type="dxa"/>
            <w:hideMark/>
          </w:tcPr>
          <w:p w14:paraId="66FAA273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010D7C" w:rsidRPr="00010D7C" w14:paraId="3EDEC771" w14:textId="77777777" w:rsidTr="001742C1">
        <w:tc>
          <w:tcPr>
            <w:tcW w:w="2101" w:type="dxa"/>
          </w:tcPr>
          <w:p w14:paraId="316D7139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10" w:type="dxa"/>
            <w:hideMark/>
          </w:tcPr>
          <w:p w14:paraId="4E9D6628" w14:textId="7C01D1E9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</w:t>
            </w:r>
            <w:r w:rsidR="001742C1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م.</w:t>
            </w: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498" w:type="dxa"/>
            <w:hideMark/>
          </w:tcPr>
          <w:p w14:paraId="0764ED31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ى</w:t>
            </w:r>
          </w:p>
        </w:tc>
        <w:tc>
          <w:tcPr>
            <w:tcW w:w="6543" w:type="dxa"/>
            <w:hideMark/>
          </w:tcPr>
          <w:p w14:paraId="45EC306A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  <w:p w14:paraId="110A3484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78" w:type="dxa"/>
            <w:hideMark/>
          </w:tcPr>
          <w:p w14:paraId="4F8D75E8" w14:textId="521DFF1B" w:rsidR="00010D7C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</w:t>
            </w:r>
            <w:r w:rsidR="00010D7C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وى</w:t>
            </w:r>
            <w:r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010D7C"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يان</w:t>
            </w:r>
          </w:p>
        </w:tc>
        <w:tc>
          <w:tcPr>
            <w:tcW w:w="563" w:type="dxa"/>
            <w:hideMark/>
          </w:tcPr>
          <w:p w14:paraId="00F129D7" w14:textId="77777777" w:rsidR="00010D7C" w:rsidRPr="00010D7C" w:rsidRDefault="00010D7C" w:rsidP="00C252CB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</w:t>
            </w:r>
          </w:p>
        </w:tc>
      </w:tr>
      <w:tr w:rsidR="001742C1" w:rsidRPr="00010D7C" w14:paraId="00B09ED6" w14:textId="77777777" w:rsidTr="00F04A25">
        <w:tc>
          <w:tcPr>
            <w:tcW w:w="2101" w:type="dxa"/>
          </w:tcPr>
          <w:p w14:paraId="03960595" w14:textId="3F9BBB24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2D60E7AB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111328</w:t>
            </w:r>
          </w:p>
        </w:tc>
        <w:tc>
          <w:tcPr>
            <w:tcW w:w="2498" w:type="dxa"/>
          </w:tcPr>
          <w:p w14:paraId="79A449FC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544502</w:t>
            </w:r>
          </w:p>
        </w:tc>
        <w:tc>
          <w:tcPr>
            <w:tcW w:w="6543" w:type="dxa"/>
          </w:tcPr>
          <w:p w14:paraId="2EB7319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نةهريني كضان- جووت سايدي عنكاوة/ نزيك بةنزينخانةي كاريَزي</w:t>
            </w:r>
          </w:p>
          <w:p w14:paraId="44F6878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40BA5B2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تمارا دريد سهيل</w:t>
            </w:r>
          </w:p>
        </w:tc>
        <w:tc>
          <w:tcPr>
            <w:tcW w:w="563" w:type="dxa"/>
          </w:tcPr>
          <w:p w14:paraId="4847AC7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1</w:t>
            </w:r>
          </w:p>
        </w:tc>
      </w:tr>
      <w:tr w:rsidR="001742C1" w:rsidRPr="00010D7C" w14:paraId="24584996" w14:textId="77777777" w:rsidTr="00F04A25">
        <w:tc>
          <w:tcPr>
            <w:tcW w:w="2101" w:type="dxa"/>
          </w:tcPr>
          <w:p w14:paraId="12CA3B68" w14:textId="122626E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7355B91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81798</w:t>
            </w:r>
          </w:p>
        </w:tc>
        <w:tc>
          <w:tcPr>
            <w:tcW w:w="2498" w:type="dxa"/>
          </w:tcPr>
          <w:p w14:paraId="3AAA37B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1366847</w:t>
            </w:r>
          </w:p>
        </w:tc>
        <w:tc>
          <w:tcPr>
            <w:tcW w:w="6543" w:type="dxa"/>
          </w:tcPr>
          <w:p w14:paraId="2F28BBC1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هةلاَلَةي كضان- نوسةران/نزيك 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  <w:t>uk pizza</w:t>
            </w:r>
          </w:p>
          <w:p w14:paraId="48B7A52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678" w:type="dxa"/>
          </w:tcPr>
          <w:p w14:paraId="4847419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ئاشنا مامند حسن</w:t>
            </w:r>
          </w:p>
        </w:tc>
        <w:tc>
          <w:tcPr>
            <w:tcW w:w="563" w:type="dxa"/>
            <w:hideMark/>
          </w:tcPr>
          <w:p w14:paraId="70AC7D85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2</w:t>
            </w:r>
          </w:p>
        </w:tc>
      </w:tr>
      <w:tr w:rsidR="001742C1" w:rsidRPr="00010D7C" w14:paraId="75EF568D" w14:textId="77777777" w:rsidTr="00F04A25">
        <w:trPr>
          <w:trHeight w:val="908"/>
        </w:trPr>
        <w:tc>
          <w:tcPr>
            <w:tcW w:w="2101" w:type="dxa"/>
          </w:tcPr>
          <w:p w14:paraId="6A0BB31E" w14:textId="48CC6F6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5DE36581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>07504452317</w:t>
            </w:r>
          </w:p>
        </w:tc>
        <w:tc>
          <w:tcPr>
            <w:tcW w:w="2498" w:type="dxa"/>
          </w:tcPr>
          <w:p w14:paraId="77B9FD5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  <w:t>07511608579</w:t>
            </w:r>
          </w:p>
        </w:tc>
        <w:tc>
          <w:tcPr>
            <w:tcW w:w="6543" w:type="dxa"/>
          </w:tcPr>
          <w:p w14:paraId="353A1AD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ٍيَناسي بنةرةتي تيَكةلاَو-</w:t>
            </w:r>
            <w:r w:rsidRPr="00010D7C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 xml:space="preserve"> هةوليَر/ طةرِةكي نازناز / شوقةكاني شةهيدان</w:t>
            </w:r>
          </w:p>
        </w:tc>
        <w:tc>
          <w:tcPr>
            <w:tcW w:w="2678" w:type="dxa"/>
          </w:tcPr>
          <w:p w14:paraId="1124E20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سانا ناميق اسماعيل</w:t>
            </w:r>
          </w:p>
        </w:tc>
        <w:tc>
          <w:tcPr>
            <w:tcW w:w="563" w:type="dxa"/>
            <w:hideMark/>
          </w:tcPr>
          <w:p w14:paraId="4F010A2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3</w:t>
            </w:r>
          </w:p>
        </w:tc>
      </w:tr>
      <w:tr w:rsidR="001742C1" w:rsidRPr="00010D7C" w14:paraId="0682C8F5" w14:textId="77777777" w:rsidTr="00F04A25">
        <w:trPr>
          <w:trHeight w:val="512"/>
        </w:trPr>
        <w:tc>
          <w:tcPr>
            <w:tcW w:w="2101" w:type="dxa"/>
          </w:tcPr>
          <w:p w14:paraId="79D85E00" w14:textId="0D7B8F3B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7C9B0CB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38842</w:t>
            </w:r>
          </w:p>
        </w:tc>
        <w:tc>
          <w:tcPr>
            <w:tcW w:w="2498" w:type="dxa"/>
          </w:tcPr>
          <w:p w14:paraId="6344169B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9659408</w:t>
            </w:r>
          </w:p>
        </w:tc>
        <w:tc>
          <w:tcPr>
            <w:tcW w:w="6543" w:type="dxa"/>
          </w:tcPr>
          <w:p w14:paraId="46242CD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قصرةي بنةرِةتي كضان- عنكاوة / ثشت مؤلي عنكاوة</w:t>
            </w:r>
          </w:p>
          <w:p w14:paraId="74D85F6F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2BD21BC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ينة صالح على</w:t>
            </w:r>
          </w:p>
        </w:tc>
        <w:tc>
          <w:tcPr>
            <w:tcW w:w="563" w:type="dxa"/>
          </w:tcPr>
          <w:p w14:paraId="3680CE9A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1742C1" w:rsidRPr="00010D7C" w14:paraId="54646DE2" w14:textId="77777777" w:rsidTr="00F04A25">
        <w:tc>
          <w:tcPr>
            <w:tcW w:w="2101" w:type="dxa"/>
          </w:tcPr>
          <w:p w14:paraId="62641EC4" w14:textId="259EF39A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580F5D">
              <w:rPr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35FD3526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138842</w:t>
            </w:r>
          </w:p>
        </w:tc>
        <w:tc>
          <w:tcPr>
            <w:tcW w:w="2498" w:type="dxa"/>
          </w:tcPr>
          <w:p w14:paraId="4DECB484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928007</w:t>
            </w:r>
          </w:p>
        </w:tc>
        <w:tc>
          <w:tcPr>
            <w:tcW w:w="6543" w:type="dxa"/>
          </w:tcPr>
          <w:p w14:paraId="0CD6114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قصرةي بنةرةتي كضان- عنكاوة/ثشت مؤلَي عنكاوة </w:t>
            </w:r>
          </w:p>
          <w:p w14:paraId="0B60DAA2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78" w:type="dxa"/>
          </w:tcPr>
          <w:p w14:paraId="1DB04189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عائيشة قاسم عمر</w:t>
            </w:r>
          </w:p>
        </w:tc>
        <w:tc>
          <w:tcPr>
            <w:tcW w:w="563" w:type="dxa"/>
          </w:tcPr>
          <w:p w14:paraId="0DCEDF97" w14:textId="77777777" w:rsidR="001742C1" w:rsidRPr="00010D7C" w:rsidRDefault="001742C1" w:rsidP="001742C1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B55539" w:rsidRPr="00010D7C" w14:paraId="460CE43C" w14:textId="77777777" w:rsidTr="001742C1">
        <w:tc>
          <w:tcPr>
            <w:tcW w:w="2101" w:type="dxa"/>
          </w:tcPr>
          <w:p w14:paraId="2BD862A0" w14:textId="55948BD0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810" w:type="dxa"/>
            <w:vAlign w:val="center"/>
          </w:tcPr>
          <w:p w14:paraId="274C60B4" w14:textId="3EC49A81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72122</w:t>
            </w:r>
          </w:p>
        </w:tc>
        <w:tc>
          <w:tcPr>
            <w:tcW w:w="2498" w:type="dxa"/>
          </w:tcPr>
          <w:p w14:paraId="3826A54B" w14:textId="17682EF1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432959</w:t>
            </w:r>
          </w:p>
        </w:tc>
        <w:tc>
          <w:tcPr>
            <w:tcW w:w="6543" w:type="dxa"/>
          </w:tcPr>
          <w:p w14:paraId="3DA00829" w14:textId="12DD927E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(14)تمموزي  بنةرِةتي كورِان- طةرِةكي ئازادي / نزيك (معمل بيبسي )  بةرامبةر ثيَشانطاكاني سه ياره</w:t>
            </w:r>
          </w:p>
        </w:tc>
        <w:tc>
          <w:tcPr>
            <w:tcW w:w="2678" w:type="dxa"/>
          </w:tcPr>
          <w:p w14:paraId="3F65E589" w14:textId="5949B56D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ابراهيم على قادر امين</w:t>
            </w:r>
          </w:p>
        </w:tc>
        <w:tc>
          <w:tcPr>
            <w:tcW w:w="563" w:type="dxa"/>
          </w:tcPr>
          <w:p w14:paraId="43238E0A" w14:textId="77777777" w:rsidR="00B55539" w:rsidRPr="00010D7C" w:rsidRDefault="00B55539" w:rsidP="00B5553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010D7C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725CCF07" w14:textId="378D6E2B" w:rsidR="00010D7C" w:rsidRDefault="00010D7C" w:rsidP="00C252CB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47C83F23" w14:textId="682B018C" w:rsidR="001A2210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54E73DE9" w14:textId="463EFC9E" w:rsidR="001A2210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</w:p>
    <w:p w14:paraId="796E2597" w14:textId="77777777" w:rsidR="001A2210" w:rsidRPr="00767907" w:rsidRDefault="001A2210" w:rsidP="001A2210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</w:p>
    <w:sectPr w:rsidR="001A2210" w:rsidRPr="00767907" w:rsidSect="00F0663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BE85E4" w14:textId="77777777" w:rsidR="001D006B" w:rsidRDefault="001D006B" w:rsidP="001B3EDC">
      <w:pPr>
        <w:spacing w:after="0" w:line="240" w:lineRule="auto"/>
      </w:pPr>
      <w:r>
        <w:separator/>
      </w:r>
    </w:p>
  </w:endnote>
  <w:endnote w:type="continuationSeparator" w:id="0">
    <w:p w14:paraId="5280F67C" w14:textId="77777777" w:rsidR="001D006B" w:rsidRDefault="001D006B" w:rsidP="001B3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i_K_Samik">
    <w:altName w:val="Arial"/>
    <w:charset w:val="B2"/>
    <w:family w:val="auto"/>
    <w:pitch w:val="variable"/>
    <w:sig w:usb0="00002001" w:usb1="00000000" w:usb2="00000000" w:usb3="00000000" w:csb0="00000040" w:csb1="00000000"/>
  </w:font>
  <w:font w:name="Ali-A-Samik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3B6E29" w14:textId="77777777" w:rsidR="001D006B" w:rsidRDefault="001D006B" w:rsidP="001B3EDC">
      <w:pPr>
        <w:spacing w:after="0" w:line="240" w:lineRule="auto"/>
      </w:pPr>
      <w:r>
        <w:separator/>
      </w:r>
    </w:p>
  </w:footnote>
  <w:footnote w:type="continuationSeparator" w:id="0">
    <w:p w14:paraId="10808602" w14:textId="77777777" w:rsidR="001D006B" w:rsidRDefault="001D006B" w:rsidP="001B3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81D89C" w14:textId="77777777" w:rsidR="00010D7C" w:rsidRPr="004B4DFA" w:rsidRDefault="00010D7C" w:rsidP="004B4DFA">
    <w:pPr>
      <w:tabs>
        <w:tab w:val="center" w:pos="4680"/>
        <w:tab w:val="right" w:pos="9360"/>
      </w:tabs>
      <w:spacing w:after="0" w:line="240" w:lineRule="auto"/>
      <w:rPr>
        <w:rFonts w:asciiTheme="minorHAnsi" w:eastAsiaTheme="minorHAnsi" w:hAnsiTheme="minorHAnsi" w:cs="Ali_K_Samik"/>
        <w:sz w:val="36"/>
        <w:szCs w:val="36"/>
        <w:rtl/>
        <w:lang w:bidi="ar-IQ"/>
      </w:rPr>
    </w:pP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>ليستى ناوى</w:t>
    </w:r>
    <w:r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مامؤستايانى و</w:t>
    </w: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قوتابيانى قؤناغى ضوارةم (راهيَنةر) و ناونيشانى قوتابخانةبؤ بينين و راهيَنان (2022-2023)</w:t>
    </w:r>
  </w:p>
  <w:p w14:paraId="0F5F8DA6" w14:textId="77777777" w:rsidR="00010D7C" w:rsidRDefault="00010D7C">
    <w:pPr>
      <w:pStyle w:val="Header"/>
      <w:rPr>
        <w:lang w:bidi="ar-IQ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bY0NTYwNzOwNDVX0lEKTi0uzszPAykwrAUA8ot+JywAAAA="/>
  </w:docVars>
  <w:rsids>
    <w:rsidRoot w:val="004A6853"/>
    <w:rsid w:val="00000949"/>
    <w:rsid w:val="00005BE8"/>
    <w:rsid w:val="00006435"/>
    <w:rsid w:val="00010D7C"/>
    <w:rsid w:val="00020221"/>
    <w:rsid w:val="00035BBC"/>
    <w:rsid w:val="00037010"/>
    <w:rsid w:val="00064C44"/>
    <w:rsid w:val="000C672C"/>
    <w:rsid w:val="000D505A"/>
    <w:rsid w:val="000E3B9C"/>
    <w:rsid w:val="000F63CD"/>
    <w:rsid w:val="001123D0"/>
    <w:rsid w:val="001269DC"/>
    <w:rsid w:val="00133795"/>
    <w:rsid w:val="0014161C"/>
    <w:rsid w:val="001466E5"/>
    <w:rsid w:val="001742C1"/>
    <w:rsid w:val="001751BC"/>
    <w:rsid w:val="00184866"/>
    <w:rsid w:val="001A2210"/>
    <w:rsid w:val="001A7127"/>
    <w:rsid w:val="001B3EDC"/>
    <w:rsid w:val="001B63AC"/>
    <w:rsid w:val="001B6A47"/>
    <w:rsid w:val="001C07FC"/>
    <w:rsid w:val="001C5444"/>
    <w:rsid w:val="001D006B"/>
    <w:rsid w:val="001D0D1D"/>
    <w:rsid w:val="001E3A3E"/>
    <w:rsid w:val="001E3BAD"/>
    <w:rsid w:val="001E4ADA"/>
    <w:rsid w:val="001E531D"/>
    <w:rsid w:val="001F3542"/>
    <w:rsid w:val="002048FA"/>
    <w:rsid w:val="00222041"/>
    <w:rsid w:val="00223020"/>
    <w:rsid w:val="00244832"/>
    <w:rsid w:val="00254208"/>
    <w:rsid w:val="00254910"/>
    <w:rsid w:val="002622C4"/>
    <w:rsid w:val="00263A95"/>
    <w:rsid w:val="0026705E"/>
    <w:rsid w:val="002A7C2D"/>
    <w:rsid w:val="002B482B"/>
    <w:rsid w:val="002D045A"/>
    <w:rsid w:val="002D1C2B"/>
    <w:rsid w:val="002F5392"/>
    <w:rsid w:val="003017A5"/>
    <w:rsid w:val="00302656"/>
    <w:rsid w:val="00315D67"/>
    <w:rsid w:val="00321171"/>
    <w:rsid w:val="00332B58"/>
    <w:rsid w:val="0034275E"/>
    <w:rsid w:val="003519AA"/>
    <w:rsid w:val="0035629D"/>
    <w:rsid w:val="00365B1E"/>
    <w:rsid w:val="00387DBB"/>
    <w:rsid w:val="00393507"/>
    <w:rsid w:val="003A1608"/>
    <w:rsid w:val="003C0273"/>
    <w:rsid w:val="003D11FF"/>
    <w:rsid w:val="003D23B4"/>
    <w:rsid w:val="003D73CA"/>
    <w:rsid w:val="003D78FA"/>
    <w:rsid w:val="003E174B"/>
    <w:rsid w:val="003E3F86"/>
    <w:rsid w:val="0040204D"/>
    <w:rsid w:val="004052F7"/>
    <w:rsid w:val="00405FA2"/>
    <w:rsid w:val="00413881"/>
    <w:rsid w:val="00414517"/>
    <w:rsid w:val="004147F1"/>
    <w:rsid w:val="00442BFD"/>
    <w:rsid w:val="00453A77"/>
    <w:rsid w:val="004561A1"/>
    <w:rsid w:val="00463107"/>
    <w:rsid w:val="004A092E"/>
    <w:rsid w:val="004A6853"/>
    <w:rsid w:val="004B0774"/>
    <w:rsid w:val="004B24AC"/>
    <w:rsid w:val="004B2D8D"/>
    <w:rsid w:val="004C1F65"/>
    <w:rsid w:val="004C349F"/>
    <w:rsid w:val="004C701D"/>
    <w:rsid w:val="004C73FE"/>
    <w:rsid w:val="004D35E6"/>
    <w:rsid w:val="004F587D"/>
    <w:rsid w:val="00554E47"/>
    <w:rsid w:val="005737BC"/>
    <w:rsid w:val="00590D3A"/>
    <w:rsid w:val="005C4E76"/>
    <w:rsid w:val="005D0AC6"/>
    <w:rsid w:val="005E1FC8"/>
    <w:rsid w:val="005F7394"/>
    <w:rsid w:val="00604DBB"/>
    <w:rsid w:val="006243DB"/>
    <w:rsid w:val="0063515E"/>
    <w:rsid w:val="006437E3"/>
    <w:rsid w:val="00643AB3"/>
    <w:rsid w:val="0066007C"/>
    <w:rsid w:val="0066240F"/>
    <w:rsid w:val="0067287D"/>
    <w:rsid w:val="006B14B7"/>
    <w:rsid w:val="006C763B"/>
    <w:rsid w:val="006D2656"/>
    <w:rsid w:val="007015BD"/>
    <w:rsid w:val="00702620"/>
    <w:rsid w:val="0070624D"/>
    <w:rsid w:val="0071799C"/>
    <w:rsid w:val="00721900"/>
    <w:rsid w:val="007444D3"/>
    <w:rsid w:val="007649DF"/>
    <w:rsid w:val="0076646A"/>
    <w:rsid w:val="00767907"/>
    <w:rsid w:val="00780D9A"/>
    <w:rsid w:val="00786E8D"/>
    <w:rsid w:val="00791C6E"/>
    <w:rsid w:val="00794B24"/>
    <w:rsid w:val="00796854"/>
    <w:rsid w:val="007A14E3"/>
    <w:rsid w:val="007B1D13"/>
    <w:rsid w:val="007C58D8"/>
    <w:rsid w:val="007E292B"/>
    <w:rsid w:val="007E3B65"/>
    <w:rsid w:val="007E5CF7"/>
    <w:rsid w:val="007F4B7F"/>
    <w:rsid w:val="00800EE4"/>
    <w:rsid w:val="008019BC"/>
    <w:rsid w:val="00806D5A"/>
    <w:rsid w:val="00873B1B"/>
    <w:rsid w:val="00875984"/>
    <w:rsid w:val="00897FF3"/>
    <w:rsid w:val="008B42A7"/>
    <w:rsid w:val="008C31F0"/>
    <w:rsid w:val="008D0AEE"/>
    <w:rsid w:val="008D32F5"/>
    <w:rsid w:val="008D5267"/>
    <w:rsid w:val="008D790B"/>
    <w:rsid w:val="008F1822"/>
    <w:rsid w:val="008F4C55"/>
    <w:rsid w:val="008F783C"/>
    <w:rsid w:val="00902159"/>
    <w:rsid w:val="00905EFA"/>
    <w:rsid w:val="00926CE8"/>
    <w:rsid w:val="00956F08"/>
    <w:rsid w:val="0097136A"/>
    <w:rsid w:val="009819A0"/>
    <w:rsid w:val="009A1BA9"/>
    <w:rsid w:val="009B09A2"/>
    <w:rsid w:val="009B743C"/>
    <w:rsid w:val="009C2EE1"/>
    <w:rsid w:val="009D610E"/>
    <w:rsid w:val="009E4BE9"/>
    <w:rsid w:val="009E5321"/>
    <w:rsid w:val="009F1A5C"/>
    <w:rsid w:val="00A0391D"/>
    <w:rsid w:val="00A0442F"/>
    <w:rsid w:val="00A15E6A"/>
    <w:rsid w:val="00A16AD8"/>
    <w:rsid w:val="00A27574"/>
    <w:rsid w:val="00A6412A"/>
    <w:rsid w:val="00A652C9"/>
    <w:rsid w:val="00A71899"/>
    <w:rsid w:val="00A856FF"/>
    <w:rsid w:val="00A95332"/>
    <w:rsid w:val="00AC7F62"/>
    <w:rsid w:val="00AE0DC2"/>
    <w:rsid w:val="00B2017C"/>
    <w:rsid w:val="00B21D59"/>
    <w:rsid w:val="00B22D24"/>
    <w:rsid w:val="00B252D2"/>
    <w:rsid w:val="00B45C3F"/>
    <w:rsid w:val="00B51A16"/>
    <w:rsid w:val="00B55100"/>
    <w:rsid w:val="00B55539"/>
    <w:rsid w:val="00B71E89"/>
    <w:rsid w:val="00B71F5E"/>
    <w:rsid w:val="00B744A8"/>
    <w:rsid w:val="00B754DA"/>
    <w:rsid w:val="00B76EC1"/>
    <w:rsid w:val="00BC5F49"/>
    <w:rsid w:val="00BC781F"/>
    <w:rsid w:val="00BD0E27"/>
    <w:rsid w:val="00C252CB"/>
    <w:rsid w:val="00C308AB"/>
    <w:rsid w:val="00C31DE9"/>
    <w:rsid w:val="00C43D83"/>
    <w:rsid w:val="00C74AAB"/>
    <w:rsid w:val="00C839D2"/>
    <w:rsid w:val="00C90BD5"/>
    <w:rsid w:val="00C91E40"/>
    <w:rsid w:val="00CC3490"/>
    <w:rsid w:val="00D15742"/>
    <w:rsid w:val="00D37131"/>
    <w:rsid w:val="00D52719"/>
    <w:rsid w:val="00D62567"/>
    <w:rsid w:val="00D739B2"/>
    <w:rsid w:val="00D75C22"/>
    <w:rsid w:val="00D75FDA"/>
    <w:rsid w:val="00D770B5"/>
    <w:rsid w:val="00DC3B21"/>
    <w:rsid w:val="00DC5301"/>
    <w:rsid w:val="00E15141"/>
    <w:rsid w:val="00E20885"/>
    <w:rsid w:val="00E35D93"/>
    <w:rsid w:val="00E41687"/>
    <w:rsid w:val="00E574CF"/>
    <w:rsid w:val="00E57544"/>
    <w:rsid w:val="00E63DC1"/>
    <w:rsid w:val="00E821D1"/>
    <w:rsid w:val="00E83F21"/>
    <w:rsid w:val="00E8442C"/>
    <w:rsid w:val="00E9194D"/>
    <w:rsid w:val="00E94AF9"/>
    <w:rsid w:val="00E976AA"/>
    <w:rsid w:val="00EF5DC7"/>
    <w:rsid w:val="00EF7F96"/>
    <w:rsid w:val="00F00220"/>
    <w:rsid w:val="00F06630"/>
    <w:rsid w:val="00F07D10"/>
    <w:rsid w:val="00F17D51"/>
    <w:rsid w:val="00F20110"/>
    <w:rsid w:val="00F270CE"/>
    <w:rsid w:val="00F31B6E"/>
    <w:rsid w:val="00F4600A"/>
    <w:rsid w:val="00F470AA"/>
    <w:rsid w:val="00F559BA"/>
    <w:rsid w:val="00F5689F"/>
    <w:rsid w:val="00F65287"/>
    <w:rsid w:val="00F67A8D"/>
    <w:rsid w:val="00F73F0A"/>
    <w:rsid w:val="00F76A65"/>
    <w:rsid w:val="00F94486"/>
    <w:rsid w:val="00FA08C3"/>
    <w:rsid w:val="00FB2F92"/>
    <w:rsid w:val="00FB48AC"/>
    <w:rsid w:val="00FD5FCA"/>
    <w:rsid w:val="00FE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8F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33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812</Words>
  <Characters>21732</Characters>
  <Application>Microsoft Office Word</Application>
  <DocSecurity>0</DocSecurity>
  <Lines>1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25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</dc:creator>
  <cp:lastModifiedBy>Maher</cp:lastModifiedBy>
  <cp:revision>2</cp:revision>
  <dcterms:created xsi:type="dcterms:W3CDTF">2023-05-18T13:30:00Z</dcterms:created>
  <dcterms:modified xsi:type="dcterms:W3CDTF">2023-05-1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ee9c4651cb02a16caf17c86638616303c4112e7074d7f9928f1d0a422eaed</vt:lpwstr>
  </property>
</Properties>
</file>